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0C33C4" w14:paraId="2A131A54" w14:textId="77777777" w:rsidTr="00C86F54">
        <w:trPr>
          <w:trHeight w:val="852"/>
          <w:jc w:val="center"/>
        </w:trPr>
        <w:tc>
          <w:tcPr>
            <w:tcW w:w="6940" w:type="dxa"/>
            <w:vMerge w:val="restart"/>
            <w:tcBorders>
              <w:right w:val="single" w:sz="4" w:space="0" w:color="auto"/>
            </w:tcBorders>
          </w:tcPr>
          <w:p w14:paraId="38C3D2BA" w14:textId="77777777" w:rsidR="000A03B2" w:rsidRPr="000C33C4" w:rsidRDefault="000A03B2" w:rsidP="00DE264A">
            <w:pPr>
              <w:tabs>
                <w:tab w:val="left" w:pos="-108"/>
              </w:tabs>
              <w:ind w:left="-108"/>
              <w:jc w:val="left"/>
              <w:rPr>
                <w:rFonts w:cs="Arial"/>
                <w:b/>
                <w:bCs/>
                <w:i/>
                <w:iCs/>
                <w:color w:val="000066"/>
                <w:sz w:val="12"/>
                <w:szCs w:val="12"/>
                <w:lang w:eastAsia="it-IT"/>
              </w:rPr>
            </w:pPr>
            <w:r w:rsidRPr="000C33C4">
              <w:rPr>
                <w:rFonts w:ascii="AdvP6960" w:hAnsi="AdvP6960" w:cs="AdvP6960"/>
                <w:noProof/>
                <w:color w:val="241F20"/>
                <w:szCs w:val="18"/>
                <w:lang w:eastAsia="en-GB"/>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0C33C4">
              <w:rPr>
                <w:rFonts w:ascii="AdvP6960" w:hAnsi="AdvP6960" w:cs="AdvP6960"/>
                <w:color w:val="241F20"/>
                <w:szCs w:val="18"/>
                <w:lang w:eastAsia="it-IT"/>
              </w:rPr>
              <w:t xml:space="preserve"> </w:t>
            </w:r>
            <w:r w:rsidRPr="000C33C4">
              <w:rPr>
                <w:rFonts w:cs="Arial"/>
                <w:b/>
                <w:bCs/>
                <w:i/>
                <w:iCs/>
                <w:color w:val="000066"/>
                <w:sz w:val="24"/>
                <w:szCs w:val="24"/>
                <w:lang w:eastAsia="it-IT"/>
              </w:rPr>
              <w:t>CHEMICAL ENGINEERING</w:t>
            </w:r>
            <w:r w:rsidRPr="000C33C4">
              <w:rPr>
                <w:rFonts w:cs="Arial"/>
                <w:b/>
                <w:bCs/>
                <w:i/>
                <w:iCs/>
                <w:color w:val="0033FF"/>
                <w:sz w:val="24"/>
                <w:szCs w:val="24"/>
                <w:lang w:eastAsia="it-IT"/>
              </w:rPr>
              <w:t xml:space="preserve"> </w:t>
            </w:r>
            <w:r w:rsidRPr="000C33C4">
              <w:rPr>
                <w:rFonts w:cs="Arial"/>
                <w:b/>
                <w:bCs/>
                <w:i/>
                <w:iCs/>
                <w:color w:val="666666"/>
                <w:sz w:val="24"/>
                <w:szCs w:val="24"/>
                <w:lang w:eastAsia="it-IT"/>
              </w:rPr>
              <w:t>TRANSACTIONS</w:t>
            </w:r>
            <w:r w:rsidRPr="000C33C4">
              <w:rPr>
                <w:color w:val="333333"/>
                <w:sz w:val="24"/>
                <w:szCs w:val="24"/>
                <w:lang w:eastAsia="it-IT"/>
              </w:rPr>
              <w:t xml:space="preserve"> </w:t>
            </w:r>
            <w:r w:rsidRPr="000C33C4">
              <w:rPr>
                <w:rFonts w:cs="Arial"/>
                <w:b/>
                <w:bCs/>
                <w:i/>
                <w:iCs/>
                <w:color w:val="000066"/>
                <w:sz w:val="27"/>
                <w:szCs w:val="27"/>
                <w:lang w:eastAsia="it-IT"/>
              </w:rPr>
              <w:br/>
            </w:r>
          </w:p>
          <w:p w14:paraId="4B780582" w14:textId="530285EB" w:rsidR="000A03B2" w:rsidRPr="000C33C4" w:rsidRDefault="00A76EFC" w:rsidP="001D21AF">
            <w:pPr>
              <w:tabs>
                <w:tab w:val="left" w:pos="-108"/>
              </w:tabs>
              <w:ind w:left="-108"/>
              <w:rPr>
                <w:rFonts w:cs="Arial"/>
                <w:b/>
                <w:bCs/>
                <w:i/>
                <w:iCs/>
                <w:color w:val="000066"/>
                <w:sz w:val="22"/>
                <w:szCs w:val="22"/>
                <w:lang w:eastAsia="it-IT"/>
              </w:rPr>
            </w:pPr>
            <w:r w:rsidRPr="000C33C4">
              <w:rPr>
                <w:rFonts w:cs="Arial"/>
                <w:b/>
                <w:bCs/>
                <w:i/>
                <w:iCs/>
                <w:color w:val="000066"/>
                <w:sz w:val="22"/>
                <w:szCs w:val="22"/>
                <w:lang w:eastAsia="it-IT"/>
              </w:rPr>
              <w:t xml:space="preserve">VOL. </w:t>
            </w:r>
            <w:r w:rsidR="0030152C" w:rsidRPr="000C33C4">
              <w:rPr>
                <w:rFonts w:cs="Arial"/>
                <w:b/>
                <w:bCs/>
                <w:i/>
                <w:iCs/>
                <w:color w:val="000066"/>
                <w:sz w:val="22"/>
                <w:szCs w:val="22"/>
                <w:lang w:eastAsia="it-IT"/>
              </w:rPr>
              <w:t xml:space="preserve">   </w:t>
            </w:r>
            <w:r w:rsidR="007B48F9" w:rsidRPr="000C33C4">
              <w:rPr>
                <w:rFonts w:cs="Arial"/>
                <w:b/>
                <w:bCs/>
                <w:i/>
                <w:iCs/>
                <w:color w:val="000066"/>
                <w:sz w:val="22"/>
                <w:szCs w:val="22"/>
                <w:lang w:eastAsia="it-IT"/>
              </w:rPr>
              <w:t>,</w:t>
            </w:r>
            <w:r w:rsidR="00FA5F5F" w:rsidRPr="000C33C4">
              <w:rPr>
                <w:rFonts w:cs="Arial"/>
                <w:b/>
                <w:bCs/>
                <w:i/>
                <w:iCs/>
                <w:color w:val="000066"/>
                <w:sz w:val="22"/>
                <w:szCs w:val="22"/>
                <w:lang w:eastAsia="it-IT"/>
              </w:rPr>
              <w:t xml:space="preserve"> </w:t>
            </w:r>
            <w:r w:rsidR="0030152C" w:rsidRPr="000C33C4">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0C33C4" w:rsidRDefault="000A03B2" w:rsidP="00CD5FE2">
            <w:pPr>
              <w:spacing w:line="140" w:lineRule="atLeast"/>
              <w:jc w:val="right"/>
              <w:rPr>
                <w:rFonts w:cs="Arial"/>
                <w:sz w:val="14"/>
                <w:szCs w:val="14"/>
              </w:rPr>
            </w:pPr>
            <w:r w:rsidRPr="000C33C4">
              <w:rPr>
                <w:rFonts w:cs="Arial"/>
                <w:sz w:val="14"/>
                <w:szCs w:val="14"/>
              </w:rPr>
              <w:t>A publication of</w:t>
            </w:r>
          </w:p>
          <w:p w14:paraId="599E5441" w14:textId="77777777" w:rsidR="000A03B2" w:rsidRPr="000C33C4" w:rsidRDefault="000A03B2" w:rsidP="00CD5FE2">
            <w:pPr>
              <w:jc w:val="right"/>
            </w:pPr>
            <w:r w:rsidRPr="000C33C4">
              <w:rPr>
                <w:noProof/>
                <w:lang w:eastAsia="en-GB"/>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0C33C4" w14:paraId="380FA3CD" w14:textId="77777777" w:rsidTr="00C86F54">
        <w:trPr>
          <w:trHeight w:val="567"/>
          <w:jc w:val="center"/>
        </w:trPr>
        <w:tc>
          <w:tcPr>
            <w:tcW w:w="6940" w:type="dxa"/>
            <w:vMerge/>
            <w:tcBorders>
              <w:right w:val="single" w:sz="4" w:space="0" w:color="auto"/>
            </w:tcBorders>
          </w:tcPr>
          <w:p w14:paraId="39E5E4C1" w14:textId="77777777" w:rsidR="000A03B2" w:rsidRPr="000C33C4"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0C33C4" w:rsidRDefault="000A03B2" w:rsidP="00CD5FE2">
            <w:pPr>
              <w:spacing w:line="140" w:lineRule="atLeast"/>
              <w:jc w:val="right"/>
              <w:rPr>
                <w:rFonts w:cs="Arial"/>
                <w:sz w:val="14"/>
                <w:szCs w:val="14"/>
              </w:rPr>
            </w:pPr>
            <w:r w:rsidRPr="000C33C4">
              <w:rPr>
                <w:rFonts w:cs="Arial"/>
                <w:sz w:val="14"/>
                <w:szCs w:val="14"/>
              </w:rPr>
              <w:t>The Italian Association</w:t>
            </w:r>
          </w:p>
          <w:p w14:paraId="7522B1D2" w14:textId="77777777" w:rsidR="000A03B2" w:rsidRPr="000C33C4" w:rsidRDefault="000A03B2" w:rsidP="00CD5FE2">
            <w:pPr>
              <w:spacing w:line="140" w:lineRule="atLeast"/>
              <w:jc w:val="right"/>
              <w:rPr>
                <w:rFonts w:cs="Arial"/>
                <w:sz w:val="14"/>
                <w:szCs w:val="14"/>
              </w:rPr>
            </w:pPr>
            <w:r w:rsidRPr="000C33C4">
              <w:rPr>
                <w:rFonts w:cs="Arial"/>
                <w:sz w:val="14"/>
                <w:szCs w:val="14"/>
              </w:rPr>
              <w:t>of Chemical Engineering</w:t>
            </w:r>
          </w:p>
          <w:p w14:paraId="4F0CC5DE" w14:textId="47FDB2FC" w:rsidR="000A03B2" w:rsidRPr="000C33C4" w:rsidRDefault="000D0268" w:rsidP="00CD5FE2">
            <w:pPr>
              <w:spacing w:line="140" w:lineRule="atLeast"/>
              <w:jc w:val="right"/>
              <w:rPr>
                <w:rFonts w:cs="Arial"/>
                <w:sz w:val="13"/>
                <w:szCs w:val="13"/>
              </w:rPr>
            </w:pPr>
            <w:r w:rsidRPr="000C33C4">
              <w:rPr>
                <w:rFonts w:cs="Arial"/>
                <w:sz w:val="13"/>
                <w:szCs w:val="13"/>
              </w:rPr>
              <w:t>Online at www.cetjournal.it</w:t>
            </w:r>
          </w:p>
        </w:tc>
      </w:tr>
      <w:tr w:rsidR="000A03B2" w:rsidRPr="000C33C4" w14:paraId="2D1B7169" w14:textId="77777777" w:rsidTr="00C86F54">
        <w:trPr>
          <w:trHeight w:val="68"/>
          <w:jc w:val="center"/>
        </w:trPr>
        <w:tc>
          <w:tcPr>
            <w:tcW w:w="8782" w:type="dxa"/>
            <w:gridSpan w:val="2"/>
          </w:tcPr>
          <w:p w14:paraId="1D8DD3C9" w14:textId="77777777" w:rsidR="00AA7D26" w:rsidRPr="000C33C4" w:rsidRDefault="00AA7D26" w:rsidP="00AA7D26">
            <w:pPr>
              <w:ind w:left="-107"/>
              <w:outlineLvl w:val="2"/>
              <w:rPr>
                <w:rFonts w:ascii="Tahoma" w:hAnsi="Tahoma" w:cs="Tahoma"/>
                <w:bCs/>
                <w:color w:val="000000"/>
                <w:sz w:val="14"/>
                <w:szCs w:val="14"/>
                <w:lang w:eastAsia="it-IT"/>
              </w:rPr>
            </w:pPr>
            <w:r w:rsidRPr="000C33C4">
              <w:rPr>
                <w:rFonts w:ascii="Tahoma" w:hAnsi="Tahoma" w:cs="Tahoma"/>
                <w:iCs/>
                <w:color w:val="333333"/>
                <w:sz w:val="14"/>
                <w:szCs w:val="14"/>
                <w:lang w:eastAsia="it-IT"/>
              </w:rPr>
              <w:t>Guest Editors:</w:t>
            </w:r>
            <w:r w:rsidRPr="000C33C4">
              <w:rPr>
                <w:rFonts w:ascii="Tahoma" w:hAnsi="Tahoma" w:cs="Tahoma"/>
                <w:color w:val="000000"/>
                <w:sz w:val="14"/>
                <w:szCs w:val="14"/>
                <w:shd w:val="clear" w:color="auto" w:fill="FFFFFF"/>
              </w:rPr>
              <w:t xml:space="preserve"> </w:t>
            </w:r>
            <w:bookmarkStart w:id="0" w:name="_Hlk121743573"/>
            <w:r w:rsidRPr="000C33C4">
              <w:rPr>
                <w:rFonts w:ascii="Tahoma" w:hAnsi="Tahoma" w:cs="Tahoma"/>
                <w:sz w:val="14"/>
                <w:szCs w:val="14"/>
              </w:rPr>
              <w:t>Sauro Pierucci</w:t>
            </w:r>
            <w:bookmarkEnd w:id="0"/>
            <w:r w:rsidRPr="000C33C4">
              <w:rPr>
                <w:rFonts w:ascii="Tahoma" w:hAnsi="Tahoma" w:cs="Tahoma"/>
                <w:sz w:val="14"/>
                <w:szCs w:val="14"/>
              </w:rPr>
              <w:t xml:space="preserve">, </w:t>
            </w:r>
            <w:r w:rsidRPr="000C33C4">
              <w:rPr>
                <w:rFonts w:ascii="Tahoma" w:hAnsi="Tahoma" w:cs="Tahoma"/>
                <w:sz w:val="14"/>
                <w:szCs w:val="14"/>
                <w:shd w:val="clear" w:color="auto" w:fill="FFFFFF"/>
              </w:rPr>
              <w:t>Jiří Jaromír Klemeš</w:t>
            </w:r>
          </w:p>
          <w:p w14:paraId="1B0F1814" w14:textId="650290B9" w:rsidR="000A03B2" w:rsidRPr="000C33C4" w:rsidRDefault="00AA7D26" w:rsidP="00AA7D26">
            <w:pPr>
              <w:tabs>
                <w:tab w:val="left" w:pos="-108"/>
              </w:tabs>
              <w:spacing w:line="140" w:lineRule="atLeast"/>
              <w:ind w:left="-107"/>
              <w:jc w:val="left"/>
            </w:pPr>
            <w:r w:rsidRPr="000C33C4">
              <w:rPr>
                <w:rFonts w:ascii="Tahoma" w:hAnsi="Tahoma" w:cs="Tahoma"/>
                <w:iCs/>
                <w:color w:val="333333"/>
                <w:sz w:val="14"/>
                <w:szCs w:val="14"/>
                <w:lang w:eastAsia="it-IT"/>
              </w:rPr>
              <w:t>Copyright © 2023, AIDIC Servizi S.r.l.</w:t>
            </w:r>
            <w:r w:rsidRPr="000C33C4">
              <w:rPr>
                <w:rFonts w:ascii="Tahoma" w:hAnsi="Tahoma" w:cs="Tahoma"/>
                <w:iCs/>
                <w:color w:val="333333"/>
                <w:sz w:val="14"/>
                <w:szCs w:val="14"/>
                <w:lang w:eastAsia="it-IT"/>
              </w:rPr>
              <w:br/>
            </w:r>
            <w:r w:rsidRPr="000C33C4">
              <w:rPr>
                <w:rFonts w:ascii="Tahoma" w:hAnsi="Tahoma" w:cs="Tahoma"/>
                <w:b/>
                <w:iCs/>
                <w:color w:val="000000"/>
                <w:sz w:val="14"/>
                <w:szCs w:val="14"/>
                <w:lang w:eastAsia="it-IT"/>
              </w:rPr>
              <w:t>ISBN</w:t>
            </w:r>
            <w:r w:rsidRPr="000C33C4">
              <w:rPr>
                <w:rFonts w:ascii="Tahoma" w:hAnsi="Tahoma" w:cs="Tahoma"/>
                <w:iCs/>
                <w:color w:val="000000"/>
                <w:sz w:val="14"/>
                <w:szCs w:val="14"/>
                <w:lang w:eastAsia="it-IT"/>
              </w:rPr>
              <w:t xml:space="preserve"> </w:t>
            </w:r>
            <w:r w:rsidRPr="000C33C4">
              <w:rPr>
                <w:rFonts w:ascii="Tahoma" w:hAnsi="Tahoma" w:cs="Tahoma"/>
                <w:sz w:val="14"/>
                <w:szCs w:val="14"/>
              </w:rPr>
              <w:t>978-88-95608-98-3</w:t>
            </w:r>
            <w:r w:rsidRPr="000C33C4">
              <w:rPr>
                <w:rFonts w:ascii="Tahoma" w:hAnsi="Tahoma" w:cs="Tahoma"/>
                <w:iCs/>
                <w:color w:val="333333"/>
                <w:sz w:val="14"/>
                <w:szCs w:val="14"/>
                <w:lang w:eastAsia="it-IT"/>
              </w:rPr>
              <w:t xml:space="preserve">; </w:t>
            </w:r>
            <w:r w:rsidRPr="000C33C4">
              <w:rPr>
                <w:rFonts w:ascii="Tahoma" w:hAnsi="Tahoma" w:cs="Tahoma"/>
                <w:b/>
                <w:iCs/>
                <w:color w:val="333333"/>
                <w:sz w:val="14"/>
                <w:szCs w:val="14"/>
                <w:lang w:eastAsia="it-IT"/>
              </w:rPr>
              <w:t>ISSN</w:t>
            </w:r>
            <w:r w:rsidRPr="000C33C4">
              <w:rPr>
                <w:rFonts w:ascii="Tahoma" w:hAnsi="Tahoma" w:cs="Tahoma"/>
                <w:iCs/>
                <w:color w:val="333333"/>
                <w:sz w:val="14"/>
                <w:szCs w:val="14"/>
                <w:lang w:eastAsia="it-IT"/>
              </w:rPr>
              <w:t xml:space="preserve"> 2283-9216</w:t>
            </w:r>
          </w:p>
        </w:tc>
      </w:tr>
    </w:tbl>
    <w:p w14:paraId="2E667253" w14:textId="758E9BE1" w:rsidR="00E978D0" w:rsidRPr="000C33C4" w:rsidRDefault="00C86F54" w:rsidP="00E978D0">
      <w:pPr>
        <w:pStyle w:val="CETTitle"/>
      </w:pPr>
      <w:r w:rsidRPr="000C33C4">
        <w:t>Feasibility and economic issues of biomass pyrolysis-gasification: the effect of moisture content of raw material</w:t>
      </w:r>
    </w:p>
    <w:p w14:paraId="0488FED2" w14:textId="4497A638" w:rsidR="00B57E6F" w:rsidRPr="000C33C4" w:rsidRDefault="00C86F54" w:rsidP="00B57E6F">
      <w:pPr>
        <w:pStyle w:val="CETAuthors"/>
      </w:pPr>
      <w:r w:rsidRPr="000C33C4">
        <w:t>Viktória Zsinka</w:t>
      </w:r>
      <w:r w:rsidR="00B57E6F" w:rsidRPr="000C33C4">
        <w:rPr>
          <w:vertAlign w:val="superscript"/>
        </w:rPr>
        <w:t>a</w:t>
      </w:r>
      <w:r w:rsidRPr="000C33C4">
        <w:rPr>
          <w:vertAlign w:val="superscript"/>
        </w:rPr>
        <w:t>*</w:t>
      </w:r>
      <w:r w:rsidR="00B57E6F" w:rsidRPr="000C33C4">
        <w:t xml:space="preserve">, </w:t>
      </w:r>
      <w:r w:rsidRPr="000C33C4">
        <w:t>Szabina Tomasek</w:t>
      </w:r>
      <w:r w:rsidRPr="000C33C4">
        <w:rPr>
          <w:vertAlign w:val="superscript"/>
        </w:rPr>
        <w:t>a</w:t>
      </w:r>
      <w:r w:rsidRPr="000C33C4">
        <w:t>, Nobert Miskolczi</w:t>
      </w:r>
      <w:r w:rsidRPr="000C33C4">
        <w:rPr>
          <w:vertAlign w:val="superscript"/>
        </w:rPr>
        <w:t>a</w:t>
      </w:r>
      <w:r w:rsidR="00B57E6F" w:rsidRPr="000C33C4">
        <w:t xml:space="preserve"> </w:t>
      </w:r>
    </w:p>
    <w:p w14:paraId="6B2D21B3" w14:textId="702F1223" w:rsidR="00B57E6F" w:rsidRPr="000C33C4" w:rsidRDefault="00B57E6F" w:rsidP="00B57E6F">
      <w:pPr>
        <w:pStyle w:val="CETAddress"/>
      </w:pPr>
      <w:r w:rsidRPr="000C33C4">
        <w:rPr>
          <w:vertAlign w:val="superscript"/>
        </w:rPr>
        <w:t>a</w:t>
      </w:r>
      <w:r w:rsidR="00C86F54" w:rsidRPr="000C33C4">
        <w:t>Department of MOL Hydrocarbon and Coal Processing, Research Centre for Biochemical, Environmental and Chemical Engineering, University of Pannonia, Egyetem utca 10. Veszprém, Hungary</w:t>
      </w:r>
    </w:p>
    <w:p w14:paraId="73F1267A" w14:textId="73029193" w:rsidR="00B57E6F" w:rsidRPr="000C33C4" w:rsidRDefault="00C86F54" w:rsidP="00B57E6F">
      <w:pPr>
        <w:pStyle w:val="CETemail"/>
      </w:pPr>
      <w:r w:rsidRPr="000C33C4">
        <w:t>zsinka.viktoria</w:t>
      </w:r>
      <w:r w:rsidR="00B57E6F" w:rsidRPr="000C33C4">
        <w:t>@</w:t>
      </w:r>
      <w:r w:rsidRPr="000C33C4">
        <w:t>mk.uni-pannon.hu</w:t>
      </w:r>
    </w:p>
    <w:p w14:paraId="1AF724B7" w14:textId="6BCA623C" w:rsidR="00C86F54" w:rsidRPr="000C33C4" w:rsidRDefault="00C86F54" w:rsidP="00C86F54">
      <w:pPr>
        <w:pStyle w:val="CETBodytext"/>
        <w:rPr>
          <w:lang w:val="en-GB"/>
        </w:rPr>
      </w:pPr>
      <w:r w:rsidRPr="000C33C4">
        <w:rPr>
          <w:lang w:val="en-GB"/>
        </w:rPr>
        <w:t>The use of various wastes, such as biomass as a raw material, has significant benefits from both an emission and economic point of view. The products yield and composition, as well as the feasibility of the process, are influenced by several factors.</w:t>
      </w:r>
      <w:r w:rsidR="00E82E48" w:rsidRPr="000C33C4">
        <w:rPr>
          <w:lang w:val="en-GB"/>
        </w:rPr>
        <w:t xml:space="preserve"> However</w:t>
      </w:r>
      <w:r w:rsidRPr="000C33C4">
        <w:rPr>
          <w:lang w:val="en-GB"/>
        </w:rPr>
        <w:t>, the moisture content can also play an important role, because the presence of wate</w:t>
      </w:r>
      <w:bookmarkStart w:id="1" w:name="_GoBack"/>
      <w:bookmarkEnd w:id="1"/>
      <w:r w:rsidRPr="000C33C4">
        <w:rPr>
          <w:lang w:val="en-GB"/>
        </w:rPr>
        <w:t>r greatly influences the chemical processes taking place and their economic characteristics.</w:t>
      </w:r>
    </w:p>
    <w:p w14:paraId="16485334" w14:textId="0AAD6C37" w:rsidR="00C86F54" w:rsidRPr="000C33C4" w:rsidRDefault="00C86F54" w:rsidP="00C86F54">
      <w:pPr>
        <w:pStyle w:val="CETBodytext"/>
        <w:rPr>
          <w:lang w:val="en-GB"/>
        </w:rPr>
      </w:pPr>
      <w:r w:rsidRPr="000C33C4">
        <w:rPr>
          <w:lang w:val="en-GB"/>
        </w:rPr>
        <w:t xml:space="preserve">In this work, the pyrolysis and gasification of biomass were investigated at different temperatures using different moisture content </w:t>
      </w:r>
      <w:r w:rsidR="00263B09" w:rsidRPr="000C33C4">
        <w:rPr>
          <w:lang w:val="en-GB"/>
        </w:rPr>
        <w:t xml:space="preserve">(0%, 20% and 40%) </w:t>
      </w:r>
      <w:r w:rsidRPr="000C33C4">
        <w:rPr>
          <w:lang w:val="en-GB"/>
        </w:rPr>
        <w:t>of raw material</w:t>
      </w:r>
      <w:r w:rsidR="00263B09" w:rsidRPr="000C33C4">
        <w:rPr>
          <w:lang w:val="en-GB"/>
        </w:rPr>
        <w:t>, with and without steam and catalyst</w:t>
      </w:r>
      <w:r w:rsidRPr="000C33C4">
        <w:rPr>
          <w:lang w:val="en-GB"/>
        </w:rPr>
        <w:t>. The composition of the gas products was determined by GC-FID and GC-TCD methods, and that of the solid product by CHNS analysis. In addition, using given technological layout, the process and its economic issues on the basis of feasibility were also investigated</w:t>
      </w:r>
      <w:r w:rsidR="00E82E48" w:rsidRPr="000C33C4">
        <w:rPr>
          <w:lang w:val="en-GB"/>
        </w:rPr>
        <w:t xml:space="preserve"> with Aspen Plus V11 software</w:t>
      </w:r>
      <w:r w:rsidRPr="000C33C4">
        <w:rPr>
          <w:lang w:val="en-GB"/>
        </w:rPr>
        <w:t xml:space="preserve">. It was found, that the moisture content of the raw material has </w:t>
      </w:r>
      <w:r w:rsidR="00E82E48" w:rsidRPr="000C33C4">
        <w:rPr>
          <w:lang w:val="en-GB"/>
        </w:rPr>
        <w:t>increased the yield of hydrogen and H</w:t>
      </w:r>
      <w:r w:rsidR="00E82E48" w:rsidRPr="000C33C4">
        <w:rPr>
          <w:vertAlign w:val="subscript"/>
          <w:lang w:val="en-GB"/>
        </w:rPr>
        <w:t>2</w:t>
      </w:r>
      <w:r w:rsidR="00E82E48" w:rsidRPr="000C33C4">
        <w:rPr>
          <w:lang w:val="en-GB"/>
        </w:rPr>
        <w:t>/CO ratio. Besides, with the increment of temperature the CO/CO</w:t>
      </w:r>
      <w:r w:rsidR="00E82E48" w:rsidRPr="000C33C4">
        <w:rPr>
          <w:vertAlign w:val="subscript"/>
          <w:lang w:val="en-GB"/>
        </w:rPr>
        <w:t>2</w:t>
      </w:r>
      <w:r w:rsidR="00E82E48" w:rsidRPr="000C33C4">
        <w:rPr>
          <w:lang w:val="en-GB"/>
        </w:rPr>
        <w:t xml:space="preserve"> yield was increased as well</w:t>
      </w:r>
      <w:r w:rsidRPr="000C33C4">
        <w:rPr>
          <w:lang w:val="en-GB"/>
        </w:rPr>
        <w:t xml:space="preserve">. Furthermore, steam added by externally has a beneficial effect on the </w:t>
      </w:r>
      <w:r w:rsidR="00E82E48" w:rsidRPr="000C33C4">
        <w:rPr>
          <w:lang w:val="en-GB"/>
        </w:rPr>
        <w:t>hydrogen and syngas yield</w:t>
      </w:r>
      <w:r w:rsidRPr="000C33C4">
        <w:rPr>
          <w:lang w:val="en-GB"/>
        </w:rPr>
        <w:t>, but it requires significant additional costs.</w:t>
      </w:r>
    </w:p>
    <w:p w14:paraId="6FACB9BF" w14:textId="77777777" w:rsidR="00C86F54" w:rsidRPr="000C33C4" w:rsidRDefault="00C86F54" w:rsidP="00C86F54">
      <w:pPr>
        <w:pStyle w:val="CETBodytext"/>
        <w:rPr>
          <w:lang w:val="en-GB"/>
        </w:rPr>
      </w:pPr>
    </w:p>
    <w:p w14:paraId="65E374F9" w14:textId="505EB5A5" w:rsidR="00C86F54" w:rsidRPr="000C33C4" w:rsidRDefault="00C86F54" w:rsidP="00C86F54">
      <w:pPr>
        <w:pStyle w:val="CETBodytext"/>
        <w:rPr>
          <w:lang w:val="en-GB"/>
        </w:rPr>
      </w:pPr>
      <w:r w:rsidRPr="000C33C4">
        <w:rPr>
          <w:lang w:val="en-GB"/>
        </w:rPr>
        <w:t>Keywords: biomass, pyrolysis, gasification, synthesis gas, feasibility</w:t>
      </w:r>
    </w:p>
    <w:p w14:paraId="476B2F2E" w14:textId="77777777" w:rsidR="00600535" w:rsidRPr="000C33C4" w:rsidRDefault="00600535" w:rsidP="00600535">
      <w:pPr>
        <w:pStyle w:val="CETHeading1"/>
        <w:rPr>
          <w:lang w:val="en-GB"/>
        </w:rPr>
      </w:pPr>
      <w:r w:rsidRPr="000C33C4">
        <w:rPr>
          <w:lang w:val="en-GB"/>
        </w:rPr>
        <w:t>Introduction</w:t>
      </w:r>
    </w:p>
    <w:p w14:paraId="087037C8" w14:textId="71344CC8" w:rsidR="00CC0308" w:rsidRPr="000C33C4" w:rsidRDefault="00964CD9" w:rsidP="00600535">
      <w:pPr>
        <w:pStyle w:val="CETBodytext"/>
        <w:rPr>
          <w:lang w:val="en-GB"/>
        </w:rPr>
      </w:pPr>
      <w:r w:rsidRPr="000C33C4">
        <w:rPr>
          <w:lang w:val="en-GB"/>
        </w:rPr>
        <w:t>The use of renewable energy sources has significantly increased in the past few decades owing to the caused environmental issues</w:t>
      </w:r>
      <w:r w:rsidR="006E00DB" w:rsidRPr="000C33C4">
        <w:rPr>
          <w:lang w:val="en-GB"/>
        </w:rPr>
        <w:t>, the enhanced use of fossil fuels and directives (</w:t>
      </w:r>
      <w:r w:rsidR="009751A5" w:rsidRPr="000C33C4">
        <w:rPr>
          <w:lang w:val="en-GB"/>
        </w:rPr>
        <w:t>Alptekin 2022</w:t>
      </w:r>
      <w:r w:rsidR="006E00DB" w:rsidRPr="000C33C4">
        <w:rPr>
          <w:lang w:val="en-GB"/>
        </w:rPr>
        <w:t>)</w:t>
      </w:r>
      <w:r w:rsidRPr="000C33C4">
        <w:rPr>
          <w:lang w:val="en-GB"/>
        </w:rPr>
        <w:t xml:space="preserve">. </w:t>
      </w:r>
      <w:r w:rsidR="009751A5" w:rsidRPr="000C33C4">
        <w:rPr>
          <w:lang w:val="en-GB"/>
        </w:rPr>
        <w:t xml:space="preserve">Therefore, biomass </w:t>
      </w:r>
      <w:r w:rsidRPr="000C33C4">
        <w:rPr>
          <w:lang w:val="en-GB"/>
        </w:rPr>
        <w:t>has a key role with its carbon-neutr</w:t>
      </w:r>
      <w:r w:rsidR="009751A5" w:rsidRPr="000C33C4">
        <w:rPr>
          <w:lang w:val="en-GB"/>
        </w:rPr>
        <w:t xml:space="preserve">al characteristic, renewability, </w:t>
      </w:r>
      <w:r w:rsidRPr="000C33C4">
        <w:rPr>
          <w:lang w:val="en-GB"/>
        </w:rPr>
        <w:t>wide availability</w:t>
      </w:r>
      <w:r w:rsidR="009751A5" w:rsidRPr="000C33C4">
        <w:rPr>
          <w:lang w:val="en-GB"/>
        </w:rPr>
        <w:t xml:space="preserve"> and great raw material for further processes such clean hydrogen</w:t>
      </w:r>
      <w:r w:rsidRPr="000C33C4">
        <w:rPr>
          <w:lang w:val="en-GB"/>
        </w:rPr>
        <w:t xml:space="preserve"> </w:t>
      </w:r>
      <w:r w:rsidR="005D3036" w:rsidRPr="000C33C4">
        <w:rPr>
          <w:lang w:val="en-GB"/>
        </w:rPr>
        <w:t xml:space="preserve">production </w:t>
      </w:r>
      <w:r w:rsidRPr="000C33C4">
        <w:rPr>
          <w:lang w:val="en-GB"/>
        </w:rPr>
        <w:t>(</w:t>
      </w:r>
      <w:r w:rsidR="00EF7399" w:rsidRPr="000C33C4">
        <w:rPr>
          <w:lang w:val="en-GB"/>
        </w:rPr>
        <w:t>Safarian et al. 2019</w:t>
      </w:r>
      <w:r w:rsidR="009751A5" w:rsidRPr="000C33C4">
        <w:rPr>
          <w:lang w:val="en-GB"/>
        </w:rPr>
        <w:t xml:space="preserve"> and Aptekin 2022</w:t>
      </w:r>
      <w:r w:rsidRPr="000C33C4">
        <w:rPr>
          <w:lang w:val="en-GB"/>
        </w:rPr>
        <w:t xml:space="preserve">). </w:t>
      </w:r>
      <w:r w:rsidR="00677EDD" w:rsidRPr="000C33C4">
        <w:rPr>
          <w:lang w:val="en-GB"/>
        </w:rPr>
        <w:t xml:space="preserve">The most effective way to transform biomass into valuable products is thermochemical conversion, which can </w:t>
      </w:r>
      <w:r w:rsidR="00310F6B" w:rsidRPr="000C33C4">
        <w:rPr>
          <w:lang w:val="en-GB"/>
        </w:rPr>
        <w:t xml:space="preserve">be </w:t>
      </w:r>
      <w:r w:rsidR="00677EDD" w:rsidRPr="000C33C4">
        <w:rPr>
          <w:lang w:val="en-GB"/>
        </w:rPr>
        <w:t>utilized with carbon</w:t>
      </w:r>
      <w:r w:rsidR="00310F6B" w:rsidRPr="000C33C4">
        <w:rPr>
          <w:lang w:val="en-GB"/>
        </w:rPr>
        <w:t>-</w:t>
      </w:r>
      <w:r w:rsidR="00677EDD" w:rsidRPr="000C33C4">
        <w:rPr>
          <w:lang w:val="en-GB"/>
        </w:rPr>
        <w:t xml:space="preserve">capturing technologies (Catalanotti et al. 2020). </w:t>
      </w:r>
      <w:r w:rsidR="00383903" w:rsidRPr="000C33C4">
        <w:rPr>
          <w:lang w:val="en-GB"/>
        </w:rPr>
        <w:t>T</w:t>
      </w:r>
      <w:r w:rsidR="009751A5" w:rsidRPr="000C33C4">
        <w:rPr>
          <w:lang w:val="en-GB"/>
        </w:rPr>
        <w:t>hermochemical processes contain combustion, py</w:t>
      </w:r>
      <w:r w:rsidR="005D3036" w:rsidRPr="000C33C4">
        <w:rPr>
          <w:lang w:val="en-GB"/>
        </w:rPr>
        <w:t>rolysis and gasification</w:t>
      </w:r>
      <w:r w:rsidR="009751A5" w:rsidRPr="000C33C4">
        <w:rPr>
          <w:lang w:val="en-GB"/>
        </w:rPr>
        <w:t xml:space="preserve">. However, the </w:t>
      </w:r>
      <w:r w:rsidR="0079747D" w:rsidRPr="000C33C4">
        <w:rPr>
          <w:lang w:val="en-GB"/>
        </w:rPr>
        <w:t>ignition</w:t>
      </w:r>
      <w:r w:rsidR="009751A5" w:rsidRPr="000C33C4">
        <w:rPr>
          <w:lang w:val="en-GB"/>
        </w:rPr>
        <w:t xml:space="preserve"> produces a great amount of harmful gases</w:t>
      </w:r>
      <w:r w:rsidR="0079747D" w:rsidRPr="000C33C4">
        <w:rPr>
          <w:lang w:val="en-GB"/>
        </w:rPr>
        <w:t xml:space="preserve"> aiming the heat generation</w:t>
      </w:r>
      <w:r w:rsidR="009751A5" w:rsidRPr="000C33C4">
        <w:rPr>
          <w:lang w:val="en-GB"/>
        </w:rPr>
        <w:t>, while pyrolysis is mainly utilized for liquid products. Gasification takes place at higher temperatures with or without catalysts, in the presence of oxygen/air and/or with steam implementation (Aptekin 2022).</w:t>
      </w:r>
      <w:r w:rsidR="005D3036" w:rsidRPr="000C33C4">
        <w:rPr>
          <w:lang w:val="en-GB"/>
        </w:rPr>
        <w:t xml:space="preserve"> The mentioned process has five main steps which are the following drying or moisture removal, pyrolysis, combustion, cracking and reduction, where the last three take place above 650 °C. The generated products at high temperatures are mainly hydrogen, carbon monoxide, carbon dioxide and methane. However, other components and particles are involved in the gas product (Safarian et al. 2019).</w:t>
      </w:r>
      <w:r w:rsidR="009751A5" w:rsidRPr="000C33C4">
        <w:rPr>
          <w:lang w:val="en-GB"/>
        </w:rPr>
        <w:t xml:space="preserve"> </w:t>
      </w:r>
      <w:r w:rsidR="00AF273C" w:rsidRPr="000C33C4">
        <w:rPr>
          <w:lang w:val="en-GB"/>
        </w:rPr>
        <w:t xml:space="preserve">Regarding the gasification, there are many properties of raw material which has an effect on yield, composition and also energy requirement. </w:t>
      </w:r>
      <w:r w:rsidR="00C620D4" w:rsidRPr="000C33C4">
        <w:rPr>
          <w:lang w:val="en-GB"/>
        </w:rPr>
        <w:t>Concerning the mentioned characteristics, shape, size, density, composition and moisture content</w:t>
      </w:r>
      <w:r w:rsidR="00836268" w:rsidRPr="000C33C4">
        <w:rPr>
          <w:lang w:val="en-GB"/>
        </w:rPr>
        <w:t xml:space="preserve"> </w:t>
      </w:r>
      <w:r w:rsidR="00383903" w:rsidRPr="000C33C4">
        <w:rPr>
          <w:lang w:val="en-GB"/>
        </w:rPr>
        <w:t xml:space="preserve">are </w:t>
      </w:r>
      <w:r w:rsidR="00836268" w:rsidRPr="000C33C4">
        <w:rPr>
          <w:lang w:val="en-GB"/>
        </w:rPr>
        <w:t>the most important ones</w:t>
      </w:r>
      <w:r w:rsidR="00EF7399" w:rsidRPr="000C33C4">
        <w:rPr>
          <w:lang w:val="en-GB"/>
        </w:rPr>
        <w:t xml:space="preserve">. The latter one </w:t>
      </w:r>
      <w:r w:rsidR="00C620D4" w:rsidRPr="000C33C4">
        <w:rPr>
          <w:lang w:val="en-GB"/>
        </w:rPr>
        <w:t xml:space="preserve">has a critical significance in thermochemical conversion processes. Biomass usually contains 5-35% moisture, however, having higher than 30% can cause </w:t>
      </w:r>
      <w:r w:rsidR="00C620D4" w:rsidRPr="000C33C4">
        <w:t>difficulties such as problematic ignition or reducing the calorific value of the produced gas</w:t>
      </w:r>
      <w:r w:rsidR="00B71872" w:rsidRPr="000C33C4">
        <w:t xml:space="preserve"> (McKendry 2002)</w:t>
      </w:r>
      <w:r w:rsidR="00C620D4" w:rsidRPr="000C33C4">
        <w:t>.</w:t>
      </w:r>
      <w:r w:rsidR="00B71872" w:rsidRPr="000C33C4">
        <w:t xml:space="preserve"> Nevertheless, with higher moisture content remarkable heat is demanded for the gasification, water-gas shift and thermal cracking reactions</w:t>
      </w:r>
      <w:r w:rsidR="005D3036" w:rsidRPr="000C33C4">
        <w:t xml:space="preserve"> </w:t>
      </w:r>
      <w:r w:rsidR="005D3036" w:rsidRPr="000C33C4">
        <w:rPr>
          <w:lang w:val="en-GB"/>
        </w:rPr>
        <w:t>(Safarian et al. 2019)</w:t>
      </w:r>
      <w:r w:rsidR="00B71872" w:rsidRPr="000C33C4">
        <w:t>. Also, the temperature of reactor zones will be lower, resulting in higher water and hy</w:t>
      </w:r>
      <w:r w:rsidR="00310F6B" w:rsidRPr="000C33C4">
        <w:t>drogen content, with the reduction</w:t>
      </w:r>
      <w:r w:rsidR="00B71872" w:rsidRPr="000C33C4">
        <w:t xml:space="preserve"> of carbon monoxide concentration</w:t>
      </w:r>
      <w:r w:rsidR="00383903" w:rsidRPr="000C33C4">
        <w:t xml:space="preserve"> and with the enhancement of</w:t>
      </w:r>
      <w:r w:rsidR="00976EAA" w:rsidRPr="000C33C4">
        <w:t xml:space="preserve"> methane content </w:t>
      </w:r>
      <w:r w:rsidR="004841A7" w:rsidRPr="000C33C4">
        <w:t>(Choudhury 2015).</w:t>
      </w:r>
      <w:r w:rsidR="00EF48A3" w:rsidRPr="000C33C4">
        <w:t xml:space="preserve"> Consequently</w:t>
      </w:r>
      <w:r w:rsidR="00310F6B" w:rsidRPr="000C33C4">
        <w:t>, moisture content not only a</w:t>
      </w:r>
      <w:r w:rsidR="00EF48A3" w:rsidRPr="000C33C4">
        <w:t xml:space="preserve">ffects the composition of gas but the yield of tar. Raw materials with </w:t>
      </w:r>
      <w:r w:rsidR="00EF48A3" w:rsidRPr="000C33C4">
        <w:lastRenderedPageBreak/>
        <w:t>g</w:t>
      </w:r>
      <w:r w:rsidR="00310F6B" w:rsidRPr="000C33C4">
        <w:t>reater moisture content result</w:t>
      </w:r>
      <w:r w:rsidR="00EF48A3" w:rsidRPr="000C33C4">
        <w:t xml:space="preserve"> in </w:t>
      </w:r>
      <w:r w:rsidR="00310F6B" w:rsidRPr="000C33C4">
        <w:t xml:space="preserve">a </w:t>
      </w:r>
      <w:r w:rsidR="00EF48A3" w:rsidRPr="000C33C4">
        <w:t xml:space="preserve">higher amount of tar, which leads to the deposition of it in the gasifier, also tar formation can occur in the gas product </w:t>
      </w:r>
      <w:r w:rsidR="00383903" w:rsidRPr="000C33C4">
        <w:t>(</w:t>
      </w:r>
      <w:r w:rsidR="008A71FE" w:rsidRPr="000C33C4">
        <w:t xml:space="preserve">Naryanto et al. 2020). </w:t>
      </w:r>
    </w:p>
    <w:p w14:paraId="508DB443" w14:textId="401A21D6" w:rsidR="004C3304" w:rsidRPr="000C33C4" w:rsidRDefault="004413C0" w:rsidP="00600535">
      <w:pPr>
        <w:pStyle w:val="CETBodytext"/>
        <w:rPr>
          <w:szCs w:val="18"/>
        </w:rPr>
      </w:pPr>
      <w:r w:rsidRPr="000C33C4">
        <w:rPr>
          <w:szCs w:val="18"/>
        </w:rPr>
        <w:t xml:space="preserve">During the gasification, the presence of catalysts can also </w:t>
      </w:r>
      <w:r w:rsidR="00310F6B" w:rsidRPr="000C33C4">
        <w:rPr>
          <w:szCs w:val="18"/>
        </w:rPr>
        <w:t>a</w:t>
      </w:r>
      <w:r w:rsidRPr="000C33C4">
        <w:rPr>
          <w:szCs w:val="18"/>
        </w:rPr>
        <w:t xml:space="preserve">ffect the yield and the composition of gas. With </w:t>
      </w:r>
      <w:r w:rsidR="00310F6B" w:rsidRPr="000C33C4">
        <w:rPr>
          <w:szCs w:val="18"/>
        </w:rPr>
        <w:t>a</w:t>
      </w:r>
      <w:r w:rsidR="005A1FAD" w:rsidRPr="000C33C4">
        <w:rPr>
          <w:szCs w:val="18"/>
        </w:rPr>
        <w:t xml:space="preserve"> </w:t>
      </w:r>
      <w:r w:rsidRPr="000C33C4">
        <w:rPr>
          <w:szCs w:val="18"/>
        </w:rPr>
        <w:t>proper catalyst, the</w:t>
      </w:r>
      <w:r w:rsidR="005A1FAD" w:rsidRPr="000C33C4">
        <w:rPr>
          <w:szCs w:val="18"/>
        </w:rPr>
        <w:t xml:space="preserve"> tar </w:t>
      </w:r>
      <w:r w:rsidRPr="000C33C4">
        <w:rPr>
          <w:szCs w:val="18"/>
        </w:rPr>
        <w:t xml:space="preserve">can be transformed </w:t>
      </w:r>
      <w:r w:rsidR="005A1FAD" w:rsidRPr="000C33C4">
        <w:rPr>
          <w:szCs w:val="18"/>
        </w:rPr>
        <w:t>into light</w:t>
      </w:r>
      <w:r w:rsidRPr="000C33C4">
        <w:rPr>
          <w:szCs w:val="18"/>
        </w:rPr>
        <w:t>er</w:t>
      </w:r>
      <w:r w:rsidR="005A1FAD" w:rsidRPr="000C33C4">
        <w:rPr>
          <w:szCs w:val="18"/>
        </w:rPr>
        <w:t xml:space="preserve"> products </w:t>
      </w:r>
      <w:r w:rsidRPr="000C33C4">
        <w:rPr>
          <w:szCs w:val="18"/>
        </w:rPr>
        <w:t xml:space="preserve">with high methane content. However, it should be mentioned, that catalysts mainly contain metals </w:t>
      </w:r>
      <w:r w:rsidR="00310F6B" w:rsidRPr="000C33C4">
        <w:rPr>
          <w:szCs w:val="18"/>
        </w:rPr>
        <w:t>which</w:t>
      </w:r>
      <w:r w:rsidRPr="000C33C4">
        <w:rPr>
          <w:szCs w:val="18"/>
        </w:rPr>
        <w:t xml:space="preserve"> will</w:t>
      </w:r>
      <w:r w:rsidR="00310F6B" w:rsidRPr="000C33C4">
        <w:rPr>
          <w:szCs w:val="18"/>
        </w:rPr>
        <w:t xml:space="preserve"> appear in the tar/ash causing</w:t>
      </w:r>
      <w:r w:rsidRPr="000C33C4">
        <w:rPr>
          <w:szCs w:val="18"/>
        </w:rPr>
        <w:t xml:space="preserve"> difficulty, due to </w:t>
      </w:r>
      <w:r w:rsidR="00310F6B" w:rsidRPr="000C33C4">
        <w:rPr>
          <w:szCs w:val="18"/>
        </w:rPr>
        <w:t>their</w:t>
      </w:r>
      <w:r w:rsidRPr="000C33C4">
        <w:rPr>
          <w:szCs w:val="18"/>
        </w:rPr>
        <w:t xml:space="preserve"> negative effect on the environment and </w:t>
      </w:r>
      <w:r w:rsidR="00310F6B" w:rsidRPr="000C33C4">
        <w:rPr>
          <w:szCs w:val="18"/>
        </w:rPr>
        <w:t>their</w:t>
      </w:r>
      <w:r w:rsidRPr="000C33C4">
        <w:rPr>
          <w:szCs w:val="18"/>
        </w:rPr>
        <w:t xml:space="preserve"> expensive disposal (Papa et al. 2020).</w:t>
      </w:r>
    </w:p>
    <w:p w14:paraId="2C781BDF" w14:textId="1EB06DA4" w:rsidR="004413C0" w:rsidRPr="000C33C4" w:rsidRDefault="004413C0" w:rsidP="00600535">
      <w:pPr>
        <w:pStyle w:val="CETBodytext"/>
        <w:rPr>
          <w:szCs w:val="18"/>
        </w:rPr>
      </w:pPr>
      <w:r w:rsidRPr="000C33C4">
        <w:rPr>
          <w:szCs w:val="18"/>
        </w:rPr>
        <w:t>In this study, agricultural biomass with different moisture content was investigated in thermal and thermochemical way</w:t>
      </w:r>
      <w:r w:rsidR="00310F6B" w:rsidRPr="000C33C4">
        <w:rPr>
          <w:szCs w:val="18"/>
        </w:rPr>
        <w:t>s</w:t>
      </w:r>
      <w:r w:rsidRPr="000C33C4">
        <w:rPr>
          <w:szCs w:val="18"/>
        </w:rPr>
        <w:t xml:space="preserve"> with steam implementation. The main aim was to investigate the effect of different moisture content on the yield, composition and required energy. Besides,</w:t>
      </w:r>
      <w:r w:rsidR="00F83AA3" w:rsidRPr="000C33C4">
        <w:rPr>
          <w:szCs w:val="18"/>
        </w:rPr>
        <w:t xml:space="preserve"> </w:t>
      </w:r>
      <w:r w:rsidR="00310F6B" w:rsidRPr="000C33C4">
        <w:rPr>
          <w:szCs w:val="18"/>
        </w:rPr>
        <w:t xml:space="preserve">a </w:t>
      </w:r>
      <w:r w:rsidR="00F83AA3" w:rsidRPr="000C33C4">
        <w:rPr>
          <w:szCs w:val="18"/>
        </w:rPr>
        <w:t xml:space="preserve">comparison was studied when the </w:t>
      </w:r>
      <w:r w:rsidRPr="000C33C4">
        <w:rPr>
          <w:szCs w:val="18"/>
        </w:rPr>
        <w:t xml:space="preserve">catalyst </w:t>
      </w:r>
      <w:r w:rsidR="00F83AA3" w:rsidRPr="000C33C4">
        <w:rPr>
          <w:szCs w:val="18"/>
        </w:rPr>
        <w:t xml:space="preserve">was </w:t>
      </w:r>
      <w:r w:rsidRPr="000C33C4">
        <w:rPr>
          <w:szCs w:val="18"/>
        </w:rPr>
        <w:t xml:space="preserve">mixed with the raw material </w:t>
      </w:r>
      <w:r w:rsidR="00F83AA3" w:rsidRPr="000C33C4">
        <w:rPr>
          <w:szCs w:val="18"/>
        </w:rPr>
        <w:t>or placed in different section</w:t>
      </w:r>
      <w:r w:rsidR="00310F6B" w:rsidRPr="000C33C4">
        <w:rPr>
          <w:szCs w:val="18"/>
        </w:rPr>
        <w:t>s</w:t>
      </w:r>
      <w:r w:rsidR="00F83AA3" w:rsidRPr="000C33C4">
        <w:rPr>
          <w:szCs w:val="18"/>
        </w:rPr>
        <w:t>.</w:t>
      </w:r>
    </w:p>
    <w:p w14:paraId="5741900F" w14:textId="7484ED1C" w:rsidR="00453E24" w:rsidRPr="000C33C4" w:rsidRDefault="00CC0308" w:rsidP="00453E24">
      <w:pPr>
        <w:pStyle w:val="CETHeading1"/>
      </w:pPr>
      <w:r w:rsidRPr="000C33C4">
        <w:t>Materials &amp; methods</w:t>
      </w:r>
    </w:p>
    <w:p w14:paraId="09406386" w14:textId="56ACE945" w:rsidR="00453E24" w:rsidRPr="000C33C4" w:rsidRDefault="007F6FFA" w:rsidP="00453E24">
      <w:pPr>
        <w:pStyle w:val="CETBodytext"/>
      </w:pPr>
      <w:r w:rsidRPr="000C33C4">
        <w:t>In the laboratory experiments maize waste was gasificated with the investigation of the effect of moisture content, temperature, catalyst and steam. The main properties of raw material, catalyst and product analysis are summarized in the following parts.</w:t>
      </w:r>
    </w:p>
    <w:p w14:paraId="18BAFA6F" w14:textId="5EB11F10" w:rsidR="00453E24" w:rsidRPr="000C33C4" w:rsidRDefault="00CC0308" w:rsidP="00453E24">
      <w:pPr>
        <w:pStyle w:val="CETheadingx"/>
      </w:pPr>
      <w:r w:rsidRPr="000C33C4">
        <w:t>Raw material</w:t>
      </w:r>
    </w:p>
    <w:p w14:paraId="16CB7BD6" w14:textId="05C8406B" w:rsidR="002851B3" w:rsidRPr="000C33C4" w:rsidRDefault="002851B3" w:rsidP="002851B3">
      <w:pPr>
        <w:pStyle w:val="CETBodytext"/>
      </w:pPr>
      <w:r w:rsidRPr="000C33C4">
        <w:t>Based on the measurement points dried or wet, shattered (&lt;3 mm) agricultural biomass waste (maize) was used, with the following CHNO composition 36.5 %, 5.2 %, 0.9 % and 57.4 %, respectively.</w:t>
      </w:r>
    </w:p>
    <w:p w14:paraId="0698593C" w14:textId="5DBB6C73" w:rsidR="00CC0308" w:rsidRPr="000C33C4" w:rsidRDefault="00CC0308" w:rsidP="00CC0308">
      <w:pPr>
        <w:pStyle w:val="CETheadingx"/>
      </w:pPr>
      <w:r w:rsidRPr="000C33C4">
        <w:t>Catalyst</w:t>
      </w:r>
    </w:p>
    <w:p w14:paraId="6E5C076F" w14:textId="4AFB32CA" w:rsidR="002851B3" w:rsidRPr="000C33C4" w:rsidRDefault="002851B3" w:rsidP="002851B3">
      <w:pPr>
        <w:pStyle w:val="CETBodytext"/>
      </w:pPr>
      <w:r w:rsidRPr="000C33C4">
        <w:t>Throughout the measurements, Ni/ZSM-5 catalyst was used, made by wet impregnation. The method of the impregnation as well as the properties of the raw catalyst was mentioned elsewhere (Zsinka et al. 2022).</w:t>
      </w:r>
    </w:p>
    <w:p w14:paraId="79F3CAF6" w14:textId="0CF40606" w:rsidR="00CC0308" w:rsidRPr="000C33C4" w:rsidRDefault="00CC0308" w:rsidP="00CC0308">
      <w:pPr>
        <w:pStyle w:val="CETheadingx"/>
      </w:pPr>
      <w:r w:rsidRPr="000C33C4">
        <w:t>Equipment</w:t>
      </w:r>
    </w:p>
    <w:p w14:paraId="38349175" w14:textId="4B5BA7F7" w:rsidR="002851B3" w:rsidRPr="000C33C4" w:rsidRDefault="002851B3" w:rsidP="002851B3">
      <w:pPr>
        <w:pStyle w:val="CETBodytext"/>
      </w:pPr>
      <w:r w:rsidRPr="000C33C4">
        <w:t>During the measurements, one-zone tubular reactor was used at eight different temperatures</w:t>
      </w:r>
      <w:r w:rsidR="001A7DD6" w:rsidRPr="000C33C4">
        <w:t xml:space="preserve"> (200-900 °C)</w:t>
      </w:r>
      <w:r w:rsidRPr="000C33C4">
        <w:t xml:space="preserve">, </w:t>
      </w:r>
      <w:r w:rsidR="00847E9A" w:rsidRPr="000C33C4">
        <w:t xml:space="preserve">with </w:t>
      </w:r>
      <w:r w:rsidRPr="000C33C4">
        <w:t xml:space="preserve">three different </w:t>
      </w:r>
      <w:r w:rsidR="001A7DD6" w:rsidRPr="000C33C4">
        <w:t>moisture containing</w:t>
      </w:r>
      <w:r w:rsidRPr="000C33C4">
        <w:t xml:space="preserve"> raw material</w:t>
      </w:r>
      <w:r w:rsidR="001A7DD6" w:rsidRPr="000C33C4">
        <w:t xml:space="preserve"> (0-20-40 %</w:t>
      </w:r>
      <w:r w:rsidR="00C21509" w:rsidRPr="000C33C4">
        <w:t>, 5 g</w:t>
      </w:r>
      <w:r w:rsidR="001A7DD6" w:rsidRPr="000C33C4">
        <w:t>)</w:t>
      </w:r>
      <w:r w:rsidR="00343C3D" w:rsidRPr="000C33C4">
        <w:t xml:space="preserve">, </w:t>
      </w:r>
      <w:r w:rsidRPr="000C33C4">
        <w:t>in the absence or presence of catalyst</w:t>
      </w:r>
      <w:r w:rsidR="00343C3D" w:rsidRPr="000C33C4">
        <w:t xml:space="preserve"> moreover steam implementation</w:t>
      </w:r>
      <w:r w:rsidRPr="000C33C4">
        <w:t xml:space="preserve">. </w:t>
      </w:r>
      <w:r w:rsidR="00847E9A" w:rsidRPr="000C33C4">
        <w:t xml:space="preserve">It should be mentioned, that in dedicated measurement points the raw material and the catalyst were mixed together in case of investigating the catalytic degradability. </w:t>
      </w:r>
    </w:p>
    <w:p w14:paraId="453A3608" w14:textId="239E3310" w:rsidR="005368EB" w:rsidRPr="000C33C4" w:rsidRDefault="005368EB" w:rsidP="002851B3">
      <w:pPr>
        <w:pStyle w:val="CETBodytext"/>
      </w:pPr>
      <w:r w:rsidRPr="000C33C4">
        <w:rPr>
          <w:noProof/>
          <w:lang w:val="en-GB" w:eastAsia="en-GB"/>
        </w:rPr>
        <w:drawing>
          <wp:inline distT="0" distB="0" distL="0" distR="0" wp14:anchorId="07199FD8" wp14:editId="74CF2F6F">
            <wp:extent cx="2158500" cy="638269"/>
            <wp:effectExtent l="0" t="0" r="0" b="9525"/>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rawing1_1.emf"/>
                    <pic:cNvPicPr/>
                  </pic:nvPicPr>
                  <pic:blipFill>
                    <a:blip r:embed="rId10">
                      <a:extLst>
                        <a:ext uri="{28A0092B-C50C-407E-A947-70E740481C1C}">
                          <a14:useLocalDpi xmlns:a14="http://schemas.microsoft.com/office/drawing/2010/main" val="0"/>
                        </a:ext>
                      </a:extLst>
                    </a:blip>
                    <a:stretch>
                      <a:fillRect/>
                    </a:stretch>
                  </pic:blipFill>
                  <pic:spPr>
                    <a:xfrm>
                      <a:off x="0" y="0"/>
                      <a:ext cx="2252927" cy="666191"/>
                    </a:xfrm>
                    <a:prstGeom prst="rect">
                      <a:avLst/>
                    </a:prstGeom>
                  </pic:spPr>
                </pic:pic>
              </a:graphicData>
            </a:graphic>
          </wp:inline>
        </w:drawing>
      </w:r>
    </w:p>
    <w:p w14:paraId="3B9A29F2" w14:textId="03279FF7" w:rsidR="006E64E1" w:rsidRPr="000C33C4" w:rsidRDefault="006E64E1" w:rsidP="00701B1F">
      <w:pPr>
        <w:pStyle w:val="CETCaption"/>
        <w:spacing w:before="0"/>
      </w:pPr>
      <w:r w:rsidRPr="000C33C4">
        <w:rPr>
          <w:rStyle w:val="CETCaptionCarattere"/>
          <w:i/>
        </w:rPr>
        <w:t>Figure 1: Schematic drawing of the equipment</w:t>
      </w:r>
    </w:p>
    <w:p w14:paraId="0897D658" w14:textId="72A1CF9B" w:rsidR="00CC0308" w:rsidRPr="000C33C4" w:rsidRDefault="00CC0308" w:rsidP="00CC0308">
      <w:pPr>
        <w:pStyle w:val="CETheadingx"/>
      </w:pPr>
      <w:r w:rsidRPr="000C33C4">
        <w:t>Product analysis</w:t>
      </w:r>
    </w:p>
    <w:p w14:paraId="58A632EF" w14:textId="0C73AA80" w:rsidR="006E64E1" w:rsidRPr="000C33C4" w:rsidRDefault="006E64E1" w:rsidP="006E64E1">
      <w:pPr>
        <w:pStyle w:val="CETBodytext"/>
      </w:pPr>
      <w:r w:rsidRPr="000C33C4">
        <w:t xml:space="preserve">To define the composition of gas a DANI type gas chromatograph equipped with a programed injector, flame ionization and TCD detector was used. The type of the column is an Rtx-1 PONA type 100 m long column with an internal diameter of 0.25 </w:t>
      </w:r>
      <w:r w:rsidR="007F6FFA" w:rsidRPr="000C33C4">
        <w:t>mm and film thickness of 0.5 μm, while that of the TCD Carboxen</w:t>
      </w:r>
      <w:r w:rsidR="007F6FFA" w:rsidRPr="000C33C4">
        <w:rPr>
          <w:vertAlign w:val="superscript"/>
        </w:rPr>
        <w:t>TM</w:t>
      </w:r>
      <w:r w:rsidR="007F6FFA" w:rsidRPr="000C33C4">
        <w:t xml:space="preserve"> 1006 PLOT (30</w:t>
      </w:r>
      <w:r w:rsidR="000E48E3" w:rsidRPr="000C33C4">
        <w:t xml:space="preserve"> </w:t>
      </w:r>
      <w:r w:rsidR="007F6FFA" w:rsidRPr="000C33C4">
        <w:t>m×0.53</w:t>
      </w:r>
      <w:r w:rsidR="000E48E3" w:rsidRPr="000C33C4">
        <w:t xml:space="preserve"> </w:t>
      </w:r>
      <w:r w:rsidR="007F6FFA" w:rsidRPr="000C33C4">
        <w:t xml:space="preserve">mm) column </w:t>
      </w:r>
      <w:r w:rsidRPr="000C33C4">
        <w:t>was placed in the chromatograph. The analysis was performed at 35</w:t>
      </w:r>
      <w:r w:rsidR="000E48E3" w:rsidRPr="000C33C4">
        <w:t xml:space="preserve"> </w:t>
      </w:r>
      <w:r w:rsidRPr="000C33C4">
        <w:t>°C isothermal condition. The detector and injector temperatures were 230</w:t>
      </w:r>
      <w:r w:rsidR="000E48E3" w:rsidRPr="000C33C4">
        <w:t xml:space="preserve"> </w:t>
      </w:r>
      <w:r w:rsidRPr="000C33C4">
        <w:t>°C</w:t>
      </w:r>
      <w:r w:rsidR="007F6FFA" w:rsidRPr="000C33C4">
        <w:t>, while in case of TCD 120</w:t>
      </w:r>
      <w:r w:rsidR="000E48E3" w:rsidRPr="000C33C4">
        <w:t xml:space="preserve"> </w:t>
      </w:r>
      <w:r w:rsidR="007F6FFA" w:rsidRPr="000C33C4">
        <w:t>°C with a heating rate of 15</w:t>
      </w:r>
      <w:r w:rsidR="000E48E3" w:rsidRPr="000C33C4">
        <w:t xml:space="preserve"> </w:t>
      </w:r>
      <w:r w:rsidR="007F6FFA" w:rsidRPr="000C33C4">
        <w:t>°C/min was used</w:t>
      </w:r>
      <w:r w:rsidRPr="000C33C4">
        <w:t>. The chromatograms were evaluated using Clarity software.</w:t>
      </w:r>
    </w:p>
    <w:p w14:paraId="677EBFF0" w14:textId="6B6494CE" w:rsidR="00600535" w:rsidRPr="000C33C4" w:rsidRDefault="00CC0308" w:rsidP="00600535">
      <w:pPr>
        <w:pStyle w:val="CETHeading1"/>
        <w:tabs>
          <w:tab w:val="clear" w:pos="360"/>
          <w:tab w:val="right" w:pos="7100"/>
        </w:tabs>
        <w:jc w:val="both"/>
        <w:rPr>
          <w:lang w:val="en-GB"/>
        </w:rPr>
      </w:pPr>
      <w:r w:rsidRPr="000C33C4">
        <w:rPr>
          <w:lang w:val="en-GB"/>
        </w:rPr>
        <w:t>Results &amp; discussion</w:t>
      </w:r>
    </w:p>
    <w:p w14:paraId="1E95DE76" w14:textId="3D772C30" w:rsidR="00B56411" w:rsidRPr="000C33C4" w:rsidRDefault="00B56411" w:rsidP="00B56411">
      <w:pPr>
        <w:pStyle w:val="CETBodytext"/>
        <w:rPr>
          <w:lang w:val="en-GB"/>
        </w:rPr>
      </w:pPr>
      <w:r w:rsidRPr="000C33C4">
        <w:rPr>
          <w:lang w:val="en-GB"/>
        </w:rPr>
        <w:t>The following subsections are presenting the results in case of 0-20-40 % of moisture content, with, without catalyst and mixed with raw material. In the figures, the “0-20-40 %” means those measurement point</w:t>
      </w:r>
      <w:r w:rsidR="00383903" w:rsidRPr="000C33C4">
        <w:rPr>
          <w:lang w:val="en-GB"/>
        </w:rPr>
        <w:t>s</w:t>
      </w:r>
      <w:r w:rsidRPr="000C33C4">
        <w:rPr>
          <w:lang w:val="en-GB"/>
        </w:rPr>
        <w:t xml:space="preserve"> where no catalyst and steam was implemented, while in case of “0-20-40 % cat.”, 2.5 g of catalyst and 5 g/h steam was used.</w:t>
      </w:r>
      <w:r w:rsidR="00624F6E" w:rsidRPr="000C33C4">
        <w:rPr>
          <w:lang w:val="en-GB"/>
        </w:rPr>
        <w:t xml:space="preserve"> </w:t>
      </w:r>
    </w:p>
    <w:p w14:paraId="0CAD855F" w14:textId="120F2BF2" w:rsidR="00CC0308" w:rsidRPr="000C33C4" w:rsidRDefault="000D6EEE" w:rsidP="00FA5F5F">
      <w:pPr>
        <w:pStyle w:val="CETheadingx"/>
      </w:pPr>
      <w:r w:rsidRPr="000C33C4">
        <w:t>The effect of 40 %</w:t>
      </w:r>
      <w:r w:rsidR="002851B3" w:rsidRPr="000C33C4">
        <w:t xml:space="preserve"> moisture content</w:t>
      </w:r>
    </w:p>
    <w:p w14:paraId="56D8E3A4" w14:textId="43C5D976" w:rsidR="001A7DD6" w:rsidRPr="000C33C4" w:rsidRDefault="00EB320F" w:rsidP="001A7DD6">
      <w:pPr>
        <w:pStyle w:val="CETBodytext"/>
      </w:pPr>
      <w:r w:rsidRPr="000C33C4">
        <w:t>Figure 2</w:t>
      </w:r>
      <w:r w:rsidR="001E1B48" w:rsidRPr="000C33C4">
        <w:t xml:space="preserve"> (a)</w:t>
      </w:r>
      <w:r w:rsidRPr="000C33C4">
        <w:t xml:space="preserve"> depicts the development of the </w:t>
      </w:r>
      <w:r w:rsidR="001E1B48" w:rsidRPr="000C33C4">
        <w:t xml:space="preserve">gas </w:t>
      </w:r>
      <w:r w:rsidRPr="000C33C4">
        <w:t>yield at different temperatures. As it can be seen, with the enhancement of temperature, the yield of residue was significantly decreased while that of the gas was increased. Besides, with the presence of catalyst and steam</w:t>
      </w:r>
      <w:r w:rsidR="002877A3" w:rsidRPr="000C33C4">
        <w:t>,</w:t>
      </w:r>
      <w:r w:rsidRPr="000C33C4">
        <w:t xml:space="preserve"> the </w:t>
      </w:r>
      <w:r w:rsidR="00DE21F3" w:rsidRPr="000C33C4">
        <w:t>residue had lower amount with 2.</w:t>
      </w:r>
      <w:r w:rsidR="00C74D50" w:rsidRPr="000C33C4">
        <w:t>6</w:t>
      </w:r>
      <w:r w:rsidR="00DE21F3" w:rsidRPr="000C33C4">
        <w:t>-14.5 %,</w:t>
      </w:r>
      <w:r w:rsidR="00310F6B" w:rsidRPr="000C33C4">
        <w:t xml:space="preserve"> while the gas showed remarkable</w:t>
      </w:r>
      <w:r w:rsidR="00DE21F3" w:rsidRPr="000C33C4">
        <w:t xml:space="preserve"> gr</w:t>
      </w:r>
      <w:r w:rsidR="00C74D50" w:rsidRPr="000C33C4">
        <w:t>owth with values 6.6-23.</w:t>
      </w:r>
      <w:r w:rsidR="00DE21F3" w:rsidRPr="000C33C4">
        <w:t>8 %.</w:t>
      </w:r>
      <w:r w:rsidR="00A11BBE" w:rsidRPr="000C33C4">
        <w:t xml:space="preserve"> However, the gas yield at 200 °C was outstandingly low, thus the composition could not be investigated. </w:t>
      </w:r>
      <w:r w:rsidR="00DE21F3" w:rsidRPr="000C33C4">
        <w:t>Regarding the liquid, in case of thermal d</w:t>
      </w:r>
      <w:r w:rsidR="00C74D50" w:rsidRPr="000C33C4">
        <w:t>egradation</w:t>
      </w:r>
      <w:r w:rsidR="002877A3" w:rsidRPr="000C33C4">
        <w:t>,</w:t>
      </w:r>
      <w:r w:rsidR="00C74D50" w:rsidRPr="000C33C4">
        <w:t xml:space="preserve"> the average was 32.8</w:t>
      </w:r>
      <w:r w:rsidR="00DE21F3" w:rsidRPr="000C33C4">
        <w:t xml:space="preserve"> %, while that of </w:t>
      </w:r>
      <w:r w:rsidR="00C74D50" w:rsidRPr="000C33C4">
        <w:t>with catalyst and steam was 28.5</w:t>
      </w:r>
      <w:r w:rsidR="00DE21F3" w:rsidRPr="000C33C4">
        <w:t xml:space="preserve"> %. The mentioned phenomena can be explained by the water-gas shift reaction, which consumed </w:t>
      </w:r>
      <w:r w:rsidR="002877A3" w:rsidRPr="000C33C4">
        <w:t xml:space="preserve">a </w:t>
      </w:r>
      <w:r w:rsidR="00DE21F3" w:rsidRPr="000C33C4">
        <w:t>greater amount of moisture.</w:t>
      </w:r>
      <w:r w:rsidR="00A11BBE" w:rsidRPr="000C33C4">
        <w:t xml:space="preserve"> </w:t>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4"/>
        <w:gridCol w:w="2923"/>
        <w:gridCol w:w="2980"/>
      </w:tblGrid>
      <w:tr w:rsidR="00D01480" w:rsidRPr="000C33C4" w14:paraId="5FAEF560" w14:textId="77777777" w:rsidTr="00103C0D">
        <w:tc>
          <w:tcPr>
            <w:tcW w:w="2912" w:type="dxa"/>
          </w:tcPr>
          <w:p w14:paraId="76608C56" w14:textId="76C95E3F" w:rsidR="00B41ECE" w:rsidRPr="000C33C4" w:rsidRDefault="00D01480" w:rsidP="000D6EEE">
            <w:pPr>
              <w:pStyle w:val="CETBodytext"/>
            </w:pPr>
            <w:r w:rsidRPr="000C33C4">
              <w:rPr>
                <w:noProof/>
                <w:lang w:val="en-GB" w:eastAsia="en-GB"/>
              </w:rPr>
              <w:lastRenderedPageBreak/>
              <w:drawing>
                <wp:inline distT="0" distB="0" distL="0" distR="0" wp14:anchorId="2214B319" wp14:editId="165E8F6F">
                  <wp:extent cx="1710047" cy="1285702"/>
                  <wp:effectExtent l="0" t="0" r="5080" b="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35108" cy="1304544"/>
                          </a:xfrm>
                          <a:prstGeom prst="rect">
                            <a:avLst/>
                          </a:prstGeom>
                          <a:noFill/>
                          <a:ln>
                            <a:noFill/>
                          </a:ln>
                        </pic:spPr>
                      </pic:pic>
                    </a:graphicData>
                  </a:graphic>
                </wp:inline>
              </w:drawing>
            </w:r>
          </w:p>
        </w:tc>
        <w:tc>
          <w:tcPr>
            <w:tcW w:w="2889" w:type="dxa"/>
          </w:tcPr>
          <w:p w14:paraId="70F4A55E" w14:textId="1FB1AF35" w:rsidR="00B41ECE" w:rsidRPr="000C33C4" w:rsidRDefault="007622DC" w:rsidP="000D6EEE">
            <w:pPr>
              <w:pStyle w:val="CETBodytext"/>
            </w:pPr>
            <w:r w:rsidRPr="000C33C4">
              <w:rPr>
                <w:noProof/>
                <w:lang w:val="en-GB" w:eastAsia="en-GB"/>
              </w:rPr>
              <w:drawing>
                <wp:inline distT="0" distB="0" distL="0" distR="0" wp14:anchorId="7E9B5014" wp14:editId="57DD88F2">
                  <wp:extent cx="1740478" cy="1250609"/>
                  <wp:effectExtent l="0" t="0" r="0" b="6985"/>
                  <wp:docPr id="42" name="Kép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61634" cy="1265811"/>
                          </a:xfrm>
                          <a:prstGeom prst="rect">
                            <a:avLst/>
                          </a:prstGeom>
                          <a:noFill/>
                          <a:ln>
                            <a:noFill/>
                          </a:ln>
                        </pic:spPr>
                      </pic:pic>
                    </a:graphicData>
                  </a:graphic>
                </wp:inline>
              </w:drawing>
            </w:r>
          </w:p>
        </w:tc>
        <w:tc>
          <w:tcPr>
            <w:tcW w:w="2986" w:type="dxa"/>
          </w:tcPr>
          <w:p w14:paraId="7478F72A" w14:textId="06EAFF27" w:rsidR="00B41ECE" w:rsidRPr="000C33C4" w:rsidRDefault="007622DC" w:rsidP="000D6EEE">
            <w:pPr>
              <w:pStyle w:val="CETBodytext"/>
            </w:pPr>
            <w:r w:rsidRPr="000C33C4">
              <w:rPr>
                <w:noProof/>
                <w:lang w:val="en-GB" w:eastAsia="en-GB"/>
              </w:rPr>
              <w:drawing>
                <wp:inline distT="0" distB="0" distL="0" distR="0" wp14:anchorId="004B37A4" wp14:editId="4D7E4BA8">
                  <wp:extent cx="1776643" cy="1276597"/>
                  <wp:effectExtent l="0" t="0" r="0" b="0"/>
                  <wp:docPr id="34" name="Kép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5707" cy="1311852"/>
                          </a:xfrm>
                          <a:prstGeom prst="rect">
                            <a:avLst/>
                          </a:prstGeom>
                          <a:noFill/>
                          <a:ln>
                            <a:noFill/>
                          </a:ln>
                        </pic:spPr>
                      </pic:pic>
                    </a:graphicData>
                  </a:graphic>
                </wp:inline>
              </w:drawing>
            </w:r>
          </w:p>
        </w:tc>
      </w:tr>
      <w:tr w:rsidR="00D01480" w:rsidRPr="000C33C4" w14:paraId="6620F3B6" w14:textId="77777777" w:rsidTr="00103C0D">
        <w:tc>
          <w:tcPr>
            <w:tcW w:w="2912" w:type="dxa"/>
          </w:tcPr>
          <w:p w14:paraId="18A6B3DE" w14:textId="41E605A9" w:rsidR="00103C0D" w:rsidRPr="000C33C4" w:rsidRDefault="00103C0D" w:rsidP="00103C0D">
            <w:pPr>
              <w:pStyle w:val="CETBodytext"/>
              <w:spacing w:line="240" w:lineRule="auto"/>
              <w:jc w:val="center"/>
              <w:rPr>
                <w:noProof/>
                <w:lang w:val="en-GB" w:eastAsia="en-GB"/>
              </w:rPr>
            </w:pPr>
            <w:r w:rsidRPr="000C33C4">
              <w:rPr>
                <w:noProof/>
                <w:lang w:val="en-GB" w:eastAsia="en-GB"/>
              </w:rPr>
              <w:t>(a)</w:t>
            </w:r>
          </w:p>
        </w:tc>
        <w:tc>
          <w:tcPr>
            <w:tcW w:w="2889" w:type="dxa"/>
          </w:tcPr>
          <w:p w14:paraId="4E4EF7C8" w14:textId="60B41B5A" w:rsidR="00103C0D" w:rsidRPr="000C33C4" w:rsidRDefault="00103C0D" w:rsidP="00103C0D">
            <w:pPr>
              <w:pStyle w:val="CETBodytext"/>
              <w:spacing w:line="240" w:lineRule="auto"/>
              <w:jc w:val="center"/>
              <w:rPr>
                <w:noProof/>
                <w:lang w:val="en-GB" w:eastAsia="en-GB"/>
              </w:rPr>
            </w:pPr>
            <w:r w:rsidRPr="000C33C4">
              <w:rPr>
                <w:noProof/>
                <w:lang w:val="en-GB" w:eastAsia="en-GB"/>
              </w:rPr>
              <w:t>(b)</w:t>
            </w:r>
          </w:p>
        </w:tc>
        <w:tc>
          <w:tcPr>
            <w:tcW w:w="2986" w:type="dxa"/>
          </w:tcPr>
          <w:p w14:paraId="46848CF8" w14:textId="5B90E528" w:rsidR="00103C0D" w:rsidRPr="000C33C4" w:rsidRDefault="00103C0D" w:rsidP="00103C0D">
            <w:pPr>
              <w:pStyle w:val="CETBodytext"/>
              <w:spacing w:line="240" w:lineRule="auto"/>
              <w:jc w:val="center"/>
              <w:rPr>
                <w:noProof/>
                <w:lang w:val="en-GB" w:eastAsia="en-GB"/>
              </w:rPr>
            </w:pPr>
            <w:r w:rsidRPr="000C33C4">
              <w:rPr>
                <w:noProof/>
                <w:lang w:val="en-GB" w:eastAsia="en-GB"/>
              </w:rPr>
              <w:t>(c)</w:t>
            </w:r>
          </w:p>
        </w:tc>
      </w:tr>
    </w:tbl>
    <w:p w14:paraId="1F8659D6" w14:textId="3E3E1896" w:rsidR="00103C0D" w:rsidRPr="000C33C4" w:rsidRDefault="00103C0D" w:rsidP="00701B1F">
      <w:pPr>
        <w:pStyle w:val="CETCaption"/>
        <w:spacing w:before="0"/>
      </w:pPr>
      <w:r w:rsidRPr="000C33C4">
        <w:rPr>
          <w:rStyle w:val="CETCaptionCarattere"/>
          <w:i/>
        </w:rPr>
        <w:t xml:space="preserve">Figure 2: The change in the </w:t>
      </w:r>
      <w:r w:rsidR="007622DC" w:rsidRPr="000C33C4">
        <w:rPr>
          <w:rStyle w:val="CETCaptionCarattere"/>
          <w:i/>
        </w:rPr>
        <w:t xml:space="preserve">(a) </w:t>
      </w:r>
      <w:r w:rsidRPr="000C33C4">
        <w:rPr>
          <w:rStyle w:val="CETCaptionCarattere"/>
          <w:i/>
        </w:rPr>
        <w:t>yield</w:t>
      </w:r>
      <w:r w:rsidR="007622DC" w:rsidRPr="000C33C4">
        <w:rPr>
          <w:rStyle w:val="CETCaptionCarattere"/>
          <w:i/>
        </w:rPr>
        <w:t xml:space="preserve"> of </w:t>
      </w:r>
      <w:r w:rsidRPr="000C33C4">
        <w:rPr>
          <w:rStyle w:val="CETCaptionCarattere"/>
          <w:i/>
        </w:rPr>
        <w:t>gaseous product</w:t>
      </w:r>
      <w:r w:rsidR="007622DC" w:rsidRPr="000C33C4">
        <w:rPr>
          <w:rStyle w:val="CETCaptionCarattere"/>
          <w:i/>
        </w:rPr>
        <w:t xml:space="preserve"> and</w:t>
      </w:r>
      <w:r w:rsidRPr="000C33C4">
        <w:rPr>
          <w:rStyle w:val="CETCaptionCarattere"/>
          <w:i/>
        </w:rPr>
        <w:t xml:space="preserve"> </w:t>
      </w:r>
      <w:r w:rsidR="007622DC" w:rsidRPr="000C33C4">
        <w:rPr>
          <w:rStyle w:val="CETCaptionCarattere"/>
          <w:i/>
        </w:rPr>
        <w:t>the composition of gas ((b)-40% moisture content, (c)-40% moisture content with catalyst and steam)</w:t>
      </w:r>
    </w:p>
    <w:p w14:paraId="70C98F7F" w14:textId="39C44C04" w:rsidR="000D6EEE" w:rsidRPr="000C33C4" w:rsidRDefault="0008007B" w:rsidP="000D6EEE">
      <w:pPr>
        <w:pStyle w:val="CETBodytext"/>
        <w:rPr>
          <w:lang w:val="en-GB"/>
        </w:rPr>
      </w:pPr>
      <w:r w:rsidRPr="000C33C4">
        <w:rPr>
          <w:lang w:val="en-GB"/>
        </w:rPr>
        <w:t xml:space="preserve">Focusing on the composition of </w:t>
      </w:r>
      <w:r w:rsidR="002877A3" w:rsidRPr="000C33C4">
        <w:rPr>
          <w:lang w:val="en-GB"/>
        </w:rPr>
        <w:t xml:space="preserve">the </w:t>
      </w:r>
      <w:r w:rsidRPr="000C33C4">
        <w:rPr>
          <w:lang w:val="en-GB"/>
        </w:rPr>
        <w:t>gas, it can be clearly observed, that during the thermal degradation</w:t>
      </w:r>
      <w:r w:rsidR="002877A3" w:rsidRPr="000C33C4">
        <w:rPr>
          <w:lang w:val="en-GB"/>
        </w:rPr>
        <w:t>,</w:t>
      </w:r>
      <w:r w:rsidRPr="000C33C4">
        <w:rPr>
          <w:lang w:val="en-GB"/>
        </w:rPr>
        <w:t xml:space="preserve"> the dominating component at lower temperature</w:t>
      </w:r>
      <w:r w:rsidR="00585700" w:rsidRPr="000C33C4">
        <w:rPr>
          <w:lang w:val="en-GB"/>
        </w:rPr>
        <w:t>s</w:t>
      </w:r>
      <w:r w:rsidRPr="000C33C4">
        <w:rPr>
          <w:lang w:val="en-GB"/>
        </w:rPr>
        <w:t xml:space="preserve"> was carbon dioxide (33.6-78.2 %) and at higher carbon monoxide (34.6-39.3 %). </w:t>
      </w:r>
      <w:r w:rsidR="007622DC" w:rsidRPr="000C33C4">
        <w:rPr>
          <w:lang w:val="en-GB"/>
        </w:rPr>
        <w:t>Concerning Fig. 2</w:t>
      </w:r>
      <w:r w:rsidR="00A11BBE" w:rsidRPr="000C33C4">
        <w:rPr>
          <w:lang w:val="en-GB"/>
        </w:rPr>
        <w:t xml:space="preserve"> (a), the main reactions which were occurred pyrolysis, thermal cracking, Boudouard and water-gas shift reactions. At 700 °C the shifting of Boudouard reaction can clearly be seen. Regarding the hydrogen and methane yield, similarity can be observed</w:t>
      </w:r>
      <w:r w:rsidR="00585041" w:rsidRPr="000C33C4">
        <w:rPr>
          <w:lang w:val="en-GB"/>
        </w:rPr>
        <w:t xml:space="preserve"> with &lt;12</w:t>
      </w:r>
      <w:r w:rsidR="00A11BBE" w:rsidRPr="000C33C4">
        <w:rPr>
          <w:lang w:val="en-GB"/>
        </w:rPr>
        <w:t xml:space="preserve"> %.</w:t>
      </w:r>
      <w:r w:rsidR="00C74D50" w:rsidRPr="000C33C4">
        <w:rPr>
          <w:lang w:val="en-GB"/>
        </w:rPr>
        <w:t xml:space="preserve"> Utilizing catalyst and steam</w:t>
      </w:r>
      <w:r w:rsidR="00D01480" w:rsidRPr="000C33C4">
        <w:rPr>
          <w:lang w:val="en-GB"/>
        </w:rPr>
        <w:t xml:space="preserve"> (Fig. 2(b))</w:t>
      </w:r>
      <w:r w:rsidR="00C74D50" w:rsidRPr="000C33C4">
        <w:rPr>
          <w:lang w:val="en-GB"/>
        </w:rPr>
        <w:t xml:space="preserve">, </w:t>
      </w:r>
      <w:r w:rsidR="00310F6B" w:rsidRPr="000C33C4">
        <w:rPr>
          <w:lang w:val="en-GB"/>
        </w:rPr>
        <w:t xml:space="preserve">a </w:t>
      </w:r>
      <w:r w:rsidR="00C74D50" w:rsidRPr="000C33C4">
        <w:rPr>
          <w:lang w:val="en-GB"/>
        </w:rPr>
        <w:t xml:space="preserve">similar tendency can be seen in case of carbon monoxide and carbon dioxide, however, at higher temperatures (from 600-900 °C) the hydrogen yield was notable too (14.7-28.6 %). </w:t>
      </w:r>
      <w:r w:rsidR="00585041" w:rsidRPr="000C33C4">
        <w:rPr>
          <w:lang w:val="en-GB"/>
        </w:rPr>
        <w:t>Although the amount of lighte</w:t>
      </w:r>
      <w:r w:rsidR="00310F6B" w:rsidRPr="000C33C4">
        <w:rPr>
          <w:lang w:val="en-GB"/>
        </w:rPr>
        <w:t>r hydrocarbons and methane showed</w:t>
      </w:r>
      <w:r w:rsidR="00585041" w:rsidRPr="000C33C4">
        <w:rPr>
          <w:lang w:val="en-GB"/>
        </w:rPr>
        <w:t xml:space="preserve"> similar values (14.4-25.0 % and 3.7-6.2 % respectively) with the results in case of thermal degradation. Eventually, the amount of synthesis gas </w:t>
      </w:r>
      <w:r w:rsidR="002877A3" w:rsidRPr="000C33C4">
        <w:rPr>
          <w:lang w:val="en-GB"/>
        </w:rPr>
        <w:t>led</w:t>
      </w:r>
      <w:r w:rsidR="00310F6B" w:rsidRPr="000C33C4">
        <w:rPr>
          <w:lang w:val="en-GB"/>
        </w:rPr>
        <w:t xml:space="preserve"> to</w:t>
      </w:r>
      <w:r w:rsidR="00585041" w:rsidRPr="000C33C4">
        <w:rPr>
          <w:lang w:val="en-GB"/>
        </w:rPr>
        <w:t xml:space="preserve"> an enhancing tendency, with 88.4 mmol/g raw material at 900 °C, in the presence of steam and catalyst.</w:t>
      </w:r>
    </w:p>
    <w:p w14:paraId="42A80BC0" w14:textId="68A99E70" w:rsidR="00585041" w:rsidRPr="000C33C4" w:rsidRDefault="00585041" w:rsidP="00585041">
      <w:pPr>
        <w:pStyle w:val="CETBodytext"/>
      </w:pPr>
      <w:r w:rsidRPr="000C33C4">
        <w:t>The ratio of H</w:t>
      </w:r>
      <w:r w:rsidRPr="000C33C4">
        <w:rPr>
          <w:vertAlign w:val="subscript"/>
        </w:rPr>
        <w:t>2</w:t>
      </w:r>
      <w:r w:rsidRPr="000C33C4">
        <w:t>/CO is crucial for further synthes</w:t>
      </w:r>
      <w:r w:rsidR="00585700" w:rsidRPr="000C33C4">
        <w:t>e</w:t>
      </w:r>
      <w:r w:rsidRPr="000C33C4">
        <w:t xml:space="preserve">s, such as Fischer-Tropsch synthesis. This ratio has a notable effect on the overall efficiency of the process. </w:t>
      </w:r>
      <w:r w:rsidR="00466193" w:rsidRPr="000C33C4">
        <w:t>In case of the</w:t>
      </w:r>
      <w:r w:rsidRPr="000C33C4">
        <w:t xml:space="preserve"> ratio</w:t>
      </w:r>
      <w:r w:rsidR="00585700" w:rsidRPr="000C33C4">
        <w:t>s</w:t>
      </w:r>
      <w:r w:rsidRPr="000C33C4">
        <w:t xml:space="preserve"> </w:t>
      </w:r>
      <w:r w:rsidR="00466193" w:rsidRPr="000C33C4">
        <w:t>reaching value</w:t>
      </w:r>
      <w:r w:rsidRPr="000C33C4">
        <w:t xml:space="preserve"> 2, </w:t>
      </w:r>
      <w:r w:rsidR="00466193" w:rsidRPr="000C33C4">
        <w:t>the produced gas is advantageous for Fischer-Tropsch and methanol synthesis, while that of CO/CO</w:t>
      </w:r>
      <w:r w:rsidR="00466193" w:rsidRPr="000C33C4">
        <w:rPr>
          <w:vertAlign w:val="subscript"/>
        </w:rPr>
        <w:t>2</w:t>
      </w:r>
      <w:r w:rsidR="00466193" w:rsidRPr="000C33C4">
        <w:t xml:space="preserve"> ratio, higher than 1 value is favorable for the latter one (Lee et al. 2021).</w:t>
      </w:r>
      <w:r w:rsidR="003E5406" w:rsidRPr="000C33C4">
        <w:t xml:space="preserve"> </w:t>
      </w:r>
      <w:r w:rsidR="007622DC" w:rsidRPr="000C33C4">
        <w:t>B</w:t>
      </w:r>
      <w:r w:rsidR="003E5406" w:rsidRPr="000C33C4">
        <w:t>oth of the H</w:t>
      </w:r>
      <w:r w:rsidR="003E5406" w:rsidRPr="000C33C4">
        <w:rPr>
          <w:vertAlign w:val="subscript"/>
        </w:rPr>
        <w:t>2</w:t>
      </w:r>
      <w:r w:rsidR="003E5406" w:rsidRPr="000C33C4">
        <w:t>/CO and CO/CO</w:t>
      </w:r>
      <w:r w:rsidR="003E5406" w:rsidRPr="000C33C4">
        <w:rPr>
          <w:vertAlign w:val="subscript"/>
        </w:rPr>
        <w:t>2</w:t>
      </w:r>
      <w:r w:rsidR="003E5406" w:rsidRPr="000C33C4">
        <w:t xml:space="preserve"> ratio</w:t>
      </w:r>
      <w:r w:rsidR="002877A3" w:rsidRPr="000C33C4">
        <w:t>s</w:t>
      </w:r>
      <w:r w:rsidR="003E5406" w:rsidRPr="000C33C4">
        <w:t xml:space="preserve"> were escalated by the increased temperature. In almost all cases, the catalytic points had higher value</w:t>
      </w:r>
      <w:r w:rsidR="00585700" w:rsidRPr="000C33C4">
        <w:t>s</w:t>
      </w:r>
      <w:r w:rsidR="003E5406" w:rsidRPr="000C33C4">
        <w:t xml:space="preserve"> with 0.1-0.5 and 0.3-0.9, respectively. It should be mentioned, that the produced gas with 40 % moisture is not suitable for the Fischer-Tropsch synthesis, due to its low value, while in case of the gaseous product </w:t>
      </w:r>
      <w:r w:rsidR="00585700" w:rsidRPr="000C33C4">
        <w:t xml:space="preserve">that </w:t>
      </w:r>
      <w:r w:rsidR="003E5406" w:rsidRPr="000C33C4">
        <w:t>arise</w:t>
      </w:r>
      <w:r w:rsidR="002877A3" w:rsidRPr="000C33C4">
        <w:t>s</w:t>
      </w:r>
      <w:r w:rsidR="003E5406" w:rsidRPr="000C33C4">
        <w:t xml:space="preserve"> at 600-900 °C is favorable for the methanol synthesis. </w:t>
      </w:r>
    </w:p>
    <w:p w14:paraId="681F1DCF" w14:textId="35596A47" w:rsidR="00701B1F" w:rsidRPr="000C33C4" w:rsidRDefault="00DC03DE" w:rsidP="00701B1F">
      <w:pPr>
        <w:pStyle w:val="CETBodytext"/>
        <w:rPr>
          <w:rStyle w:val="CETCaptionCarattere"/>
          <w:i w:val="0"/>
        </w:rPr>
      </w:pPr>
      <w:r w:rsidRPr="000C33C4">
        <w:rPr>
          <w:rStyle w:val="CETCaptionCarattere"/>
          <w:i w:val="0"/>
        </w:rPr>
        <w:t>Regardi</w:t>
      </w:r>
      <w:r w:rsidR="0062473D" w:rsidRPr="000C33C4">
        <w:rPr>
          <w:rStyle w:val="CETCaptionCarattere"/>
          <w:i w:val="0"/>
        </w:rPr>
        <w:t>ng the</w:t>
      </w:r>
      <w:r w:rsidR="007622DC" w:rsidRPr="000C33C4">
        <w:rPr>
          <w:rStyle w:val="CETCaptionCarattere"/>
          <w:i w:val="0"/>
        </w:rPr>
        <w:t xml:space="preserve"> heating value, in case of</w:t>
      </w:r>
      <w:r w:rsidR="0062473D" w:rsidRPr="000C33C4">
        <w:rPr>
          <w:rStyle w:val="CETCaptionCarattere"/>
          <w:i w:val="0"/>
        </w:rPr>
        <w:t xml:space="preserve"> thermal measurements, an increment can be observed, due to the enhancement of carbon monoxide, methane, hydrogen and lighter hydrocarbons (with heating value</w:t>
      </w:r>
      <w:r w:rsidR="002877A3" w:rsidRPr="000C33C4">
        <w:rPr>
          <w:rStyle w:val="CETCaptionCarattere"/>
          <w:i w:val="0"/>
        </w:rPr>
        <w:t>s</w:t>
      </w:r>
      <w:r w:rsidR="0062473D" w:rsidRPr="000C33C4">
        <w:rPr>
          <w:rStyle w:val="CETCaptionCarattere"/>
          <w:i w:val="0"/>
        </w:rPr>
        <w:t xml:space="preserve"> 12.63, 35.95, 10.28 and 70 MJ/m</w:t>
      </w:r>
      <w:r w:rsidR="0062473D" w:rsidRPr="000C33C4">
        <w:rPr>
          <w:rStyle w:val="CETCaptionCarattere"/>
          <w:i w:val="0"/>
          <w:vertAlign w:val="superscript"/>
        </w:rPr>
        <w:t>3</w:t>
      </w:r>
      <w:r w:rsidR="0062473D" w:rsidRPr="000C33C4">
        <w:rPr>
          <w:rStyle w:val="CETCaptionCarattere"/>
          <w:i w:val="0"/>
        </w:rPr>
        <w:t xml:space="preserve"> respectively). Focusing on the catalytic points, the heating value shows a slight decrease between 300-500 °C (up to 8.5 MJ/m</w:t>
      </w:r>
      <w:r w:rsidR="0062473D" w:rsidRPr="000C33C4">
        <w:rPr>
          <w:rStyle w:val="CETCaptionCarattere"/>
          <w:i w:val="0"/>
          <w:vertAlign w:val="superscript"/>
        </w:rPr>
        <w:t>3</w:t>
      </w:r>
      <w:r w:rsidR="0062473D" w:rsidRPr="000C33C4">
        <w:rPr>
          <w:rStyle w:val="CETCaptionCarattere"/>
          <w:i w:val="0"/>
        </w:rPr>
        <w:t>),</w:t>
      </w:r>
      <w:r w:rsidR="00585700" w:rsidRPr="000C33C4">
        <w:rPr>
          <w:rStyle w:val="CETCaptionCarattere"/>
          <w:i w:val="0"/>
        </w:rPr>
        <w:t xml:space="preserve"> after taking</w:t>
      </w:r>
      <w:r w:rsidR="0062473D" w:rsidRPr="000C33C4">
        <w:rPr>
          <w:rStyle w:val="CETCaptionCarattere"/>
          <w:i w:val="0"/>
        </w:rPr>
        <w:t xml:space="preserve"> a constant value </w:t>
      </w:r>
      <w:r w:rsidR="002877A3" w:rsidRPr="000C33C4">
        <w:rPr>
          <w:rStyle w:val="CETCaptionCarattere"/>
          <w:i w:val="0"/>
        </w:rPr>
        <w:t xml:space="preserve">of </w:t>
      </w:r>
      <w:r w:rsidR="0062473D" w:rsidRPr="000C33C4">
        <w:rPr>
          <w:rStyle w:val="CETCaptionCarattere"/>
          <w:i w:val="0"/>
        </w:rPr>
        <w:t>22.4 MJ/m</w:t>
      </w:r>
      <w:r w:rsidR="0062473D" w:rsidRPr="000C33C4">
        <w:rPr>
          <w:rStyle w:val="CETCaptionCarattere"/>
          <w:i w:val="0"/>
          <w:vertAlign w:val="superscript"/>
        </w:rPr>
        <w:t>3</w:t>
      </w:r>
      <w:r w:rsidR="0062473D" w:rsidRPr="000C33C4">
        <w:rPr>
          <w:rStyle w:val="CETCaptionCarattere"/>
          <w:i w:val="0"/>
        </w:rPr>
        <w:t>.</w:t>
      </w:r>
    </w:p>
    <w:p w14:paraId="1DFB7B0E" w14:textId="41DF31FF" w:rsidR="002851B3" w:rsidRPr="000C33C4" w:rsidRDefault="002851B3" w:rsidP="002851B3">
      <w:pPr>
        <w:pStyle w:val="CETheadingx"/>
      </w:pPr>
      <w:r w:rsidRPr="000C33C4">
        <w:t xml:space="preserve">The effect of </w:t>
      </w:r>
      <w:r w:rsidR="000D6EEE" w:rsidRPr="000C33C4">
        <w:t>20 %</w:t>
      </w:r>
      <w:r w:rsidRPr="000C33C4">
        <w:t xml:space="preserve"> moisture content</w:t>
      </w:r>
    </w:p>
    <w:p w14:paraId="4D9FFDB5" w14:textId="5863EC45" w:rsidR="009C2E90" w:rsidRPr="000C33C4" w:rsidRDefault="007622DC" w:rsidP="009C2E90">
      <w:pPr>
        <w:pStyle w:val="CETBodytext"/>
      </w:pPr>
      <w:r w:rsidRPr="000C33C4">
        <w:t>Figure 3 (a)</w:t>
      </w:r>
      <w:r w:rsidR="002266B1" w:rsidRPr="000C33C4">
        <w:t xml:space="preserve"> represents the yields obtained </w:t>
      </w:r>
      <w:r w:rsidR="00585700" w:rsidRPr="000C33C4">
        <w:t xml:space="preserve">from </w:t>
      </w:r>
      <w:r w:rsidR="002266B1" w:rsidRPr="000C33C4">
        <w:t xml:space="preserve">raw material containing 20 % moisture. Similar observations can be made as it was in case of 40 % moisture content. The yield of residue was significantly decreased (19.7-67.1 %) with the elevated temperature, however, from 500-900 °C a slight change was noticed (up to 7 %). </w:t>
      </w:r>
      <w:r w:rsidR="00F738F2" w:rsidRPr="000C33C4">
        <w:t>Regarding the gas yield, the water and catalyst implementation resulted in</w:t>
      </w:r>
      <w:r w:rsidR="00585700" w:rsidRPr="000C33C4">
        <w:t xml:space="preserve"> a</w:t>
      </w:r>
      <w:r w:rsidR="00F738F2" w:rsidRPr="000C33C4">
        <w:t xml:space="preserve"> greater amount (2.9-24.9 %). Besides, at higher temperatures with 20 % moisture content, a modest growth (up </w:t>
      </w:r>
      <w:r w:rsidR="00FC683A" w:rsidRPr="000C33C4">
        <w:t>to 6.4 %) was obtained compared</w:t>
      </w:r>
      <w:r w:rsidR="00F738F2" w:rsidRPr="000C33C4">
        <w:t xml:space="preserve"> with the data in case of 40 % moisture content.</w:t>
      </w:r>
      <w:r w:rsidR="00585700" w:rsidRPr="000C33C4">
        <w:t xml:space="preserve"> Focusing on the liquid yield, the lower moisture content lead</w:t>
      </w:r>
      <w:r w:rsidR="00FC683A" w:rsidRPr="000C33C4">
        <w:t>s</w:t>
      </w:r>
      <w:r w:rsidR="00585700" w:rsidRPr="000C33C4">
        <w:t xml:space="preserve"> to a lower amount of liquid product (up to 18.4 %), with 21.4 and 22.2 % average value. </w:t>
      </w:r>
      <w:r w:rsidR="00574E61" w:rsidRPr="000C33C4">
        <w:t>Also, no significant difference was remarked between the thermal and thermo-catalytic points, even though water implementation and catalyst</w:t>
      </w:r>
      <w:r w:rsidR="00FC683A" w:rsidRPr="000C33C4">
        <w:t xml:space="preserve"> were used. This phenomenon may occur</w:t>
      </w:r>
      <w:r w:rsidR="00574E61" w:rsidRPr="000C33C4">
        <w:t xml:space="preserve"> due to the high water content, which gets the catalyst wet causing </w:t>
      </w:r>
      <w:r w:rsidR="00FC683A" w:rsidRPr="000C33C4">
        <w:t xml:space="preserve">a </w:t>
      </w:r>
      <w:r w:rsidR="00574E61" w:rsidRPr="000C33C4">
        <w:t xml:space="preserve">reduction in the efficiency. </w:t>
      </w:r>
    </w:p>
    <w:p w14:paraId="2764F942" w14:textId="2351B614" w:rsidR="0067468F" w:rsidRPr="000C33C4" w:rsidRDefault="00D01480" w:rsidP="00D01480">
      <w:pPr>
        <w:pStyle w:val="CETBodytext"/>
        <w:rPr>
          <w:lang w:val="en-GB"/>
        </w:rPr>
      </w:pPr>
      <w:r w:rsidRPr="000C33C4">
        <w:rPr>
          <w:lang w:val="en-GB"/>
        </w:rPr>
        <w:t xml:space="preserve">Regarding the composition of gas </w:t>
      </w:r>
      <w:r w:rsidR="006074D3" w:rsidRPr="000C33C4">
        <w:rPr>
          <w:lang w:val="en-GB"/>
        </w:rPr>
        <w:t xml:space="preserve">in </w:t>
      </w:r>
      <w:r w:rsidRPr="000C33C4">
        <w:rPr>
          <w:lang w:val="en-GB"/>
        </w:rPr>
        <w:t xml:space="preserve">Fig. 3 (b), </w:t>
      </w:r>
      <w:r w:rsidR="005C0469" w:rsidRPr="000C33C4">
        <w:rPr>
          <w:lang w:val="en-GB"/>
        </w:rPr>
        <w:t>at lower temperatures, carbon dioxide is the dominant component with 79.7 and 72.7 %, respectively. In case of carbon monoxide, almost similar values were observed in the presence and the absence of catalyst (27-36.5 and 19.1-35.6%).</w:t>
      </w:r>
      <w:r w:rsidR="00C241A8" w:rsidRPr="000C33C4">
        <w:rPr>
          <w:lang w:val="en-GB"/>
        </w:rPr>
        <w:t xml:space="preserve"> Focusing on the yield of methane and hy</w:t>
      </w:r>
      <w:r w:rsidR="00FC683A" w:rsidRPr="000C33C4">
        <w:rPr>
          <w:lang w:val="en-GB"/>
        </w:rPr>
        <w:t>drogen, their concentration was</w:t>
      </w:r>
      <w:r w:rsidR="00C241A8" w:rsidRPr="000C33C4">
        <w:rPr>
          <w:lang w:val="en-GB"/>
        </w:rPr>
        <w:t xml:space="preserve"> </w:t>
      </w:r>
      <w:r w:rsidR="00FE4167" w:rsidRPr="000C33C4">
        <w:rPr>
          <w:lang w:val="en-GB"/>
        </w:rPr>
        <w:t xml:space="preserve">modestly </w:t>
      </w:r>
      <w:r w:rsidR="00C241A8" w:rsidRPr="000C33C4">
        <w:rPr>
          <w:lang w:val="en-GB"/>
        </w:rPr>
        <w:t xml:space="preserve">higher without catalyst (with </w:t>
      </w:r>
      <w:r w:rsidR="00FE4167" w:rsidRPr="000C33C4">
        <w:rPr>
          <w:lang w:val="en-GB"/>
        </w:rPr>
        <w:t>0.8-2.4 and 1-2.9 %, respectively)</w:t>
      </w:r>
      <w:r w:rsidR="00C241A8" w:rsidRPr="000C33C4">
        <w:rPr>
          <w:lang w:val="en-GB"/>
        </w:rPr>
        <w:t xml:space="preserve">. </w:t>
      </w:r>
      <w:r w:rsidR="00FE4167" w:rsidRPr="000C33C4">
        <w:rPr>
          <w:lang w:val="en-GB"/>
        </w:rPr>
        <w:t>Besides, the value of lighter hydrocarbons w</w:t>
      </w:r>
      <w:r w:rsidR="002877A3" w:rsidRPr="000C33C4">
        <w:rPr>
          <w:lang w:val="en-GB"/>
        </w:rPr>
        <w:t>as</w:t>
      </w:r>
      <w:r w:rsidR="00FE4167" w:rsidRPr="000C33C4">
        <w:rPr>
          <w:lang w:val="en-GB"/>
        </w:rPr>
        <w:t xml:space="preserve"> elevated with </w:t>
      </w:r>
      <w:r w:rsidR="00092DCE" w:rsidRPr="000C33C4">
        <w:rPr>
          <w:lang w:val="en-GB"/>
        </w:rPr>
        <w:t xml:space="preserve">almost 10 % </w:t>
      </w:r>
      <w:r w:rsidR="00FE4167" w:rsidRPr="000C33C4">
        <w:rPr>
          <w:lang w:val="en-GB"/>
        </w:rPr>
        <w:t>in the presence of catalyst</w:t>
      </w:r>
      <w:r w:rsidR="002877A3" w:rsidRPr="000C33C4">
        <w:rPr>
          <w:lang w:val="en-GB"/>
        </w:rPr>
        <w:t>. Both phenomena</w:t>
      </w:r>
      <w:r w:rsidR="00FE4167" w:rsidRPr="000C33C4">
        <w:rPr>
          <w:lang w:val="en-GB"/>
        </w:rPr>
        <w:t xml:space="preserve"> can be explained by the slight decrement in</w:t>
      </w:r>
      <w:r w:rsidR="002877A3" w:rsidRPr="000C33C4">
        <w:rPr>
          <w:lang w:val="en-GB"/>
        </w:rPr>
        <w:t xml:space="preserve"> the</w:t>
      </w:r>
      <w:r w:rsidR="00FE4167" w:rsidRPr="000C33C4">
        <w:rPr>
          <w:lang w:val="en-GB"/>
        </w:rPr>
        <w:t xml:space="preserve"> efficiency of wet catalyst</w:t>
      </w:r>
      <w:r w:rsidR="00092DCE" w:rsidRPr="000C33C4">
        <w:rPr>
          <w:lang w:val="en-GB"/>
        </w:rPr>
        <w:t xml:space="preserve">. </w:t>
      </w:r>
      <w:r w:rsidR="00AE3644" w:rsidRPr="000C33C4">
        <w:rPr>
          <w:lang w:val="en-GB"/>
        </w:rPr>
        <w:t>Concerning the H</w:t>
      </w:r>
      <w:r w:rsidR="00AE3644" w:rsidRPr="000C33C4">
        <w:rPr>
          <w:vertAlign w:val="subscript"/>
          <w:lang w:val="en-GB"/>
        </w:rPr>
        <w:t>2</w:t>
      </w:r>
      <w:r w:rsidR="00AE3644" w:rsidRPr="000C33C4">
        <w:rPr>
          <w:lang w:val="en-GB"/>
        </w:rPr>
        <w:t>/CO and CO/CO</w:t>
      </w:r>
      <w:r w:rsidR="00AE3644" w:rsidRPr="000C33C4">
        <w:rPr>
          <w:vertAlign w:val="subscript"/>
          <w:lang w:val="en-GB"/>
        </w:rPr>
        <w:t>2</w:t>
      </w:r>
      <w:r w:rsidR="00AE3644" w:rsidRPr="000C33C4">
        <w:rPr>
          <w:lang w:val="en-GB"/>
        </w:rPr>
        <w:t xml:space="preserve"> ratio, an increment was observed with the increased temperature. However, the H</w:t>
      </w:r>
      <w:r w:rsidR="00AE3644" w:rsidRPr="000C33C4">
        <w:rPr>
          <w:vertAlign w:val="subscript"/>
          <w:lang w:val="en-GB"/>
        </w:rPr>
        <w:t>2</w:t>
      </w:r>
      <w:r w:rsidR="00AE3644" w:rsidRPr="000C33C4">
        <w:rPr>
          <w:lang w:val="en-GB"/>
        </w:rPr>
        <w:t xml:space="preserve">/CO </w:t>
      </w:r>
      <w:r w:rsidR="00BB6E34" w:rsidRPr="000C33C4">
        <w:rPr>
          <w:lang w:val="en-GB"/>
        </w:rPr>
        <w:t>was remarkably higher in the absence of catalyst and steam (with</w:t>
      </w:r>
      <w:r w:rsidR="002877A3" w:rsidRPr="000C33C4">
        <w:rPr>
          <w:lang w:val="en-GB"/>
        </w:rPr>
        <w:t xml:space="preserve"> the</w:t>
      </w:r>
      <w:r w:rsidR="00BB6E34" w:rsidRPr="000C33C4">
        <w:rPr>
          <w:lang w:val="en-GB"/>
        </w:rPr>
        <w:t xml:space="preserve"> ratio of 0.1-0.4), </w:t>
      </w:r>
      <w:r w:rsidR="002877A3" w:rsidRPr="000C33C4">
        <w:rPr>
          <w:lang w:val="en-GB"/>
        </w:rPr>
        <w:t>especially between 500-700 °C. The o</w:t>
      </w:r>
      <w:r w:rsidR="00BB6E34" w:rsidRPr="000C33C4">
        <w:rPr>
          <w:lang w:val="en-GB"/>
        </w:rPr>
        <w:t>pposite tendency was remarked in case of CO/CO</w:t>
      </w:r>
      <w:r w:rsidR="00BB6E34" w:rsidRPr="000C33C4">
        <w:rPr>
          <w:vertAlign w:val="subscript"/>
          <w:lang w:val="en-GB"/>
        </w:rPr>
        <w:t>2</w:t>
      </w:r>
      <w:r w:rsidR="00BB6E34" w:rsidRPr="000C33C4">
        <w:rPr>
          <w:lang w:val="en-GB"/>
        </w:rPr>
        <w:t xml:space="preserve"> ratio, where during the thermal degradation only 0.2-2.0</w:t>
      </w:r>
      <w:r w:rsidR="002E76DA" w:rsidRPr="000C33C4">
        <w:rPr>
          <w:lang w:val="en-GB"/>
        </w:rPr>
        <w:t>, while that of catalytic 0.4-2.7 was calculated.</w:t>
      </w:r>
      <w:r w:rsidR="002877A3" w:rsidRPr="000C33C4">
        <w:rPr>
          <w:lang w:val="en-GB"/>
        </w:rPr>
        <w:t xml:space="preserve"> Afterward</w:t>
      </w:r>
      <w:r w:rsidR="000E48E3" w:rsidRPr="000C33C4">
        <w:rPr>
          <w:lang w:val="en-GB"/>
        </w:rPr>
        <w:t>, the heating values were between 3.01-25.67 MJ/m</w:t>
      </w:r>
      <w:r w:rsidR="000E48E3" w:rsidRPr="000C33C4">
        <w:rPr>
          <w:vertAlign w:val="superscript"/>
          <w:lang w:val="en-GB"/>
        </w:rPr>
        <w:t>3</w:t>
      </w:r>
      <w:r w:rsidR="000E48E3" w:rsidRPr="000C33C4">
        <w:rPr>
          <w:lang w:val="en-GB"/>
        </w:rPr>
        <w:t>, where the values obtained with catalyst and steam were higher with 0.86-6.9 MJ/m</w:t>
      </w:r>
      <w:r w:rsidR="000E48E3" w:rsidRPr="000C33C4">
        <w:rPr>
          <w:vertAlign w:val="superscript"/>
          <w:lang w:val="en-GB"/>
        </w:rPr>
        <w:t>3</w:t>
      </w:r>
      <w:r w:rsidR="000E48E3" w:rsidRPr="000C33C4">
        <w:rPr>
          <w:lang w:val="en-GB"/>
        </w:rPr>
        <w:t>.</w:t>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8"/>
        <w:gridCol w:w="2906"/>
        <w:gridCol w:w="3063"/>
      </w:tblGrid>
      <w:tr w:rsidR="007622DC" w:rsidRPr="000C33C4" w14:paraId="35580C17" w14:textId="77777777" w:rsidTr="000E48E3">
        <w:tc>
          <w:tcPr>
            <w:tcW w:w="2818" w:type="dxa"/>
          </w:tcPr>
          <w:p w14:paraId="3DBD5398" w14:textId="2A15530B" w:rsidR="009C2E90" w:rsidRPr="000C33C4" w:rsidRDefault="007622DC" w:rsidP="004B45CE">
            <w:pPr>
              <w:pStyle w:val="CETBodytext"/>
            </w:pPr>
            <w:r w:rsidRPr="000C33C4">
              <w:rPr>
                <w:noProof/>
                <w:lang w:val="en-GB" w:eastAsia="en-GB"/>
              </w:rPr>
              <w:lastRenderedPageBreak/>
              <w:drawing>
                <wp:inline distT="0" distB="0" distL="0" distR="0" wp14:anchorId="0F1FA8C9" wp14:editId="167170D1">
                  <wp:extent cx="1672351" cy="1258785"/>
                  <wp:effectExtent l="0" t="0" r="4445" b="0"/>
                  <wp:docPr id="16"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92510" cy="1273959"/>
                          </a:xfrm>
                          <a:prstGeom prst="rect">
                            <a:avLst/>
                          </a:prstGeom>
                          <a:noFill/>
                          <a:ln>
                            <a:noFill/>
                          </a:ln>
                        </pic:spPr>
                      </pic:pic>
                    </a:graphicData>
                  </a:graphic>
                </wp:inline>
              </w:drawing>
            </w:r>
          </w:p>
        </w:tc>
        <w:tc>
          <w:tcPr>
            <w:tcW w:w="2906" w:type="dxa"/>
          </w:tcPr>
          <w:p w14:paraId="233CC7C3" w14:textId="5026E49C" w:rsidR="009C2E90" w:rsidRPr="000C33C4" w:rsidRDefault="007622DC" w:rsidP="004B45CE">
            <w:pPr>
              <w:pStyle w:val="CETBodytext"/>
            </w:pPr>
            <w:r w:rsidRPr="000C33C4">
              <w:rPr>
                <w:noProof/>
                <w:lang w:val="en-GB" w:eastAsia="en-GB"/>
              </w:rPr>
              <w:drawing>
                <wp:inline distT="0" distB="0" distL="0" distR="0" wp14:anchorId="7F1D189F" wp14:editId="6DBF4991">
                  <wp:extent cx="1729247" cy="1245673"/>
                  <wp:effectExtent l="0" t="0" r="4445" b="0"/>
                  <wp:docPr id="48" name="Kép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39372" cy="1252967"/>
                          </a:xfrm>
                          <a:prstGeom prst="rect">
                            <a:avLst/>
                          </a:prstGeom>
                          <a:noFill/>
                          <a:ln>
                            <a:noFill/>
                          </a:ln>
                        </pic:spPr>
                      </pic:pic>
                    </a:graphicData>
                  </a:graphic>
                </wp:inline>
              </w:drawing>
            </w:r>
          </w:p>
        </w:tc>
        <w:tc>
          <w:tcPr>
            <w:tcW w:w="3063" w:type="dxa"/>
          </w:tcPr>
          <w:p w14:paraId="6DC839A3" w14:textId="125FB18F" w:rsidR="009C2E90" w:rsidRPr="000C33C4" w:rsidRDefault="007622DC" w:rsidP="004B45CE">
            <w:pPr>
              <w:pStyle w:val="CETBodytext"/>
            </w:pPr>
            <w:r w:rsidRPr="000C33C4">
              <w:rPr>
                <w:noProof/>
                <w:lang w:val="en-GB" w:eastAsia="en-GB"/>
              </w:rPr>
              <w:drawing>
                <wp:inline distT="0" distB="0" distL="0" distR="0" wp14:anchorId="7C2B7A09" wp14:editId="084FF21C">
                  <wp:extent cx="1834737" cy="1318339"/>
                  <wp:effectExtent l="0" t="0" r="0" b="0"/>
                  <wp:docPr id="49" name="Kép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46626" cy="1326882"/>
                          </a:xfrm>
                          <a:prstGeom prst="rect">
                            <a:avLst/>
                          </a:prstGeom>
                          <a:noFill/>
                          <a:ln>
                            <a:noFill/>
                          </a:ln>
                        </pic:spPr>
                      </pic:pic>
                    </a:graphicData>
                  </a:graphic>
                </wp:inline>
              </w:drawing>
            </w:r>
          </w:p>
        </w:tc>
      </w:tr>
      <w:tr w:rsidR="007622DC" w:rsidRPr="000C33C4" w14:paraId="7A13114B" w14:textId="77777777" w:rsidTr="000E48E3">
        <w:tc>
          <w:tcPr>
            <w:tcW w:w="2818" w:type="dxa"/>
          </w:tcPr>
          <w:p w14:paraId="0DD49B29" w14:textId="77777777" w:rsidR="009C2E90" w:rsidRPr="000C33C4" w:rsidRDefault="009C2E90" w:rsidP="004B45CE">
            <w:pPr>
              <w:pStyle w:val="CETBodytext"/>
              <w:spacing w:line="240" w:lineRule="auto"/>
              <w:jc w:val="center"/>
              <w:rPr>
                <w:noProof/>
                <w:lang w:val="en-GB" w:eastAsia="en-GB"/>
              </w:rPr>
            </w:pPr>
            <w:r w:rsidRPr="000C33C4">
              <w:rPr>
                <w:noProof/>
                <w:lang w:val="en-GB" w:eastAsia="en-GB"/>
              </w:rPr>
              <w:t>(a)</w:t>
            </w:r>
          </w:p>
        </w:tc>
        <w:tc>
          <w:tcPr>
            <w:tcW w:w="2906" w:type="dxa"/>
          </w:tcPr>
          <w:p w14:paraId="30512E57" w14:textId="77777777" w:rsidR="009C2E90" w:rsidRPr="000C33C4" w:rsidRDefault="009C2E90" w:rsidP="004B45CE">
            <w:pPr>
              <w:pStyle w:val="CETBodytext"/>
              <w:spacing w:line="240" w:lineRule="auto"/>
              <w:jc w:val="center"/>
              <w:rPr>
                <w:noProof/>
                <w:lang w:val="en-GB" w:eastAsia="en-GB"/>
              </w:rPr>
            </w:pPr>
            <w:r w:rsidRPr="000C33C4">
              <w:rPr>
                <w:noProof/>
                <w:lang w:val="en-GB" w:eastAsia="en-GB"/>
              </w:rPr>
              <w:t>(b)</w:t>
            </w:r>
          </w:p>
        </w:tc>
        <w:tc>
          <w:tcPr>
            <w:tcW w:w="3063" w:type="dxa"/>
          </w:tcPr>
          <w:p w14:paraId="356B8D28" w14:textId="77777777" w:rsidR="009C2E90" w:rsidRPr="000C33C4" w:rsidRDefault="009C2E90" w:rsidP="004B45CE">
            <w:pPr>
              <w:pStyle w:val="CETBodytext"/>
              <w:spacing w:line="240" w:lineRule="auto"/>
              <w:jc w:val="center"/>
              <w:rPr>
                <w:noProof/>
                <w:lang w:val="en-GB" w:eastAsia="en-GB"/>
              </w:rPr>
            </w:pPr>
            <w:r w:rsidRPr="000C33C4">
              <w:rPr>
                <w:noProof/>
                <w:lang w:val="en-GB" w:eastAsia="en-GB"/>
              </w:rPr>
              <w:t>(c)</w:t>
            </w:r>
          </w:p>
        </w:tc>
      </w:tr>
    </w:tbl>
    <w:p w14:paraId="18BEC558" w14:textId="69A586F3" w:rsidR="008451BF" w:rsidRPr="000C33C4" w:rsidRDefault="007622DC" w:rsidP="00701B1F">
      <w:pPr>
        <w:pStyle w:val="CETCaption"/>
        <w:spacing w:before="0"/>
        <w:rPr>
          <w:rStyle w:val="CETCaptionCarattere"/>
          <w:i/>
        </w:rPr>
      </w:pPr>
      <w:r w:rsidRPr="000C33C4">
        <w:rPr>
          <w:rStyle w:val="CETCaptionCarattere"/>
          <w:i/>
        </w:rPr>
        <w:t>Figure 3</w:t>
      </w:r>
      <w:r w:rsidR="009C2E90" w:rsidRPr="000C33C4">
        <w:rPr>
          <w:rStyle w:val="CETCaptionCarattere"/>
          <w:i/>
        </w:rPr>
        <w:t xml:space="preserve">: </w:t>
      </w:r>
      <w:r w:rsidRPr="000C33C4">
        <w:rPr>
          <w:rStyle w:val="CETCaptionCarattere"/>
          <w:i/>
        </w:rPr>
        <w:t>The change in the (a) yield of gaseous product and the composition of gas ((b)-20% moisture content, (c)-20% moisture content with catalyst and steam)</w:t>
      </w:r>
    </w:p>
    <w:p w14:paraId="687A8EBD" w14:textId="7F3D03ED" w:rsidR="002851B3" w:rsidRPr="000C33C4" w:rsidRDefault="007F6FFA" w:rsidP="002851B3">
      <w:pPr>
        <w:pStyle w:val="CETheadingx"/>
      </w:pPr>
      <w:r w:rsidRPr="000C33C4">
        <w:t xml:space="preserve">The effect of </w:t>
      </w:r>
      <w:r w:rsidR="000D6EEE" w:rsidRPr="000C33C4">
        <w:t>0 %</w:t>
      </w:r>
      <w:r w:rsidRPr="000C33C4">
        <w:t xml:space="preserve"> </w:t>
      </w:r>
      <w:r w:rsidR="002851B3" w:rsidRPr="000C33C4">
        <w:t>moisture content</w:t>
      </w:r>
    </w:p>
    <w:p w14:paraId="5344D7B0" w14:textId="2916E5F3" w:rsidR="009C2E90" w:rsidRPr="000C33C4" w:rsidRDefault="001E1B48" w:rsidP="009C2E90">
      <w:pPr>
        <w:pStyle w:val="CETBodytext"/>
      </w:pPr>
      <w:r w:rsidRPr="000C33C4">
        <w:t>Figure 4 (a) represents the yield of gaseous product</w:t>
      </w:r>
      <w:r w:rsidR="00FC683A" w:rsidRPr="000C33C4">
        <w:t>s</w:t>
      </w:r>
      <w:r w:rsidRPr="000C33C4">
        <w:t xml:space="preserve"> with/without catalyst and steam. As it can be seen, the differences are lower than 5%, except</w:t>
      </w:r>
      <w:r w:rsidR="00FC683A" w:rsidRPr="000C33C4">
        <w:t xml:space="preserve"> for</w:t>
      </w:r>
      <w:r w:rsidRPr="000C33C4">
        <w:t xml:space="preserve"> the yield obtained at 200 °C. However, the liquid yield was 3.8-10.06% higher with catalyst and steam, also it escalated with the increment of temperature as well as the gaseous product. Focusing on Figure (b) and (c), similarly as with 20 and 40 % of moisture, carbon dioxide was the dominant component at lower temperatures (43.0-67.9</w:t>
      </w:r>
      <w:r w:rsidR="004C3536" w:rsidRPr="000C33C4">
        <w:t xml:space="preserve"> %</w:t>
      </w:r>
      <w:r w:rsidRPr="000C33C4">
        <w:t xml:space="preserve"> and 41.4-65.9</w:t>
      </w:r>
      <w:r w:rsidR="004C3536" w:rsidRPr="000C33C4">
        <w:t xml:space="preserve"> %</w:t>
      </w:r>
      <w:r w:rsidRPr="000C33C4">
        <w:t>, respectively). Besides, the amount of lighter hydrocarbons resulted in higher concentration</w:t>
      </w:r>
      <w:r w:rsidR="00FC683A" w:rsidRPr="000C33C4">
        <w:t>s</w:t>
      </w:r>
      <w:r w:rsidRPr="000C33C4">
        <w:t xml:space="preserve"> as it was in case of 20 and 40 % of moisture at almost all temperatures. </w:t>
      </w:r>
      <w:r w:rsidR="00AC2179" w:rsidRPr="000C33C4">
        <w:t>Also, the amount of hydrogen and methane was significantly lower (Figure 4 (b) and Figure 4 (c) between 200-500 °C), which can be explained by the deficit of water content, which promotes the steam reformation and water-gas shift reactions.</w:t>
      </w:r>
    </w:p>
    <w:tbl>
      <w:tblPr>
        <w:tblStyle w:val="Rcsostblzat"/>
        <w:tblW w:w="90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6"/>
        <w:gridCol w:w="3129"/>
        <w:gridCol w:w="3189"/>
      </w:tblGrid>
      <w:tr w:rsidR="009C2E90" w:rsidRPr="000C33C4" w14:paraId="5B5A860D" w14:textId="77777777" w:rsidTr="009C2E90">
        <w:trPr>
          <w:trHeight w:val="2217"/>
        </w:trPr>
        <w:tc>
          <w:tcPr>
            <w:tcW w:w="3013" w:type="dxa"/>
          </w:tcPr>
          <w:p w14:paraId="44B21FE0" w14:textId="698EA8D1" w:rsidR="009C2E90" w:rsidRPr="000C33C4" w:rsidRDefault="007622DC" w:rsidP="004B45CE">
            <w:pPr>
              <w:pStyle w:val="CETBodytext"/>
            </w:pPr>
            <w:r w:rsidRPr="000C33C4">
              <w:rPr>
                <w:noProof/>
                <w:lang w:val="en-GB" w:eastAsia="en-GB"/>
              </w:rPr>
              <w:drawing>
                <wp:inline distT="0" distB="0" distL="0" distR="0" wp14:anchorId="20EF3C3C" wp14:editId="6F9706A9">
                  <wp:extent cx="1727570" cy="1300348"/>
                  <wp:effectExtent l="0" t="0" r="6350" b="0"/>
                  <wp:docPr id="20" name="Kép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33016" cy="1304448"/>
                          </a:xfrm>
                          <a:prstGeom prst="rect">
                            <a:avLst/>
                          </a:prstGeom>
                          <a:noFill/>
                          <a:ln>
                            <a:noFill/>
                          </a:ln>
                        </pic:spPr>
                      </pic:pic>
                    </a:graphicData>
                  </a:graphic>
                </wp:inline>
              </w:drawing>
            </w:r>
          </w:p>
        </w:tc>
        <w:tc>
          <w:tcPr>
            <w:tcW w:w="3013" w:type="dxa"/>
          </w:tcPr>
          <w:p w14:paraId="007D9FD5" w14:textId="2DC574FB" w:rsidR="009C2E90" w:rsidRPr="000C33C4" w:rsidRDefault="007622DC" w:rsidP="004B45CE">
            <w:pPr>
              <w:pStyle w:val="CETBodytext"/>
            </w:pPr>
            <w:r w:rsidRPr="000C33C4">
              <w:rPr>
                <w:noProof/>
                <w:lang w:val="en-GB" w:eastAsia="en-GB"/>
              </w:rPr>
              <w:drawing>
                <wp:inline distT="0" distB="0" distL="0" distR="0" wp14:anchorId="0B2585D2" wp14:editId="19BB889F">
                  <wp:extent cx="1850176" cy="1330036"/>
                  <wp:effectExtent l="0" t="0" r="0" b="381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67569" cy="1342539"/>
                          </a:xfrm>
                          <a:prstGeom prst="rect">
                            <a:avLst/>
                          </a:prstGeom>
                          <a:noFill/>
                          <a:ln>
                            <a:noFill/>
                          </a:ln>
                        </pic:spPr>
                      </pic:pic>
                    </a:graphicData>
                  </a:graphic>
                </wp:inline>
              </w:drawing>
            </w:r>
          </w:p>
        </w:tc>
        <w:tc>
          <w:tcPr>
            <w:tcW w:w="3013" w:type="dxa"/>
          </w:tcPr>
          <w:p w14:paraId="6E695E7B" w14:textId="6EC8C4D8" w:rsidR="009C2E90" w:rsidRPr="000C33C4" w:rsidRDefault="007622DC" w:rsidP="004B45CE">
            <w:pPr>
              <w:pStyle w:val="CETBodytext"/>
            </w:pPr>
            <w:r w:rsidRPr="000C33C4">
              <w:rPr>
                <w:noProof/>
                <w:lang w:val="en-GB" w:eastAsia="en-GB"/>
              </w:rPr>
              <w:drawing>
                <wp:inline distT="0" distB="0" distL="0" distR="0" wp14:anchorId="27347527" wp14:editId="310E8A12">
                  <wp:extent cx="1888177" cy="1353623"/>
                  <wp:effectExtent l="0" t="0" r="0" b="0"/>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13846" cy="1372025"/>
                          </a:xfrm>
                          <a:prstGeom prst="rect">
                            <a:avLst/>
                          </a:prstGeom>
                          <a:noFill/>
                          <a:ln>
                            <a:noFill/>
                          </a:ln>
                        </pic:spPr>
                      </pic:pic>
                    </a:graphicData>
                  </a:graphic>
                </wp:inline>
              </w:drawing>
            </w:r>
          </w:p>
        </w:tc>
      </w:tr>
      <w:tr w:rsidR="009C2E90" w:rsidRPr="000C33C4" w14:paraId="5BDD2D63" w14:textId="77777777" w:rsidTr="009C2E90">
        <w:trPr>
          <w:trHeight w:val="213"/>
        </w:trPr>
        <w:tc>
          <w:tcPr>
            <w:tcW w:w="3013" w:type="dxa"/>
          </w:tcPr>
          <w:p w14:paraId="3AD57F5C" w14:textId="77777777" w:rsidR="009C2E90" w:rsidRPr="000C33C4" w:rsidRDefault="009C2E90" w:rsidP="004B45CE">
            <w:pPr>
              <w:pStyle w:val="CETBodytext"/>
              <w:spacing w:line="240" w:lineRule="auto"/>
              <w:jc w:val="center"/>
              <w:rPr>
                <w:noProof/>
                <w:lang w:val="en-GB" w:eastAsia="en-GB"/>
              </w:rPr>
            </w:pPr>
            <w:r w:rsidRPr="000C33C4">
              <w:rPr>
                <w:noProof/>
                <w:lang w:val="en-GB" w:eastAsia="en-GB"/>
              </w:rPr>
              <w:t>(a)</w:t>
            </w:r>
          </w:p>
        </w:tc>
        <w:tc>
          <w:tcPr>
            <w:tcW w:w="3013" w:type="dxa"/>
          </w:tcPr>
          <w:p w14:paraId="2B83AFB6" w14:textId="77777777" w:rsidR="009C2E90" w:rsidRPr="000C33C4" w:rsidRDefault="009C2E90" w:rsidP="004B45CE">
            <w:pPr>
              <w:pStyle w:val="CETBodytext"/>
              <w:spacing w:line="240" w:lineRule="auto"/>
              <w:jc w:val="center"/>
              <w:rPr>
                <w:noProof/>
                <w:lang w:val="en-GB" w:eastAsia="en-GB"/>
              </w:rPr>
            </w:pPr>
            <w:r w:rsidRPr="000C33C4">
              <w:rPr>
                <w:noProof/>
                <w:lang w:val="en-GB" w:eastAsia="en-GB"/>
              </w:rPr>
              <w:t>(b)</w:t>
            </w:r>
          </w:p>
        </w:tc>
        <w:tc>
          <w:tcPr>
            <w:tcW w:w="3013" w:type="dxa"/>
          </w:tcPr>
          <w:p w14:paraId="75F890F0" w14:textId="77777777" w:rsidR="009C2E90" w:rsidRPr="000C33C4" w:rsidRDefault="009C2E90" w:rsidP="004B45CE">
            <w:pPr>
              <w:pStyle w:val="CETBodytext"/>
              <w:spacing w:line="240" w:lineRule="auto"/>
              <w:jc w:val="center"/>
              <w:rPr>
                <w:noProof/>
                <w:lang w:val="en-GB" w:eastAsia="en-GB"/>
              </w:rPr>
            </w:pPr>
            <w:r w:rsidRPr="000C33C4">
              <w:rPr>
                <w:noProof/>
                <w:lang w:val="en-GB" w:eastAsia="en-GB"/>
              </w:rPr>
              <w:t>(c)</w:t>
            </w:r>
          </w:p>
        </w:tc>
      </w:tr>
    </w:tbl>
    <w:p w14:paraId="59604C71" w14:textId="06C79C3B" w:rsidR="007622DC" w:rsidRPr="000C33C4" w:rsidRDefault="008F492F" w:rsidP="00383903">
      <w:pPr>
        <w:pStyle w:val="CETCaption"/>
        <w:spacing w:before="0"/>
      </w:pPr>
      <w:r w:rsidRPr="000C33C4">
        <w:rPr>
          <w:rStyle w:val="CETCaptionCarattere"/>
          <w:i/>
        </w:rPr>
        <w:t xml:space="preserve">Figure </w:t>
      </w:r>
      <w:r w:rsidR="00D01480" w:rsidRPr="000C33C4">
        <w:rPr>
          <w:rStyle w:val="CETCaptionCarattere"/>
          <w:i/>
        </w:rPr>
        <w:t>4</w:t>
      </w:r>
      <w:r w:rsidR="009C2E90" w:rsidRPr="000C33C4">
        <w:rPr>
          <w:rStyle w:val="CETCaptionCarattere"/>
          <w:i/>
        </w:rPr>
        <w:t>: The change in the yield</w:t>
      </w:r>
      <w:r w:rsidR="007622DC" w:rsidRPr="000C33C4">
        <w:rPr>
          <w:rStyle w:val="CETCaptionCarattere"/>
          <w:i/>
        </w:rPr>
        <w:t xml:space="preserve"> of</w:t>
      </w:r>
      <w:r w:rsidR="009C2E90" w:rsidRPr="000C33C4">
        <w:rPr>
          <w:rStyle w:val="CETCaptionCarattere"/>
          <w:i/>
        </w:rPr>
        <w:t xml:space="preserve"> </w:t>
      </w:r>
      <w:r w:rsidR="007622DC" w:rsidRPr="000C33C4">
        <w:rPr>
          <w:rStyle w:val="CETCaptionCarattere"/>
          <w:i/>
        </w:rPr>
        <w:t>(a) gaseous product and the composition of gas ((b)-0% moisture content, (c)-0% moisture content with catalyst and steam)</w:t>
      </w:r>
    </w:p>
    <w:p w14:paraId="0FB2F254" w14:textId="2853E8B6" w:rsidR="00583E52" w:rsidRPr="000C33C4" w:rsidRDefault="00AC2179" w:rsidP="009C2E90">
      <w:pPr>
        <w:pStyle w:val="CETBodytext"/>
        <w:rPr>
          <w:lang w:val="en-GB"/>
        </w:rPr>
      </w:pPr>
      <w:r w:rsidRPr="000C33C4">
        <w:rPr>
          <w:lang w:val="en-GB"/>
        </w:rPr>
        <w:t xml:space="preserve">Owing to the low </w:t>
      </w:r>
      <w:r w:rsidR="007B0754" w:rsidRPr="000C33C4">
        <w:rPr>
          <w:lang w:val="en-GB"/>
        </w:rPr>
        <w:t>hydrogen yield, the H</w:t>
      </w:r>
      <w:r w:rsidR="007B0754" w:rsidRPr="000C33C4">
        <w:rPr>
          <w:vertAlign w:val="subscript"/>
          <w:lang w:val="en-GB"/>
        </w:rPr>
        <w:t>2</w:t>
      </w:r>
      <w:r w:rsidR="007B0754" w:rsidRPr="000C33C4">
        <w:rPr>
          <w:lang w:val="en-GB"/>
        </w:rPr>
        <w:t>/CO ratio was remarkably lower than that of 20 and 40 % moisture content. At lower temperatures (between 200-500 °C), the mentioned ratio was below 0.2, while from 600-900 °C with catalyst and steam the H</w:t>
      </w:r>
      <w:r w:rsidR="007B0754" w:rsidRPr="000C33C4">
        <w:rPr>
          <w:vertAlign w:val="subscript"/>
          <w:lang w:val="en-GB"/>
        </w:rPr>
        <w:t>2</w:t>
      </w:r>
      <w:r w:rsidR="007B0754" w:rsidRPr="000C33C4">
        <w:rPr>
          <w:lang w:val="en-GB"/>
        </w:rPr>
        <w:t>/CO ratio was increased to 0.3-0.7. Regarding the CO/CO</w:t>
      </w:r>
      <w:r w:rsidR="007B0754" w:rsidRPr="000C33C4">
        <w:rPr>
          <w:vertAlign w:val="subscript"/>
          <w:lang w:val="en-GB"/>
        </w:rPr>
        <w:t>2</w:t>
      </w:r>
      <w:r w:rsidR="007B0754" w:rsidRPr="000C33C4">
        <w:rPr>
          <w:lang w:val="en-GB"/>
        </w:rPr>
        <w:t xml:space="preserve"> ratio, similar values wer</w:t>
      </w:r>
      <w:r w:rsidR="00FC683A" w:rsidRPr="000C33C4">
        <w:rPr>
          <w:lang w:val="en-GB"/>
        </w:rPr>
        <w:t>e calculated (0.1-2.3) compared</w:t>
      </w:r>
      <w:r w:rsidR="007B0754" w:rsidRPr="000C33C4">
        <w:rPr>
          <w:lang w:val="en-GB"/>
        </w:rPr>
        <w:t xml:space="preserve"> with the results obtained with 20 and 40 % moisture content. The heating value showed </w:t>
      </w:r>
      <w:r w:rsidR="00FC683A" w:rsidRPr="000C33C4">
        <w:rPr>
          <w:lang w:val="en-GB"/>
        </w:rPr>
        <w:t xml:space="preserve">an </w:t>
      </w:r>
      <w:r w:rsidR="007B0754" w:rsidRPr="000C33C4">
        <w:rPr>
          <w:lang w:val="en-GB"/>
        </w:rPr>
        <w:t>opposite tendency, where during thermal degradation higher values (with 0.83-7.18 MJ/m</w:t>
      </w:r>
      <w:r w:rsidR="007B0754" w:rsidRPr="000C33C4">
        <w:rPr>
          <w:vertAlign w:val="superscript"/>
          <w:lang w:val="en-GB"/>
        </w:rPr>
        <w:t>3</w:t>
      </w:r>
      <w:r w:rsidR="007B0754" w:rsidRPr="000C33C4">
        <w:rPr>
          <w:lang w:val="en-GB"/>
        </w:rPr>
        <w:t>) occurred.</w:t>
      </w:r>
    </w:p>
    <w:p w14:paraId="3AA64FDC" w14:textId="1E409971" w:rsidR="007B0754" w:rsidRPr="000C33C4" w:rsidRDefault="007B0754" w:rsidP="009C2E90">
      <w:pPr>
        <w:pStyle w:val="CETBodytext"/>
        <w:rPr>
          <w:lang w:val="en-GB"/>
        </w:rPr>
      </w:pPr>
      <w:r w:rsidRPr="000C33C4">
        <w:rPr>
          <w:lang w:val="en-GB"/>
        </w:rPr>
        <w:t>Afterwa</w:t>
      </w:r>
      <w:r w:rsidR="00FC683A" w:rsidRPr="000C33C4">
        <w:rPr>
          <w:lang w:val="en-GB"/>
        </w:rPr>
        <w:t>rd</w:t>
      </w:r>
      <w:r w:rsidRPr="000C33C4">
        <w:rPr>
          <w:lang w:val="en-GB"/>
        </w:rPr>
        <w:t xml:space="preserve">, it can be noted, that the high moisture content resulted in higher amount of liquid product and residue, </w:t>
      </w:r>
      <w:r w:rsidR="00486584" w:rsidRPr="000C33C4">
        <w:rPr>
          <w:lang w:val="en-GB"/>
        </w:rPr>
        <w:t xml:space="preserve">but had </w:t>
      </w:r>
      <w:r w:rsidR="00FC683A" w:rsidRPr="000C33C4">
        <w:rPr>
          <w:lang w:val="en-GB"/>
        </w:rPr>
        <w:t xml:space="preserve">a </w:t>
      </w:r>
      <w:r w:rsidR="00486584" w:rsidRPr="000C33C4">
        <w:rPr>
          <w:lang w:val="en-GB"/>
        </w:rPr>
        <w:t>positive effect on hydrogen yield and H</w:t>
      </w:r>
      <w:r w:rsidR="00486584" w:rsidRPr="000C33C4">
        <w:rPr>
          <w:vertAlign w:val="subscript"/>
          <w:lang w:val="en-GB"/>
        </w:rPr>
        <w:t>2</w:t>
      </w:r>
      <w:r w:rsidR="00486584" w:rsidRPr="000C33C4">
        <w:rPr>
          <w:lang w:val="en-GB"/>
        </w:rPr>
        <w:t>/CO ratio, owing to the advantageous influence in water-gas shift and reformation reactions at higher temperatures.</w:t>
      </w:r>
    </w:p>
    <w:p w14:paraId="74F49624" w14:textId="737E2B2E" w:rsidR="00C97B43" w:rsidRPr="000C33C4" w:rsidRDefault="00C97B43" w:rsidP="00C97B43">
      <w:pPr>
        <w:pStyle w:val="CETheadingx"/>
      </w:pPr>
      <w:r w:rsidRPr="000C33C4">
        <w:t>The effect of 0-20-40 % moisture content with the mixing of raw material and catalyst</w:t>
      </w:r>
    </w:p>
    <w:p w14:paraId="7CA8D19B" w14:textId="5681B1E3" w:rsidR="00C97B43" w:rsidRPr="000C33C4" w:rsidRDefault="00E645F2" w:rsidP="00C97B43">
      <w:pPr>
        <w:pStyle w:val="CETBodytext"/>
      </w:pPr>
      <w:r w:rsidRPr="000C33C4">
        <w:t>Afterwards, the effect of the catalyst was investigated with the mixing of the raw material. It is important to note, that the mixing helps in the degradation of raw material, producing more gaseous product</w:t>
      </w:r>
      <w:r w:rsidR="00393B0B" w:rsidRPr="000C33C4">
        <w:t xml:space="preserve"> (Fig. 5 (a))</w:t>
      </w:r>
      <w:r w:rsidRPr="000C33C4">
        <w:t xml:space="preserve"> and less liquid and residue. Regarding the yields, enhancement can be observed with the elevated temperature in case of gas and liquid yield. However, contrary </w:t>
      </w:r>
      <w:r w:rsidR="00FC683A" w:rsidRPr="000C33C4">
        <w:t>to</w:t>
      </w:r>
      <w:r w:rsidRPr="000C33C4">
        <w:t xml:space="preserve"> the results above, the 0 % moisture content gave the highest gas (45.9-80.15 %), residue yield 6.68-47.57 %) and the lowest liquid yield (6.63-13.17 %)</w:t>
      </w:r>
      <w:r w:rsidR="008A2373" w:rsidRPr="000C33C4">
        <w:t xml:space="preserve">. This phenomenon may be occurred by the high moisture content which could prevent the </w:t>
      </w:r>
      <w:r w:rsidR="00393B0B" w:rsidRPr="000C33C4">
        <w:t xml:space="preserve">efficient cracking function </w:t>
      </w:r>
      <w:r w:rsidR="008A2373" w:rsidRPr="000C33C4">
        <w:t>of catalyst.</w:t>
      </w:r>
    </w:p>
    <w:tbl>
      <w:tblPr>
        <w:tblStyle w:val="Rcsostblzat"/>
        <w:tblW w:w="93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6"/>
        <w:gridCol w:w="3186"/>
        <w:gridCol w:w="3216"/>
      </w:tblGrid>
      <w:tr w:rsidR="00C97B43" w:rsidRPr="000C33C4" w14:paraId="5002CB97" w14:textId="77777777" w:rsidTr="004E51A4">
        <w:trPr>
          <w:trHeight w:val="2123"/>
        </w:trPr>
        <w:tc>
          <w:tcPr>
            <w:tcW w:w="3031" w:type="dxa"/>
          </w:tcPr>
          <w:p w14:paraId="62215C45" w14:textId="7538D358" w:rsidR="00C97B43" w:rsidRPr="000C33C4" w:rsidRDefault="007622DC" w:rsidP="004B45CE">
            <w:pPr>
              <w:pStyle w:val="CETBodytext"/>
            </w:pPr>
            <w:r w:rsidRPr="000C33C4">
              <w:rPr>
                <w:noProof/>
                <w:lang w:val="en-GB" w:eastAsia="en-GB"/>
              </w:rPr>
              <w:lastRenderedPageBreak/>
              <w:drawing>
                <wp:inline distT="0" distB="0" distL="0" distR="0" wp14:anchorId="2010CE1B" wp14:editId="3FBFB474">
                  <wp:extent cx="1824094" cy="1368000"/>
                  <wp:effectExtent l="0" t="0" r="5080" b="3810"/>
                  <wp:docPr id="27" name="Kép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24094" cy="1368000"/>
                          </a:xfrm>
                          <a:prstGeom prst="rect">
                            <a:avLst/>
                          </a:prstGeom>
                          <a:noFill/>
                          <a:ln>
                            <a:noFill/>
                          </a:ln>
                        </pic:spPr>
                      </pic:pic>
                    </a:graphicData>
                  </a:graphic>
                </wp:inline>
              </w:drawing>
            </w:r>
          </w:p>
        </w:tc>
        <w:tc>
          <w:tcPr>
            <w:tcW w:w="3178" w:type="dxa"/>
          </w:tcPr>
          <w:p w14:paraId="34DDB94E" w14:textId="2C8A619D" w:rsidR="00C97B43" w:rsidRPr="000C33C4" w:rsidRDefault="007622DC" w:rsidP="004B45CE">
            <w:pPr>
              <w:pStyle w:val="CETBodytext"/>
            </w:pPr>
            <w:r w:rsidRPr="000C33C4">
              <w:rPr>
                <w:noProof/>
                <w:lang w:val="en-GB" w:eastAsia="en-GB"/>
              </w:rPr>
              <w:drawing>
                <wp:inline distT="0" distB="0" distL="0" distR="0" wp14:anchorId="53CF8213" wp14:editId="1BBCDADD">
                  <wp:extent cx="1879600" cy="1362075"/>
                  <wp:effectExtent l="0" t="0" r="6350" b="9525"/>
                  <wp:docPr id="56" name="Kép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09143" cy="1383484"/>
                          </a:xfrm>
                          <a:prstGeom prst="rect">
                            <a:avLst/>
                          </a:prstGeom>
                          <a:noFill/>
                          <a:ln>
                            <a:noFill/>
                          </a:ln>
                        </pic:spPr>
                      </pic:pic>
                    </a:graphicData>
                  </a:graphic>
                </wp:inline>
              </w:drawing>
            </w:r>
          </w:p>
        </w:tc>
        <w:tc>
          <w:tcPr>
            <w:tcW w:w="3149" w:type="dxa"/>
          </w:tcPr>
          <w:p w14:paraId="391AB0F0" w14:textId="7D1BB6A8" w:rsidR="00C97B43" w:rsidRPr="000C33C4" w:rsidRDefault="00393B0B" w:rsidP="004B45CE">
            <w:pPr>
              <w:pStyle w:val="CETBodytext"/>
            </w:pPr>
            <w:r w:rsidRPr="000C33C4">
              <w:rPr>
                <w:noProof/>
                <w:lang w:val="en-GB" w:eastAsia="en-GB"/>
              </w:rPr>
              <w:drawing>
                <wp:inline distT="0" distB="0" distL="0" distR="0" wp14:anchorId="2CC1267A" wp14:editId="5DBDABE5">
                  <wp:extent cx="1902454" cy="1346400"/>
                  <wp:effectExtent l="0" t="0" r="3175" b="635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02454" cy="1346400"/>
                          </a:xfrm>
                          <a:prstGeom prst="rect">
                            <a:avLst/>
                          </a:prstGeom>
                          <a:noFill/>
                          <a:ln>
                            <a:noFill/>
                          </a:ln>
                        </pic:spPr>
                      </pic:pic>
                    </a:graphicData>
                  </a:graphic>
                </wp:inline>
              </w:drawing>
            </w:r>
          </w:p>
        </w:tc>
      </w:tr>
      <w:tr w:rsidR="00C97B43" w:rsidRPr="000C33C4" w14:paraId="01345572" w14:textId="77777777" w:rsidTr="004E51A4">
        <w:trPr>
          <w:trHeight w:val="204"/>
        </w:trPr>
        <w:tc>
          <w:tcPr>
            <w:tcW w:w="3031" w:type="dxa"/>
          </w:tcPr>
          <w:p w14:paraId="164948FC" w14:textId="77777777" w:rsidR="00C97B43" w:rsidRPr="000C33C4" w:rsidRDefault="00C97B43" w:rsidP="004B45CE">
            <w:pPr>
              <w:pStyle w:val="CETBodytext"/>
              <w:spacing w:line="240" w:lineRule="auto"/>
              <w:jc w:val="center"/>
              <w:rPr>
                <w:noProof/>
                <w:lang w:val="en-GB" w:eastAsia="en-GB"/>
              </w:rPr>
            </w:pPr>
            <w:r w:rsidRPr="000C33C4">
              <w:rPr>
                <w:noProof/>
                <w:lang w:val="en-GB" w:eastAsia="en-GB"/>
              </w:rPr>
              <w:t>(a)</w:t>
            </w:r>
          </w:p>
        </w:tc>
        <w:tc>
          <w:tcPr>
            <w:tcW w:w="3178" w:type="dxa"/>
          </w:tcPr>
          <w:p w14:paraId="148198F5" w14:textId="77777777" w:rsidR="00C97B43" w:rsidRPr="000C33C4" w:rsidRDefault="00C97B43" w:rsidP="004B45CE">
            <w:pPr>
              <w:pStyle w:val="CETBodytext"/>
              <w:spacing w:line="240" w:lineRule="auto"/>
              <w:jc w:val="center"/>
              <w:rPr>
                <w:noProof/>
                <w:lang w:val="en-GB" w:eastAsia="en-GB"/>
              </w:rPr>
            </w:pPr>
            <w:r w:rsidRPr="000C33C4">
              <w:rPr>
                <w:noProof/>
                <w:lang w:val="en-GB" w:eastAsia="en-GB"/>
              </w:rPr>
              <w:t>(b)</w:t>
            </w:r>
          </w:p>
        </w:tc>
        <w:tc>
          <w:tcPr>
            <w:tcW w:w="3149" w:type="dxa"/>
          </w:tcPr>
          <w:p w14:paraId="4AD5A554" w14:textId="77777777" w:rsidR="00C97B43" w:rsidRPr="000C33C4" w:rsidRDefault="00C97B43" w:rsidP="004B45CE">
            <w:pPr>
              <w:pStyle w:val="CETBodytext"/>
              <w:spacing w:line="240" w:lineRule="auto"/>
              <w:jc w:val="center"/>
              <w:rPr>
                <w:noProof/>
                <w:lang w:val="en-GB" w:eastAsia="en-GB"/>
              </w:rPr>
            </w:pPr>
            <w:r w:rsidRPr="000C33C4">
              <w:rPr>
                <w:noProof/>
                <w:lang w:val="en-GB" w:eastAsia="en-GB"/>
              </w:rPr>
              <w:t>(c)</w:t>
            </w:r>
          </w:p>
        </w:tc>
      </w:tr>
      <w:tr w:rsidR="00D01480" w:rsidRPr="000C33C4" w14:paraId="41388C00" w14:textId="77777777" w:rsidTr="004E51A4">
        <w:trPr>
          <w:trHeight w:val="204"/>
        </w:trPr>
        <w:tc>
          <w:tcPr>
            <w:tcW w:w="9358" w:type="dxa"/>
            <w:gridSpan w:val="3"/>
          </w:tcPr>
          <w:p w14:paraId="4EC39BB0" w14:textId="39FCFDA5" w:rsidR="00D01480" w:rsidRPr="000C33C4" w:rsidRDefault="00393B0B" w:rsidP="004B45CE">
            <w:pPr>
              <w:pStyle w:val="CETBodytext"/>
              <w:spacing w:line="240" w:lineRule="auto"/>
              <w:jc w:val="center"/>
              <w:rPr>
                <w:noProof/>
                <w:lang w:val="en-GB" w:eastAsia="en-GB"/>
              </w:rPr>
            </w:pPr>
            <w:r w:rsidRPr="000C33C4">
              <w:rPr>
                <w:noProof/>
                <w:lang w:val="en-GB" w:eastAsia="en-GB"/>
              </w:rPr>
              <w:drawing>
                <wp:inline distT="0" distB="0" distL="0" distR="0" wp14:anchorId="2ABAB313" wp14:editId="31B5FD01">
                  <wp:extent cx="1902454" cy="1346400"/>
                  <wp:effectExtent l="0" t="0" r="3175" b="6350"/>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02454" cy="1346400"/>
                          </a:xfrm>
                          <a:prstGeom prst="rect">
                            <a:avLst/>
                          </a:prstGeom>
                          <a:noFill/>
                          <a:ln>
                            <a:noFill/>
                          </a:ln>
                        </pic:spPr>
                      </pic:pic>
                    </a:graphicData>
                  </a:graphic>
                </wp:inline>
              </w:drawing>
            </w:r>
          </w:p>
        </w:tc>
      </w:tr>
      <w:tr w:rsidR="00D01480" w:rsidRPr="000C33C4" w14:paraId="07A96C87" w14:textId="77777777" w:rsidTr="004E51A4">
        <w:trPr>
          <w:trHeight w:val="204"/>
        </w:trPr>
        <w:tc>
          <w:tcPr>
            <w:tcW w:w="9358" w:type="dxa"/>
            <w:gridSpan w:val="3"/>
          </w:tcPr>
          <w:p w14:paraId="3193A18D" w14:textId="051BEE47" w:rsidR="00D01480" w:rsidRPr="000C33C4" w:rsidRDefault="00D01480" w:rsidP="004B45CE">
            <w:pPr>
              <w:pStyle w:val="CETBodytext"/>
              <w:spacing w:line="240" w:lineRule="auto"/>
              <w:jc w:val="center"/>
              <w:rPr>
                <w:noProof/>
                <w:lang w:val="en-GB" w:eastAsia="en-GB"/>
              </w:rPr>
            </w:pPr>
            <w:r w:rsidRPr="000C33C4">
              <w:rPr>
                <w:noProof/>
                <w:lang w:val="en-GB" w:eastAsia="en-GB"/>
              </w:rPr>
              <w:t>(d)</w:t>
            </w:r>
          </w:p>
        </w:tc>
      </w:tr>
    </w:tbl>
    <w:p w14:paraId="3B638BBD" w14:textId="429A899F" w:rsidR="00C97B43" w:rsidRPr="000C33C4" w:rsidRDefault="00C97B43" w:rsidP="00383903">
      <w:pPr>
        <w:pStyle w:val="CETCaption"/>
        <w:spacing w:before="0"/>
      </w:pPr>
      <w:r w:rsidRPr="000C33C4">
        <w:rPr>
          <w:rStyle w:val="CETCaptionCarattere"/>
          <w:i/>
        </w:rPr>
        <w:t xml:space="preserve">Figure </w:t>
      </w:r>
      <w:r w:rsidR="00D01480" w:rsidRPr="000C33C4">
        <w:rPr>
          <w:rStyle w:val="CETCaptionCarattere"/>
          <w:i/>
        </w:rPr>
        <w:t>5</w:t>
      </w:r>
      <w:r w:rsidRPr="000C33C4">
        <w:rPr>
          <w:rStyle w:val="CETCaptionCarattere"/>
          <w:i/>
        </w:rPr>
        <w:t>: The change in the yield</w:t>
      </w:r>
      <w:r w:rsidR="007622DC" w:rsidRPr="000C33C4">
        <w:rPr>
          <w:rStyle w:val="CETCaptionCarattere"/>
          <w:i/>
        </w:rPr>
        <w:t xml:space="preserve"> of</w:t>
      </w:r>
      <w:r w:rsidRPr="000C33C4">
        <w:rPr>
          <w:rStyle w:val="CETCaptionCarattere"/>
          <w:i/>
        </w:rPr>
        <w:t xml:space="preserve"> </w:t>
      </w:r>
      <w:r w:rsidR="007622DC" w:rsidRPr="000C33C4">
        <w:rPr>
          <w:rStyle w:val="CETCaptionCarattere"/>
          <w:i/>
        </w:rPr>
        <w:t>(</w:t>
      </w:r>
      <w:r w:rsidRPr="000C33C4">
        <w:rPr>
          <w:rStyle w:val="CETCaptionCarattere"/>
          <w:i/>
        </w:rPr>
        <w:t>a)</w:t>
      </w:r>
      <w:r w:rsidR="007622DC" w:rsidRPr="000C33C4">
        <w:rPr>
          <w:rStyle w:val="CETCaptionCarattere"/>
          <w:i/>
        </w:rPr>
        <w:t xml:space="preserve"> gaseous product</w:t>
      </w:r>
      <w:r w:rsidRPr="000C33C4">
        <w:rPr>
          <w:rStyle w:val="CETCaptionCarattere"/>
          <w:i/>
        </w:rPr>
        <w:t xml:space="preserve"> </w:t>
      </w:r>
      <w:r w:rsidR="007622DC" w:rsidRPr="000C33C4">
        <w:rPr>
          <w:rStyle w:val="CETCaptionCarattere"/>
          <w:i/>
        </w:rPr>
        <w:t>and the composition of gas (b)-0% moisture content, (c)-20% moisture content, (d)-40% moisture content</w:t>
      </w:r>
    </w:p>
    <w:p w14:paraId="38F763C9" w14:textId="1E3717F2" w:rsidR="00F4400D" w:rsidRPr="000C33C4" w:rsidRDefault="00393B0B" w:rsidP="009C2E90">
      <w:pPr>
        <w:pStyle w:val="CETBodytext"/>
        <w:rPr>
          <w:lang w:val="en-GB"/>
        </w:rPr>
      </w:pPr>
      <w:r w:rsidRPr="000C33C4">
        <w:rPr>
          <w:lang w:val="en-GB"/>
        </w:rPr>
        <w:t xml:space="preserve">Focusing on the composition of </w:t>
      </w:r>
      <w:r w:rsidR="00FC683A" w:rsidRPr="000C33C4">
        <w:rPr>
          <w:lang w:val="en-GB"/>
        </w:rPr>
        <w:t xml:space="preserve">the </w:t>
      </w:r>
      <w:r w:rsidRPr="000C33C4">
        <w:rPr>
          <w:lang w:val="en-GB"/>
        </w:rPr>
        <w:t>gas (Fig. 5 (b)-(d)), at lower temperature</w:t>
      </w:r>
      <w:r w:rsidR="00FC683A" w:rsidRPr="000C33C4">
        <w:rPr>
          <w:lang w:val="en-GB"/>
        </w:rPr>
        <w:t>s</w:t>
      </w:r>
      <w:r w:rsidRPr="000C33C4">
        <w:rPr>
          <w:lang w:val="en-GB"/>
        </w:rPr>
        <w:t xml:space="preserve"> carbon dioxide and lighter hydrocarbons are the dominant components (</w:t>
      </w:r>
      <w:r w:rsidR="001B4EE7" w:rsidRPr="000C33C4">
        <w:rPr>
          <w:lang w:val="en-GB"/>
        </w:rPr>
        <w:t>39.6-75.5 % and 11.6-39.4 %</w:t>
      </w:r>
      <w:r w:rsidRPr="000C33C4">
        <w:rPr>
          <w:lang w:val="en-GB"/>
        </w:rPr>
        <w:t>). However, with 40 % moisture content, the value of lighter hydrocarbons is significantly lower (with 4.8-27.8</w:t>
      </w:r>
      <w:r w:rsidR="004C3536" w:rsidRPr="000C33C4">
        <w:rPr>
          <w:lang w:val="en-GB"/>
        </w:rPr>
        <w:t xml:space="preserve"> %</w:t>
      </w:r>
      <w:r w:rsidRPr="000C33C4">
        <w:rPr>
          <w:lang w:val="en-GB"/>
        </w:rPr>
        <w:t xml:space="preserve">) than that of 0 and 20 % moisture content. </w:t>
      </w:r>
      <w:r w:rsidR="004C3536" w:rsidRPr="000C33C4">
        <w:rPr>
          <w:lang w:val="en-GB"/>
        </w:rPr>
        <w:t xml:space="preserve">The mentioned phenomenon can be explained by the wet catalyst, which resulted in lower gas yield and higher amount of residue, also, it may </w:t>
      </w:r>
      <w:r w:rsidR="00FC683A" w:rsidRPr="000C33C4">
        <w:rPr>
          <w:lang w:val="en-GB"/>
        </w:rPr>
        <w:t>have a</w:t>
      </w:r>
      <w:r w:rsidR="004C3536" w:rsidRPr="000C33C4">
        <w:rPr>
          <w:lang w:val="en-GB"/>
        </w:rPr>
        <w:t xml:space="preserve"> slight cracking effect on raw material. At elevated temperatures (500-900 °C), the 0 % moisture content gave the highest carbon monoxide yield (34.-43.4 %)</w:t>
      </w:r>
      <w:r w:rsidR="008417A4" w:rsidRPr="000C33C4">
        <w:rPr>
          <w:lang w:val="en-GB"/>
        </w:rPr>
        <w:t xml:space="preserve"> and the lowest methane yield (5.0-7.1 %). Regarding the hydrogen, raw material with 40 % moisture </w:t>
      </w:r>
      <w:r w:rsidR="001B4EE7" w:rsidRPr="000C33C4">
        <w:rPr>
          <w:lang w:val="en-GB"/>
        </w:rPr>
        <w:t>content resulted in the highest composition with 9.3-28.8 %, owing to the great amount of moisture content and the nickel content on the catalyst which helped in the water-gas shift reaction.</w:t>
      </w:r>
    </w:p>
    <w:p w14:paraId="36D9B73E" w14:textId="4F1C1461" w:rsidR="007C4E04" w:rsidRPr="000C33C4" w:rsidRDefault="007C4E04" w:rsidP="009C2E90">
      <w:pPr>
        <w:pStyle w:val="CETBodytext"/>
        <w:rPr>
          <w:lang w:val="en-GB"/>
        </w:rPr>
      </w:pPr>
      <w:r w:rsidRPr="000C33C4">
        <w:rPr>
          <w:lang w:val="en-GB"/>
        </w:rPr>
        <w:t>Concerning the syngas yield, the 0 % moisture content gave the highest yield with 9.5-106.4 mmol/g raw material at the mentioned temperatures, such as in case of CO/CO</w:t>
      </w:r>
      <w:r w:rsidRPr="000C33C4">
        <w:rPr>
          <w:vertAlign w:val="subscript"/>
          <w:lang w:val="en-GB"/>
        </w:rPr>
        <w:t>2</w:t>
      </w:r>
      <w:r w:rsidRPr="000C33C4">
        <w:rPr>
          <w:lang w:val="en-GB"/>
        </w:rPr>
        <w:t xml:space="preserve"> ratio (0.2-3.4) and heating value at lower temperatures (200-600 °C, 20.66-27.66 MJ/m</w:t>
      </w:r>
      <w:r w:rsidRPr="000C33C4">
        <w:rPr>
          <w:vertAlign w:val="superscript"/>
          <w:lang w:val="en-GB"/>
        </w:rPr>
        <w:t>3</w:t>
      </w:r>
      <w:r w:rsidRPr="000C33C4">
        <w:rPr>
          <w:lang w:val="en-GB"/>
        </w:rPr>
        <w:t>). Regarding the H</w:t>
      </w:r>
      <w:r w:rsidRPr="000C33C4">
        <w:rPr>
          <w:vertAlign w:val="subscript"/>
          <w:lang w:val="en-GB"/>
        </w:rPr>
        <w:t>2</w:t>
      </w:r>
      <w:r w:rsidRPr="000C33C4">
        <w:rPr>
          <w:lang w:val="en-GB"/>
        </w:rPr>
        <w:t>/CO ratio the highest value was observed at 900 °C, with 40 % moisture content (0.72) but no significant difference was observed between the different moisture</w:t>
      </w:r>
      <w:r w:rsidR="00FC683A" w:rsidRPr="000C33C4">
        <w:rPr>
          <w:lang w:val="en-GB"/>
        </w:rPr>
        <w:t>-</w:t>
      </w:r>
      <w:r w:rsidRPr="000C33C4">
        <w:rPr>
          <w:lang w:val="en-GB"/>
        </w:rPr>
        <w:t xml:space="preserve">containing measurement points between 200-800 °C. </w:t>
      </w:r>
      <w:r w:rsidR="00AB4440" w:rsidRPr="000C33C4">
        <w:rPr>
          <w:lang w:val="en-GB"/>
        </w:rPr>
        <w:t>Despite the appropriate yields and advantageous composition of gas, the residue should be treated as harmful material, owing to the heavy metal content of catalyst.</w:t>
      </w:r>
    </w:p>
    <w:p w14:paraId="7E580E1F" w14:textId="0CB1F60A" w:rsidR="00713B98" w:rsidRPr="000C33C4" w:rsidRDefault="008E4426" w:rsidP="00713B98">
      <w:pPr>
        <w:pStyle w:val="CETheadingx"/>
      </w:pPr>
      <w:r w:rsidRPr="000C33C4">
        <w:t>Heat duty requirement</w:t>
      </w:r>
    </w:p>
    <w:p w14:paraId="314C782E" w14:textId="50D0A067" w:rsidR="00713B98" w:rsidRPr="000C33C4" w:rsidRDefault="00713B98" w:rsidP="008E4426">
      <w:pPr>
        <w:pStyle w:val="CETBodytext"/>
      </w:pPr>
      <w:r w:rsidRPr="000C33C4">
        <w:t xml:space="preserve">Besides the investigation of thermal and catalytic steam pyrolysis gasification and its comparison, the process was analyzed </w:t>
      </w:r>
      <w:r w:rsidR="005368EB" w:rsidRPr="000C33C4">
        <w:t xml:space="preserve">from an </w:t>
      </w:r>
      <w:r w:rsidRPr="000C33C4">
        <w:t>econo</w:t>
      </w:r>
      <w:r w:rsidR="005673B1" w:rsidRPr="000C33C4">
        <w:t xml:space="preserve">mic point of view. The net heat duty of the reactor was calculated with Aspen Plus V11, where the ultimate and proximate properties of biomass </w:t>
      </w:r>
      <w:r w:rsidR="004E51A4" w:rsidRPr="000C33C4">
        <w:t>were</w:t>
      </w:r>
      <w:r w:rsidR="005673B1" w:rsidRPr="000C33C4">
        <w:t xml:space="preserve"> defined. </w:t>
      </w:r>
      <w:r w:rsidR="008E4426" w:rsidRPr="000C33C4">
        <w:t xml:space="preserve">The net heat duty is the sum of the inlet heat streams minus the calculated heat duty. </w:t>
      </w:r>
      <w:r w:rsidR="005673B1" w:rsidRPr="000C33C4">
        <w:t>During the simulation, the thermal and catalytic points were simulated between 200-900 °C, with and without steam. The results can be seen in Figure 6.</w:t>
      </w:r>
    </w:p>
    <w:tbl>
      <w:tblPr>
        <w:tblStyle w:val="Rcsostblzat"/>
        <w:tblW w:w="67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9"/>
        <w:gridCol w:w="3360"/>
      </w:tblGrid>
      <w:tr w:rsidR="00822A64" w:rsidRPr="000C33C4" w14:paraId="13706E12" w14:textId="77777777" w:rsidTr="004E51A4">
        <w:trPr>
          <w:trHeight w:val="1682"/>
        </w:trPr>
        <w:tc>
          <w:tcPr>
            <w:tcW w:w="3379" w:type="dxa"/>
          </w:tcPr>
          <w:p w14:paraId="6F7779C4" w14:textId="4B994BC4" w:rsidR="00822A64" w:rsidRPr="000C33C4" w:rsidRDefault="00822A64" w:rsidP="00120615">
            <w:pPr>
              <w:pStyle w:val="CETBodytext"/>
            </w:pPr>
            <w:r w:rsidRPr="000C33C4">
              <w:rPr>
                <w:noProof/>
                <w:lang w:val="en-GB" w:eastAsia="en-GB"/>
              </w:rPr>
              <w:drawing>
                <wp:inline distT="0" distB="0" distL="0" distR="0" wp14:anchorId="5989972D" wp14:editId="2A3F82FC">
                  <wp:extent cx="1930400" cy="1158241"/>
                  <wp:effectExtent l="0" t="0" r="0" b="381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34660" cy="1160797"/>
                          </a:xfrm>
                          <a:prstGeom prst="rect">
                            <a:avLst/>
                          </a:prstGeom>
                          <a:noFill/>
                          <a:ln>
                            <a:noFill/>
                          </a:ln>
                        </pic:spPr>
                      </pic:pic>
                    </a:graphicData>
                  </a:graphic>
                </wp:inline>
              </w:drawing>
            </w:r>
          </w:p>
        </w:tc>
        <w:tc>
          <w:tcPr>
            <w:tcW w:w="3360" w:type="dxa"/>
          </w:tcPr>
          <w:p w14:paraId="5587506F" w14:textId="1DD5ACB2" w:rsidR="00822A64" w:rsidRPr="000C33C4" w:rsidRDefault="00822A64" w:rsidP="00120615">
            <w:pPr>
              <w:pStyle w:val="CETBodytext"/>
            </w:pPr>
            <w:r w:rsidRPr="000C33C4">
              <w:rPr>
                <w:noProof/>
                <w:lang w:val="en-GB" w:eastAsia="en-GB"/>
              </w:rPr>
              <w:drawing>
                <wp:inline distT="0" distB="0" distL="0" distR="0" wp14:anchorId="294EDE77" wp14:editId="6810D4C2">
                  <wp:extent cx="1917700" cy="1150621"/>
                  <wp:effectExtent l="0" t="0" r="6350" b="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945468" cy="1167282"/>
                          </a:xfrm>
                          <a:prstGeom prst="rect">
                            <a:avLst/>
                          </a:prstGeom>
                          <a:noFill/>
                          <a:ln>
                            <a:noFill/>
                          </a:ln>
                        </pic:spPr>
                      </pic:pic>
                    </a:graphicData>
                  </a:graphic>
                </wp:inline>
              </w:drawing>
            </w:r>
          </w:p>
        </w:tc>
      </w:tr>
      <w:tr w:rsidR="00822A64" w:rsidRPr="000C33C4" w14:paraId="4A278407" w14:textId="77777777" w:rsidTr="004E51A4">
        <w:trPr>
          <w:trHeight w:val="161"/>
        </w:trPr>
        <w:tc>
          <w:tcPr>
            <w:tcW w:w="3379" w:type="dxa"/>
          </w:tcPr>
          <w:p w14:paraId="5B3B5AAA" w14:textId="77777777" w:rsidR="00822A64" w:rsidRPr="000C33C4" w:rsidRDefault="00822A64" w:rsidP="00120615">
            <w:pPr>
              <w:pStyle w:val="CETBodytext"/>
              <w:spacing w:line="240" w:lineRule="auto"/>
              <w:jc w:val="center"/>
              <w:rPr>
                <w:noProof/>
                <w:lang w:val="en-GB" w:eastAsia="en-GB"/>
              </w:rPr>
            </w:pPr>
            <w:r w:rsidRPr="000C33C4">
              <w:rPr>
                <w:noProof/>
                <w:lang w:val="en-GB" w:eastAsia="en-GB"/>
              </w:rPr>
              <w:t>(a)</w:t>
            </w:r>
          </w:p>
        </w:tc>
        <w:tc>
          <w:tcPr>
            <w:tcW w:w="3360" w:type="dxa"/>
          </w:tcPr>
          <w:p w14:paraId="0F121975" w14:textId="77777777" w:rsidR="00822A64" w:rsidRPr="000C33C4" w:rsidRDefault="00822A64" w:rsidP="00120615">
            <w:pPr>
              <w:pStyle w:val="CETBodytext"/>
              <w:spacing w:line="240" w:lineRule="auto"/>
              <w:jc w:val="center"/>
              <w:rPr>
                <w:noProof/>
                <w:lang w:val="en-GB" w:eastAsia="en-GB"/>
              </w:rPr>
            </w:pPr>
            <w:r w:rsidRPr="000C33C4">
              <w:rPr>
                <w:noProof/>
                <w:lang w:val="en-GB" w:eastAsia="en-GB"/>
              </w:rPr>
              <w:t>(b)</w:t>
            </w:r>
          </w:p>
        </w:tc>
      </w:tr>
    </w:tbl>
    <w:p w14:paraId="030B2EE9" w14:textId="3E310F52" w:rsidR="00713B98" w:rsidRPr="000C33C4" w:rsidRDefault="00822A64" w:rsidP="009C2E90">
      <w:pPr>
        <w:pStyle w:val="CETBodytext"/>
      </w:pPr>
      <w:r w:rsidRPr="000C33C4">
        <w:t>Figure 6: The change in the required net heat duty in the reactor (a) without steam and (b) with steam implementation</w:t>
      </w:r>
    </w:p>
    <w:p w14:paraId="6190C8FF" w14:textId="620D2B40" w:rsidR="004E51A4" w:rsidRPr="000C33C4" w:rsidRDefault="00A81F7B" w:rsidP="009C2E90">
      <w:pPr>
        <w:pStyle w:val="CETBodytext"/>
      </w:pPr>
      <w:r w:rsidRPr="000C33C4">
        <w:lastRenderedPageBreak/>
        <w:t xml:space="preserve">As Figure 6 depicts, the required net heat is increased by the temperature and the implemented steam, as well as with the increment of moisture content. In case of thermal degradation (Fig. 6 (a)), the net heat duties are significantly lower than that of with catalyst and steam. The greatest difference can be observed between 0 and 40 % moisture content (up to 5.6 kJ/h), while no remarkable change was noted between 0 and 20 % moisture content. </w:t>
      </w:r>
      <w:r w:rsidR="00777AD0" w:rsidRPr="000C33C4">
        <w:t>In addition, the average net heat duties are 36.8, 37.1 and 42.4 kJ/h, respectively. Focusing on the measurements with steam implementation, the same tendency was observed, however the average values are notably higher (62.1, 62.3 and 67.6 kJ/h, respectively), due to the elevated amount of moisture/steam in the process.</w:t>
      </w:r>
    </w:p>
    <w:p w14:paraId="68D26B83" w14:textId="77777777" w:rsidR="00600535" w:rsidRPr="000C33C4" w:rsidRDefault="00600535" w:rsidP="00600535">
      <w:pPr>
        <w:pStyle w:val="CETHeading1"/>
        <w:rPr>
          <w:lang w:val="en-GB"/>
        </w:rPr>
      </w:pPr>
      <w:r w:rsidRPr="000C33C4">
        <w:rPr>
          <w:lang w:val="en-GB"/>
        </w:rPr>
        <w:t>Conclusions</w:t>
      </w:r>
    </w:p>
    <w:p w14:paraId="44834AEB" w14:textId="57B05DE3" w:rsidR="00701B1F" w:rsidRPr="000C33C4" w:rsidRDefault="007C4E04" w:rsidP="00701B1F">
      <w:pPr>
        <w:pStyle w:val="CETBodytext"/>
        <w:rPr>
          <w:lang w:val="en-GB"/>
        </w:rPr>
      </w:pPr>
      <w:r w:rsidRPr="000C33C4">
        <w:rPr>
          <w:lang w:val="en-GB"/>
        </w:rPr>
        <w:t xml:space="preserve">In this work, thermal and catalytic steam pyrolysis-gasification </w:t>
      </w:r>
      <w:r w:rsidR="00A55401" w:rsidRPr="000C33C4">
        <w:rPr>
          <w:lang w:val="en-GB"/>
        </w:rPr>
        <w:t xml:space="preserve">of biomass </w:t>
      </w:r>
      <w:r w:rsidRPr="000C33C4">
        <w:rPr>
          <w:lang w:val="en-GB"/>
        </w:rPr>
        <w:t>was investigated with different moisture content</w:t>
      </w:r>
      <w:r w:rsidR="00A55401" w:rsidRPr="000C33C4">
        <w:rPr>
          <w:lang w:val="en-GB"/>
        </w:rPr>
        <w:t xml:space="preserve"> between 200-900 °C</w:t>
      </w:r>
      <w:r w:rsidRPr="000C33C4">
        <w:rPr>
          <w:lang w:val="en-GB"/>
        </w:rPr>
        <w:t>. The agricultural biomass waste co</w:t>
      </w:r>
      <w:r w:rsidR="00EF7399" w:rsidRPr="000C33C4">
        <w:rPr>
          <w:lang w:val="en-GB"/>
        </w:rPr>
        <w:t xml:space="preserve">ntained 0, 20 ad 40 % moisture. </w:t>
      </w:r>
      <w:r w:rsidR="00AB4440" w:rsidRPr="000C33C4">
        <w:rPr>
          <w:lang w:val="en-GB"/>
        </w:rPr>
        <w:t>A c</w:t>
      </w:r>
      <w:r w:rsidR="008B3597" w:rsidRPr="000C33C4">
        <w:rPr>
          <w:lang w:val="en-GB"/>
        </w:rPr>
        <w:t>omparison was made between the two case when the</w:t>
      </w:r>
      <w:r w:rsidRPr="000C33C4">
        <w:rPr>
          <w:lang w:val="en-GB"/>
        </w:rPr>
        <w:t xml:space="preserve"> catalyst and the raw material were placed separately and mixed</w:t>
      </w:r>
      <w:r w:rsidR="008B3597" w:rsidRPr="000C33C4">
        <w:rPr>
          <w:lang w:val="en-GB"/>
        </w:rPr>
        <w:t xml:space="preserve"> in</w:t>
      </w:r>
      <w:r w:rsidR="00CB4652" w:rsidRPr="000C33C4">
        <w:rPr>
          <w:lang w:val="en-GB"/>
        </w:rPr>
        <w:t>to</w:t>
      </w:r>
      <w:r w:rsidR="008B3597" w:rsidRPr="000C33C4">
        <w:rPr>
          <w:lang w:val="en-GB"/>
        </w:rPr>
        <w:t xml:space="preserve"> the reactor.</w:t>
      </w:r>
      <w:r w:rsidR="00A55401" w:rsidRPr="000C33C4">
        <w:rPr>
          <w:lang w:val="en-GB"/>
        </w:rPr>
        <w:t xml:space="preserve"> Also, the effect of steam was studied on the heating value and </w:t>
      </w:r>
      <w:r w:rsidR="00456065" w:rsidRPr="000C33C4">
        <w:rPr>
          <w:lang w:val="en-GB"/>
        </w:rPr>
        <w:t xml:space="preserve">from an </w:t>
      </w:r>
      <w:r w:rsidR="00A55401" w:rsidRPr="000C33C4">
        <w:rPr>
          <w:lang w:val="en-GB"/>
        </w:rPr>
        <w:t>economic point of view.</w:t>
      </w:r>
      <w:r w:rsidR="008B3597" w:rsidRPr="000C33C4">
        <w:rPr>
          <w:lang w:val="en-GB"/>
        </w:rPr>
        <w:t xml:space="preserve"> Regarding the yield, higher amount of gas resulted </w:t>
      </w:r>
      <w:r w:rsidR="00AB4440" w:rsidRPr="000C33C4">
        <w:rPr>
          <w:lang w:val="en-GB"/>
        </w:rPr>
        <w:t>in</w:t>
      </w:r>
      <w:r w:rsidR="008B3597" w:rsidRPr="000C33C4">
        <w:rPr>
          <w:lang w:val="en-GB"/>
        </w:rPr>
        <w:t xml:space="preserve"> 0 % moisture content and with the mixing of catalyst and raw material</w:t>
      </w:r>
      <w:r w:rsidR="00CB4652" w:rsidRPr="000C33C4">
        <w:rPr>
          <w:lang w:val="en-GB"/>
        </w:rPr>
        <w:t xml:space="preserve"> which was explained by the effectiveness of thermal </w:t>
      </w:r>
      <w:r w:rsidR="00EF7399" w:rsidRPr="000C33C4">
        <w:rPr>
          <w:lang w:val="en-GB"/>
        </w:rPr>
        <w:t xml:space="preserve">and catalytic </w:t>
      </w:r>
      <w:r w:rsidR="00CB4652" w:rsidRPr="000C33C4">
        <w:rPr>
          <w:lang w:val="en-GB"/>
        </w:rPr>
        <w:t>cracking reactions</w:t>
      </w:r>
      <w:r w:rsidR="008B3597" w:rsidRPr="000C33C4">
        <w:rPr>
          <w:lang w:val="en-GB"/>
        </w:rPr>
        <w:t>. However, at lower temperatures, carbon dioxide was the dominant component, while that of at higher temperature</w:t>
      </w:r>
      <w:r w:rsidR="00FC683A" w:rsidRPr="000C33C4">
        <w:rPr>
          <w:lang w:val="en-GB"/>
        </w:rPr>
        <w:t>s</w:t>
      </w:r>
      <w:r w:rsidR="008B3597" w:rsidRPr="000C33C4">
        <w:rPr>
          <w:lang w:val="en-GB"/>
        </w:rPr>
        <w:t xml:space="preserve"> was carbon monoxide, which can be explained by the steam gasification, thermal degradation and </w:t>
      </w:r>
      <w:r w:rsidR="00CB4652" w:rsidRPr="000C33C4">
        <w:rPr>
          <w:lang w:val="en-GB"/>
        </w:rPr>
        <w:t xml:space="preserve">mainly </w:t>
      </w:r>
      <w:r w:rsidR="008B3597" w:rsidRPr="000C33C4">
        <w:rPr>
          <w:lang w:val="en-GB"/>
        </w:rPr>
        <w:t>Boudouard reactions. Nevertheless, the great amount of moisture content or water implementation helps to increase the hydrogen yield during the water-gas shift reaction.</w:t>
      </w:r>
      <w:r w:rsidR="00456065" w:rsidRPr="000C33C4">
        <w:rPr>
          <w:lang w:val="en-GB"/>
        </w:rPr>
        <w:t xml:space="preserve"> T</w:t>
      </w:r>
      <w:r w:rsidR="008B3597" w:rsidRPr="000C33C4">
        <w:rPr>
          <w:lang w:val="en-GB"/>
        </w:rPr>
        <w:t>he yield of synthesis gas, H</w:t>
      </w:r>
      <w:r w:rsidR="008B3597" w:rsidRPr="000C33C4">
        <w:rPr>
          <w:vertAlign w:val="subscript"/>
          <w:lang w:val="en-GB"/>
        </w:rPr>
        <w:t>2</w:t>
      </w:r>
      <w:r w:rsidR="008B3597" w:rsidRPr="000C33C4">
        <w:rPr>
          <w:lang w:val="en-GB"/>
        </w:rPr>
        <w:t>/CO and CO/CO</w:t>
      </w:r>
      <w:r w:rsidR="008B3597" w:rsidRPr="000C33C4">
        <w:rPr>
          <w:vertAlign w:val="subscript"/>
          <w:lang w:val="en-GB"/>
        </w:rPr>
        <w:t>2</w:t>
      </w:r>
      <w:r w:rsidR="008B3597" w:rsidRPr="000C33C4">
        <w:rPr>
          <w:lang w:val="en-GB"/>
        </w:rPr>
        <w:t xml:space="preserve"> ratio</w:t>
      </w:r>
      <w:r w:rsidR="00AB4440" w:rsidRPr="000C33C4">
        <w:rPr>
          <w:lang w:val="en-GB"/>
        </w:rPr>
        <w:t xml:space="preserve"> was increased with the elevated temperature and decreased with the increment of moisture content. It should be noted, that from the mentioned characteristics, the mixing of raw material and catalyst gave the highest value.</w:t>
      </w:r>
      <w:r w:rsidR="00CB4652" w:rsidRPr="000C33C4">
        <w:rPr>
          <w:lang w:val="en-GB"/>
        </w:rPr>
        <w:t xml:space="preserve"> </w:t>
      </w:r>
      <w:r w:rsidR="00456065" w:rsidRPr="000C33C4">
        <w:rPr>
          <w:lang w:val="en-GB"/>
        </w:rPr>
        <w:t>Besides, between 700-900°C the composition of gas, the H</w:t>
      </w:r>
      <w:r w:rsidR="00456065" w:rsidRPr="000C33C4">
        <w:rPr>
          <w:vertAlign w:val="subscript"/>
          <w:lang w:val="en-GB"/>
        </w:rPr>
        <w:t>2</w:t>
      </w:r>
      <w:r w:rsidR="00456065" w:rsidRPr="000C33C4">
        <w:rPr>
          <w:lang w:val="en-GB"/>
        </w:rPr>
        <w:t>/CO ratio, the syngas yield and the amount of gas gave a slight difference (up to 10%), while that of CO/CO</w:t>
      </w:r>
      <w:r w:rsidR="00456065" w:rsidRPr="000C33C4">
        <w:rPr>
          <w:vertAlign w:val="subscript"/>
          <w:lang w:val="en-GB"/>
        </w:rPr>
        <w:t>2</w:t>
      </w:r>
      <w:r w:rsidR="00456065" w:rsidRPr="000C33C4">
        <w:rPr>
          <w:lang w:val="en-GB"/>
        </w:rPr>
        <w:t xml:space="preserve"> ratio was more remarkable. </w:t>
      </w:r>
      <w:r w:rsidR="00CB4652" w:rsidRPr="000C33C4">
        <w:rPr>
          <w:lang w:val="en-GB"/>
        </w:rPr>
        <w:t xml:space="preserve">During the economic calculations, it was stated that no significant change was observed between the values with 0-20-40% moisture content at specified temperatures. However, with the steam implementation, the required net heat value in the reactor was enhanced. </w:t>
      </w:r>
    </w:p>
    <w:p w14:paraId="459D05E6" w14:textId="2331BF79" w:rsidR="00600535" w:rsidRPr="000C33C4" w:rsidRDefault="00600535" w:rsidP="00A11BBE">
      <w:pPr>
        <w:pStyle w:val="CETHeadingxx"/>
      </w:pPr>
      <w:r w:rsidRPr="000C33C4">
        <w:t>Acknowledgments</w:t>
      </w:r>
    </w:p>
    <w:p w14:paraId="58908700" w14:textId="77777777" w:rsidR="00135206" w:rsidRPr="000C33C4" w:rsidRDefault="00135206" w:rsidP="00135206">
      <w:pPr>
        <w:pStyle w:val="CETBodytext"/>
      </w:pPr>
      <w:r w:rsidRPr="000C33C4">
        <w:t>Project no. RRF-2.3.1-21-2022-00009, titled National Laboratory for Renewable Energy has been implemented with the support provided by the Recovery and Resilience Facility of the Europian Union within the framework of Programme Széchenyi Plan Plus.</w:t>
      </w:r>
    </w:p>
    <w:p w14:paraId="54F8E801" w14:textId="77777777" w:rsidR="0008007B" w:rsidRPr="000C33C4" w:rsidRDefault="0008007B" w:rsidP="0008007B">
      <w:pPr>
        <w:pStyle w:val="CETReference"/>
      </w:pPr>
      <w:r w:rsidRPr="000C33C4">
        <w:t>References</w:t>
      </w:r>
    </w:p>
    <w:p w14:paraId="189A0A68" w14:textId="283F0C60" w:rsidR="009751A5" w:rsidRPr="000C33C4" w:rsidRDefault="009751A5" w:rsidP="009751A5">
      <w:pPr>
        <w:pStyle w:val="CETReferencetext"/>
      </w:pPr>
      <w:r w:rsidRPr="000C33C4">
        <w:t>Alptekint F. M., Celiktas M. S., 2022, Review on Catalytic Biomass Gasification for Hydrogen Production as a Sustainable Energy Form and Social, Technological, Economic, Environmental, and Political Analysis of Catalysts, ACS Omega, 7, 24918-24941.</w:t>
      </w:r>
    </w:p>
    <w:p w14:paraId="149303E3" w14:textId="77777777" w:rsidR="0008007B" w:rsidRPr="000C33C4" w:rsidRDefault="0008007B" w:rsidP="0008007B">
      <w:pPr>
        <w:pStyle w:val="CETReferencetext"/>
      </w:pPr>
      <w:r w:rsidRPr="000C33C4">
        <w:t>Catalanotti E., Porter R. T.J., Chalchooghi M. M., Mahgerefteh H., 2020, Biomass Gasification in a Downdraft Gasifier with in-situ CO2 Capture: a Pyrolysis, Oxidation and Reduction Staged Model, Chemical Enginerring Transactions, 80, 85-90.</w:t>
      </w:r>
    </w:p>
    <w:p w14:paraId="5C8E2CDC" w14:textId="77777777" w:rsidR="0008007B" w:rsidRPr="000C33C4" w:rsidRDefault="0008007B" w:rsidP="0008007B">
      <w:pPr>
        <w:pStyle w:val="CETReferencetext"/>
      </w:pPr>
      <w:r w:rsidRPr="000C33C4">
        <w:t>Choudhury H. A., Chakma S., Moholkar V. S., 2015, Chapter 14 - Biomass Gasification Integrated Fischer-Tropsch Synthesis: Perspectives, Opportunities and Challenges, Recent Advances in Thermo-Chemical Conversion of Biomass, 383-435.</w:t>
      </w:r>
    </w:p>
    <w:p w14:paraId="54572C3F" w14:textId="055F194B" w:rsidR="00466193" w:rsidRPr="000C33C4" w:rsidRDefault="00466193" w:rsidP="0008007B">
      <w:pPr>
        <w:pStyle w:val="CETReferencetext"/>
      </w:pPr>
      <w:r w:rsidRPr="000C33C4">
        <w:t>Lee W. J., Li C., Patel J., 2021, Upgrading of Bio-Syngas via Steam-CO2 Reforming Using Rh/Alumina Monolith Catalysts, Catalysts, 11, 180.</w:t>
      </w:r>
    </w:p>
    <w:p w14:paraId="244AB3B1" w14:textId="77777777" w:rsidR="0008007B" w:rsidRPr="000C33C4" w:rsidRDefault="0008007B" w:rsidP="0008007B">
      <w:pPr>
        <w:pStyle w:val="CETReferencetext"/>
      </w:pPr>
      <w:r w:rsidRPr="000C33C4">
        <w:t>McKendry P., 2002, Energy production from biomass (part 3): gasification technologies, Bioresource Technology, 83, 55–63.</w:t>
      </w:r>
    </w:p>
    <w:p w14:paraId="7D8E19E0" w14:textId="77777777" w:rsidR="0008007B" w:rsidRPr="000C33C4" w:rsidRDefault="0008007B" w:rsidP="0008007B">
      <w:pPr>
        <w:pStyle w:val="CETReferencetext"/>
      </w:pPr>
      <w:r w:rsidRPr="000C33C4">
        <w:t>Naryanto R. F.,Enomoto H., Cong A. V., Fukadu K., Zong Z., Delimayanti M. K., Chunti C., Noda R., 2020, The Effect of Moisture Content on the Tar Characteristic of Wood Pellet Feedstock in a Downdraft Gasifier, Applied Sciences, 10, 2760.</w:t>
      </w:r>
    </w:p>
    <w:p w14:paraId="6E7018DA" w14:textId="6292A59F" w:rsidR="005A1FAD" w:rsidRPr="000C33C4" w:rsidRDefault="005A1FAD" w:rsidP="009833DD">
      <w:pPr>
        <w:pStyle w:val="CETReferencetext"/>
      </w:pPr>
      <w:r w:rsidRPr="000C33C4">
        <w:t xml:space="preserve">Papa A. A., </w:t>
      </w:r>
      <w:r w:rsidR="009833DD" w:rsidRPr="000C33C4">
        <w:t>Di Carlo A.</w:t>
      </w:r>
      <w:r w:rsidRPr="000C33C4">
        <w:t>, Rapagnà</w:t>
      </w:r>
      <w:r w:rsidR="009833DD" w:rsidRPr="000C33C4">
        <w:t xml:space="preserve"> S., 2022, Biomass as a Renewable Source to Produce Synthesis Gas</w:t>
      </w:r>
      <w:r w:rsidR="0008007B" w:rsidRPr="000C33C4">
        <w:t xml:space="preserve"> </w:t>
      </w:r>
      <w:r w:rsidR="009833DD" w:rsidRPr="000C33C4">
        <w:t>by Catalytic Gasification Process, Chemical Engineering Transactions, 92, 295-300.</w:t>
      </w:r>
    </w:p>
    <w:p w14:paraId="64D8969A" w14:textId="40301067" w:rsidR="005D3036" w:rsidRPr="000C33C4" w:rsidRDefault="005D3036" w:rsidP="0008007B">
      <w:pPr>
        <w:pStyle w:val="CETReferencetext"/>
      </w:pPr>
      <w:r w:rsidRPr="000C33C4">
        <w:t>Safarian S., Unnþórsson R., Richter C., 2019, A review of biomass gasification modelling, renewable and Sustainable Energy Reviews, 110, 378-391.</w:t>
      </w:r>
    </w:p>
    <w:p w14:paraId="562B9CCD" w14:textId="63479FDD" w:rsidR="0008007B" w:rsidRPr="009833DD" w:rsidRDefault="0008007B" w:rsidP="000E48E3">
      <w:pPr>
        <w:pStyle w:val="CETReferencetext"/>
      </w:pPr>
      <w:r w:rsidRPr="000C33C4">
        <w:t>Zsinka V., Miskolczi N., Juzsakova T., Jakab M., 2022, Pyrolysis-gasification of biomass using nickel modified catalysts: the effect of the catalyst regeneration on the product properties, Journal of the Energy Institute, 105, 16-24.</w:t>
      </w:r>
    </w:p>
    <w:sectPr w:rsidR="0008007B" w:rsidRPr="009833DD"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107D63" w14:textId="77777777" w:rsidR="00474EFF" w:rsidRDefault="00474EFF" w:rsidP="004F5E36">
      <w:r>
        <w:separator/>
      </w:r>
    </w:p>
  </w:endnote>
  <w:endnote w:type="continuationSeparator" w:id="0">
    <w:p w14:paraId="3C1C8ECA" w14:textId="77777777" w:rsidR="00474EFF" w:rsidRDefault="00474EF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C5A428" w14:textId="77777777" w:rsidR="00474EFF" w:rsidRDefault="00474EFF" w:rsidP="004F5E36">
      <w:r>
        <w:separator/>
      </w:r>
    </w:p>
  </w:footnote>
  <w:footnote w:type="continuationSeparator" w:id="0">
    <w:p w14:paraId="6FCF1877" w14:textId="77777777" w:rsidR="00474EFF" w:rsidRDefault="00474EFF"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Szmozottlist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zmozottlist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zmozottlist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zmozottlist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Felsorol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Felsorol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Felsorol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Felsorol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zmozottlist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Felsorol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Egyszertblzat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5002"/>
    <w:rsid w:val="0003148D"/>
    <w:rsid w:val="00031EEC"/>
    <w:rsid w:val="00051566"/>
    <w:rsid w:val="000562A9"/>
    <w:rsid w:val="00062A9A"/>
    <w:rsid w:val="00065058"/>
    <w:rsid w:val="0008007B"/>
    <w:rsid w:val="00086C39"/>
    <w:rsid w:val="000912FC"/>
    <w:rsid w:val="00092DCE"/>
    <w:rsid w:val="000A03B2"/>
    <w:rsid w:val="000C33C4"/>
    <w:rsid w:val="000D0268"/>
    <w:rsid w:val="000D34BE"/>
    <w:rsid w:val="000D6EEE"/>
    <w:rsid w:val="000E102F"/>
    <w:rsid w:val="000E36F1"/>
    <w:rsid w:val="000E3A73"/>
    <w:rsid w:val="000E414A"/>
    <w:rsid w:val="000E48E3"/>
    <w:rsid w:val="000F093C"/>
    <w:rsid w:val="000F1984"/>
    <w:rsid w:val="000F787B"/>
    <w:rsid w:val="00103C0D"/>
    <w:rsid w:val="0012091F"/>
    <w:rsid w:val="00126BC2"/>
    <w:rsid w:val="001308B6"/>
    <w:rsid w:val="0013121F"/>
    <w:rsid w:val="00131FE6"/>
    <w:rsid w:val="0013263F"/>
    <w:rsid w:val="001331DF"/>
    <w:rsid w:val="00134DE4"/>
    <w:rsid w:val="00135206"/>
    <w:rsid w:val="0014034D"/>
    <w:rsid w:val="00144D16"/>
    <w:rsid w:val="00150E59"/>
    <w:rsid w:val="00152DE3"/>
    <w:rsid w:val="0015479E"/>
    <w:rsid w:val="00164CF9"/>
    <w:rsid w:val="001667A6"/>
    <w:rsid w:val="001823C9"/>
    <w:rsid w:val="00184AD6"/>
    <w:rsid w:val="001A46CB"/>
    <w:rsid w:val="001A4AF7"/>
    <w:rsid w:val="001A7DD6"/>
    <w:rsid w:val="001B0349"/>
    <w:rsid w:val="001B1E93"/>
    <w:rsid w:val="001B4EE7"/>
    <w:rsid w:val="001B65C1"/>
    <w:rsid w:val="001C684B"/>
    <w:rsid w:val="001D0CFB"/>
    <w:rsid w:val="001D21AF"/>
    <w:rsid w:val="001D53FC"/>
    <w:rsid w:val="001D719C"/>
    <w:rsid w:val="001E1B48"/>
    <w:rsid w:val="001E54CE"/>
    <w:rsid w:val="001F42A5"/>
    <w:rsid w:val="001F7B9D"/>
    <w:rsid w:val="00201C93"/>
    <w:rsid w:val="002224B4"/>
    <w:rsid w:val="002266B1"/>
    <w:rsid w:val="002447EF"/>
    <w:rsid w:val="00251550"/>
    <w:rsid w:val="00263B05"/>
    <w:rsid w:val="00263B09"/>
    <w:rsid w:val="0027221A"/>
    <w:rsid w:val="00275B61"/>
    <w:rsid w:val="00280FAF"/>
    <w:rsid w:val="00282656"/>
    <w:rsid w:val="002851B3"/>
    <w:rsid w:val="002877A3"/>
    <w:rsid w:val="00296B83"/>
    <w:rsid w:val="002B4015"/>
    <w:rsid w:val="002B78CE"/>
    <w:rsid w:val="002C2FB6"/>
    <w:rsid w:val="002E5FA7"/>
    <w:rsid w:val="002E6B19"/>
    <w:rsid w:val="002E76DA"/>
    <w:rsid w:val="002F3309"/>
    <w:rsid w:val="003008CE"/>
    <w:rsid w:val="003009B7"/>
    <w:rsid w:val="00300E56"/>
    <w:rsid w:val="0030152C"/>
    <w:rsid w:val="0030469C"/>
    <w:rsid w:val="00310F6B"/>
    <w:rsid w:val="00312786"/>
    <w:rsid w:val="00321CA6"/>
    <w:rsid w:val="00323763"/>
    <w:rsid w:val="00323C5F"/>
    <w:rsid w:val="00334C09"/>
    <w:rsid w:val="00343C3D"/>
    <w:rsid w:val="00372065"/>
    <w:rsid w:val="003723D4"/>
    <w:rsid w:val="00377E86"/>
    <w:rsid w:val="00381905"/>
    <w:rsid w:val="00383903"/>
    <w:rsid w:val="00384CC8"/>
    <w:rsid w:val="003871FD"/>
    <w:rsid w:val="00393B0B"/>
    <w:rsid w:val="003A1E30"/>
    <w:rsid w:val="003A2829"/>
    <w:rsid w:val="003A7D1C"/>
    <w:rsid w:val="003B304B"/>
    <w:rsid w:val="003B3146"/>
    <w:rsid w:val="003E5406"/>
    <w:rsid w:val="003F015E"/>
    <w:rsid w:val="00400414"/>
    <w:rsid w:val="0041446B"/>
    <w:rsid w:val="0044071E"/>
    <w:rsid w:val="004413C0"/>
    <w:rsid w:val="0044329C"/>
    <w:rsid w:val="00453E24"/>
    <w:rsid w:val="00456065"/>
    <w:rsid w:val="00457456"/>
    <w:rsid w:val="004577FE"/>
    <w:rsid w:val="00457B9C"/>
    <w:rsid w:val="0046164A"/>
    <w:rsid w:val="004628D2"/>
    <w:rsid w:val="00462DCD"/>
    <w:rsid w:val="004648AD"/>
    <w:rsid w:val="00466193"/>
    <w:rsid w:val="004703A9"/>
    <w:rsid w:val="00474EFF"/>
    <w:rsid w:val="004760DE"/>
    <w:rsid w:val="004763D7"/>
    <w:rsid w:val="004841A7"/>
    <w:rsid w:val="00486584"/>
    <w:rsid w:val="00487AE0"/>
    <w:rsid w:val="004A004E"/>
    <w:rsid w:val="004A24CF"/>
    <w:rsid w:val="004A2D1A"/>
    <w:rsid w:val="004B1C7B"/>
    <w:rsid w:val="004C3304"/>
    <w:rsid w:val="004C3536"/>
    <w:rsid w:val="004C3D1D"/>
    <w:rsid w:val="004C3D84"/>
    <w:rsid w:val="004C7913"/>
    <w:rsid w:val="004E4DD6"/>
    <w:rsid w:val="004E51A4"/>
    <w:rsid w:val="004F43B2"/>
    <w:rsid w:val="004F5E36"/>
    <w:rsid w:val="00507B47"/>
    <w:rsid w:val="00507BEF"/>
    <w:rsid w:val="00507CC9"/>
    <w:rsid w:val="005119A5"/>
    <w:rsid w:val="005278B7"/>
    <w:rsid w:val="00532016"/>
    <w:rsid w:val="005346C8"/>
    <w:rsid w:val="005368EB"/>
    <w:rsid w:val="00543E7D"/>
    <w:rsid w:val="00547A68"/>
    <w:rsid w:val="005531C9"/>
    <w:rsid w:val="00563F2A"/>
    <w:rsid w:val="005673B1"/>
    <w:rsid w:val="00570C43"/>
    <w:rsid w:val="00574E61"/>
    <w:rsid w:val="00583E52"/>
    <w:rsid w:val="00585041"/>
    <w:rsid w:val="00585700"/>
    <w:rsid w:val="005A1FAD"/>
    <w:rsid w:val="005B2110"/>
    <w:rsid w:val="005B61E6"/>
    <w:rsid w:val="005C0469"/>
    <w:rsid w:val="005C77E1"/>
    <w:rsid w:val="005D3036"/>
    <w:rsid w:val="005D668A"/>
    <w:rsid w:val="005D6A2F"/>
    <w:rsid w:val="005D7035"/>
    <w:rsid w:val="005E1A82"/>
    <w:rsid w:val="005E794C"/>
    <w:rsid w:val="005F0A28"/>
    <w:rsid w:val="005F0E5E"/>
    <w:rsid w:val="00600535"/>
    <w:rsid w:val="006074D3"/>
    <w:rsid w:val="00610CD6"/>
    <w:rsid w:val="006114F4"/>
    <w:rsid w:val="0061297D"/>
    <w:rsid w:val="00620DEE"/>
    <w:rsid w:val="00621F92"/>
    <w:rsid w:val="0062280A"/>
    <w:rsid w:val="0062473D"/>
    <w:rsid w:val="00624F6E"/>
    <w:rsid w:val="00625639"/>
    <w:rsid w:val="00631B33"/>
    <w:rsid w:val="0064184D"/>
    <w:rsid w:val="006422CC"/>
    <w:rsid w:val="00660E3E"/>
    <w:rsid w:val="00662E74"/>
    <w:rsid w:val="006731F6"/>
    <w:rsid w:val="0067468F"/>
    <w:rsid w:val="00677EDD"/>
    <w:rsid w:val="00680C23"/>
    <w:rsid w:val="00693766"/>
    <w:rsid w:val="006A3281"/>
    <w:rsid w:val="006A3F15"/>
    <w:rsid w:val="006B4888"/>
    <w:rsid w:val="006C2E45"/>
    <w:rsid w:val="006C359C"/>
    <w:rsid w:val="006C5579"/>
    <w:rsid w:val="006D6E8B"/>
    <w:rsid w:val="006E00DB"/>
    <w:rsid w:val="006E64E1"/>
    <w:rsid w:val="006E737D"/>
    <w:rsid w:val="00701B1F"/>
    <w:rsid w:val="007127AA"/>
    <w:rsid w:val="00713973"/>
    <w:rsid w:val="00713B98"/>
    <w:rsid w:val="0071621F"/>
    <w:rsid w:val="00720A24"/>
    <w:rsid w:val="00725A50"/>
    <w:rsid w:val="0073063F"/>
    <w:rsid w:val="00732386"/>
    <w:rsid w:val="0073514D"/>
    <w:rsid w:val="007447F3"/>
    <w:rsid w:val="0075499F"/>
    <w:rsid w:val="007622DC"/>
    <w:rsid w:val="007661C8"/>
    <w:rsid w:val="0077098D"/>
    <w:rsid w:val="00777AD0"/>
    <w:rsid w:val="007931FA"/>
    <w:rsid w:val="0079747D"/>
    <w:rsid w:val="007A0AEB"/>
    <w:rsid w:val="007A4861"/>
    <w:rsid w:val="007A7BBA"/>
    <w:rsid w:val="007B0754"/>
    <w:rsid w:val="007B0C50"/>
    <w:rsid w:val="007B48F9"/>
    <w:rsid w:val="007C1A43"/>
    <w:rsid w:val="007C4E04"/>
    <w:rsid w:val="007D0951"/>
    <w:rsid w:val="007E143D"/>
    <w:rsid w:val="007F6FFA"/>
    <w:rsid w:val="0080013E"/>
    <w:rsid w:val="00813288"/>
    <w:rsid w:val="008168FC"/>
    <w:rsid w:val="00822A64"/>
    <w:rsid w:val="00830996"/>
    <w:rsid w:val="008345F1"/>
    <w:rsid w:val="00836268"/>
    <w:rsid w:val="008417A4"/>
    <w:rsid w:val="008451BF"/>
    <w:rsid w:val="00847E9A"/>
    <w:rsid w:val="00865B07"/>
    <w:rsid w:val="008667EA"/>
    <w:rsid w:val="0087637F"/>
    <w:rsid w:val="00892AD5"/>
    <w:rsid w:val="008A1512"/>
    <w:rsid w:val="008A2373"/>
    <w:rsid w:val="008A71FE"/>
    <w:rsid w:val="008B3597"/>
    <w:rsid w:val="008B6F2F"/>
    <w:rsid w:val="008D32B9"/>
    <w:rsid w:val="008D433B"/>
    <w:rsid w:val="008D4A16"/>
    <w:rsid w:val="008E4426"/>
    <w:rsid w:val="008E566E"/>
    <w:rsid w:val="008F492F"/>
    <w:rsid w:val="0090161A"/>
    <w:rsid w:val="00901EB6"/>
    <w:rsid w:val="00903087"/>
    <w:rsid w:val="00904578"/>
    <w:rsid w:val="00904C62"/>
    <w:rsid w:val="00922BA8"/>
    <w:rsid w:val="00924DAC"/>
    <w:rsid w:val="00927058"/>
    <w:rsid w:val="00942750"/>
    <w:rsid w:val="009450CE"/>
    <w:rsid w:val="009459BB"/>
    <w:rsid w:val="00947179"/>
    <w:rsid w:val="0095164B"/>
    <w:rsid w:val="00954090"/>
    <w:rsid w:val="009573E7"/>
    <w:rsid w:val="00963E05"/>
    <w:rsid w:val="00964A45"/>
    <w:rsid w:val="00964CD9"/>
    <w:rsid w:val="00967843"/>
    <w:rsid w:val="00967D54"/>
    <w:rsid w:val="00971028"/>
    <w:rsid w:val="009751A5"/>
    <w:rsid w:val="00976EAA"/>
    <w:rsid w:val="009833DD"/>
    <w:rsid w:val="00987327"/>
    <w:rsid w:val="00993B84"/>
    <w:rsid w:val="00996483"/>
    <w:rsid w:val="00996F5A"/>
    <w:rsid w:val="009A12EB"/>
    <w:rsid w:val="009B041A"/>
    <w:rsid w:val="009C2E90"/>
    <w:rsid w:val="009C37C3"/>
    <w:rsid w:val="009C7C86"/>
    <w:rsid w:val="009D2FF7"/>
    <w:rsid w:val="009E517B"/>
    <w:rsid w:val="009E7884"/>
    <w:rsid w:val="009E788A"/>
    <w:rsid w:val="009F0E08"/>
    <w:rsid w:val="00A11BBE"/>
    <w:rsid w:val="00A1763D"/>
    <w:rsid w:val="00A17CEC"/>
    <w:rsid w:val="00A27EF0"/>
    <w:rsid w:val="00A42361"/>
    <w:rsid w:val="00A50B20"/>
    <w:rsid w:val="00A51390"/>
    <w:rsid w:val="00A55401"/>
    <w:rsid w:val="00A60D13"/>
    <w:rsid w:val="00A7223D"/>
    <w:rsid w:val="00A72745"/>
    <w:rsid w:val="00A76EFC"/>
    <w:rsid w:val="00A81F7B"/>
    <w:rsid w:val="00A87D50"/>
    <w:rsid w:val="00A91010"/>
    <w:rsid w:val="00A97F29"/>
    <w:rsid w:val="00AA702E"/>
    <w:rsid w:val="00AA7D26"/>
    <w:rsid w:val="00AB0964"/>
    <w:rsid w:val="00AB4440"/>
    <w:rsid w:val="00AB5011"/>
    <w:rsid w:val="00AC2179"/>
    <w:rsid w:val="00AC7368"/>
    <w:rsid w:val="00AD16B9"/>
    <w:rsid w:val="00AE3644"/>
    <w:rsid w:val="00AE377D"/>
    <w:rsid w:val="00AF0EBA"/>
    <w:rsid w:val="00AF273C"/>
    <w:rsid w:val="00B02C8A"/>
    <w:rsid w:val="00B17FBD"/>
    <w:rsid w:val="00B315A6"/>
    <w:rsid w:val="00B31813"/>
    <w:rsid w:val="00B33365"/>
    <w:rsid w:val="00B41ECE"/>
    <w:rsid w:val="00B56411"/>
    <w:rsid w:val="00B57B36"/>
    <w:rsid w:val="00B57E6F"/>
    <w:rsid w:val="00B71872"/>
    <w:rsid w:val="00B8686D"/>
    <w:rsid w:val="00B93F69"/>
    <w:rsid w:val="00BA2904"/>
    <w:rsid w:val="00BB1DDC"/>
    <w:rsid w:val="00BB6E34"/>
    <w:rsid w:val="00BC30C9"/>
    <w:rsid w:val="00BC57CC"/>
    <w:rsid w:val="00BD077D"/>
    <w:rsid w:val="00BE3E58"/>
    <w:rsid w:val="00BF2AFF"/>
    <w:rsid w:val="00C01616"/>
    <w:rsid w:val="00C0162B"/>
    <w:rsid w:val="00C068ED"/>
    <w:rsid w:val="00C21509"/>
    <w:rsid w:val="00C22E0C"/>
    <w:rsid w:val="00C241A8"/>
    <w:rsid w:val="00C345B1"/>
    <w:rsid w:val="00C40142"/>
    <w:rsid w:val="00C52C3C"/>
    <w:rsid w:val="00C57182"/>
    <w:rsid w:val="00C57863"/>
    <w:rsid w:val="00C620D4"/>
    <w:rsid w:val="00C640AF"/>
    <w:rsid w:val="00C655FD"/>
    <w:rsid w:val="00C74D50"/>
    <w:rsid w:val="00C75407"/>
    <w:rsid w:val="00C86F54"/>
    <w:rsid w:val="00C870A8"/>
    <w:rsid w:val="00C940DA"/>
    <w:rsid w:val="00C94434"/>
    <w:rsid w:val="00C97B43"/>
    <w:rsid w:val="00CA0D75"/>
    <w:rsid w:val="00CA1C95"/>
    <w:rsid w:val="00CA5A9C"/>
    <w:rsid w:val="00CB4652"/>
    <w:rsid w:val="00CC0308"/>
    <w:rsid w:val="00CC4C20"/>
    <w:rsid w:val="00CD3517"/>
    <w:rsid w:val="00CD567A"/>
    <w:rsid w:val="00CD5FE2"/>
    <w:rsid w:val="00CE7C68"/>
    <w:rsid w:val="00D01480"/>
    <w:rsid w:val="00D02B4C"/>
    <w:rsid w:val="00D03BE6"/>
    <w:rsid w:val="00D040C4"/>
    <w:rsid w:val="00D20AD1"/>
    <w:rsid w:val="00D40E84"/>
    <w:rsid w:val="00D46B7E"/>
    <w:rsid w:val="00D57C84"/>
    <w:rsid w:val="00D6057D"/>
    <w:rsid w:val="00D71640"/>
    <w:rsid w:val="00D836C5"/>
    <w:rsid w:val="00D84576"/>
    <w:rsid w:val="00DA1399"/>
    <w:rsid w:val="00DA24C6"/>
    <w:rsid w:val="00DA4D7B"/>
    <w:rsid w:val="00DC03DE"/>
    <w:rsid w:val="00DD271C"/>
    <w:rsid w:val="00DE21F3"/>
    <w:rsid w:val="00DE264A"/>
    <w:rsid w:val="00DF5072"/>
    <w:rsid w:val="00E02D18"/>
    <w:rsid w:val="00E041E7"/>
    <w:rsid w:val="00E23CA1"/>
    <w:rsid w:val="00E409A8"/>
    <w:rsid w:val="00E50C12"/>
    <w:rsid w:val="00E645F2"/>
    <w:rsid w:val="00E65B91"/>
    <w:rsid w:val="00E7209D"/>
    <w:rsid w:val="00E72EAD"/>
    <w:rsid w:val="00E77223"/>
    <w:rsid w:val="00E82E48"/>
    <w:rsid w:val="00E8528B"/>
    <w:rsid w:val="00E85B94"/>
    <w:rsid w:val="00E978D0"/>
    <w:rsid w:val="00EA4613"/>
    <w:rsid w:val="00EA7F91"/>
    <w:rsid w:val="00EB1523"/>
    <w:rsid w:val="00EB320F"/>
    <w:rsid w:val="00EC0E49"/>
    <w:rsid w:val="00EC101F"/>
    <w:rsid w:val="00EC15B3"/>
    <w:rsid w:val="00EC1B78"/>
    <w:rsid w:val="00EC1D9F"/>
    <w:rsid w:val="00EE0131"/>
    <w:rsid w:val="00EE17B0"/>
    <w:rsid w:val="00EF06D9"/>
    <w:rsid w:val="00EF48A3"/>
    <w:rsid w:val="00EF7399"/>
    <w:rsid w:val="00F3049E"/>
    <w:rsid w:val="00F30C64"/>
    <w:rsid w:val="00F32BA2"/>
    <w:rsid w:val="00F32CDB"/>
    <w:rsid w:val="00F37D24"/>
    <w:rsid w:val="00F4400D"/>
    <w:rsid w:val="00F565FE"/>
    <w:rsid w:val="00F63A70"/>
    <w:rsid w:val="00F63D8C"/>
    <w:rsid w:val="00F738F2"/>
    <w:rsid w:val="00F7534E"/>
    <w:rsid w:val="00F83AA3"/>
    <w:rsid w:val="00F93EDF"/>
    <w:rsid w:val="00FA1449"/>
    <w:rsid w:val="00FA1802"/>
    <w:rsid w:val="00FA21D0"/>
    <w:rsid w:val="00FA5F5F"/>
    <w:rsid w:val="00FB730C"/>
    <w:rsid w:val="00FC2695"/>
    <w:rsid w:val="00FC3E03"/>
    <w:rsid w:val="00FC3FC1"/>
    <w:rsid w:val="00FC683A"/>
    <w:rsid w:val="00FE4167"/>
    <w:rsid w:val="00FF5C4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Cmsor1">
    <w:name w:val="heading 1"/>
    <w:basedOn w:val="CETHeading1"/>
    <w:next w:val="Norml"/>
    <w:link w:val="Cmsor1Char"/>
    <w:uiPriority w:val="9"/>
    <w:rsid w:val="004F5E36"/>
    <w:pPr>
      <w:tabs>
        <w:tab w:val="clear" w:pos="360"/>
        <w:tab w:val="right" w:pos="7100"/>
      </w:tabs>
      <w:jc w:val="both"/>
      <w:outlineLvl w:val="0"/>
    </w:pPr>
    <w:rPr>
      <w:lang w:val="en-GB"/>
    </w:rPr>
  </w:style>
  <w:style w:type="paragraph" w:styleId="Cmsor2">
    <w:name w:val="heading 2"/>
    <w:basedOn w:val="Norml"/>
    <w:next w:val="Norml"/>
    <w:link w:val="Cmsor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Cmsor3">
    <w:name w:val="heading 3"/>
    <w:basedOn w:val="Norml"/>
    <w:next w:val="Norml"/>
    <w:link w:val="Cmsor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Cmsor4">
    <w:name w:val="heading 4"/>
    <w:basedOn w:val="Norml"/>
    <w:next w:val="Norml"/>
    <w:link w:val="Cmsor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Cmsor5">
    <w:name w:val="heading 5"/>
    <w:basedOn w:val="Norml"/>
    <w:next w:val="Norml"/>
    <w:link w:val="Cmsor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Cmsor6">
    <w:name w:val="heading 6"/>
    <w:basedOn w:val="Norml"/>
    <w:next w:val="Norml"/>
    <w:link w:val="Cmsor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Cmsor7">
    <w:name w:val="heading 7"/>
    <w:basedOn w:val="Norml"/>
    <w:next w:val="Norml"/>
    <w:link w:val="Cmsor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Cmsor8">
    <w:name w:val="heading 8"/>
    <w:basedOn w:val="Norml"/>
    <w:next w:val="Norml"/>
    <w:link w:val="Cmsor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Cmsor9">
    <w:name w:val="heading 9"/>
    <w:basedOn w:val="Norml"/>
    <w:next w:val="Norml"/>
    <w:link w:val="Cmsor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Egyszertblzat1">
    <w:name w:val="Table Simple 1"/>
    <w:basedOn w:val="Normltblzat"/>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Jegyzethivatkozs">
    <w:name w:val="annotation reference"/>
    <w:basedOn w:val="Bekezdsalapbettpusa"/>
    <w:uiPriority w:val="99"/>
    <w:semiHidden/>
    <w:unhideWhenUsed/>
    <w:rsid w:val="004577FE"/>
    <w:rPr>
      <w:sz w:val="16"/>
      <w:szCs w:val="16"/>
    </w:rPr>
  </w:style>
  <w:style w:type="paragraph" w:styleId="Buborkszveg">
    <w:name w:val="Balloon Text"/>
    <w:basedOn w:val="Norml"/>
    <w:link w:val="BuborkszvegChar"/>
    <w:uiPriority w:val="99"/>
    <w:semiHidden/>
    <w:unhideWhenUsed/>
    <w:rsid w:val="000D34BE"/>
    <w:pPr>
      <w:spacing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0D34BE"/>
    <w:rPr>
      <w:rFonts w:ascii="Tahoma" w:hAnsi="Tahoma" w:cs="Tahoma"/>
      <w:sz w:val="16"/>
      <w:szCs w:val="16"/>
    </w:rPr>
  </w:style>
  <w:style w:type="paragraph" w:styleId="Irodalomjegyzk">
    <w:name w:val="Bibliography"/>
    <w:basedOn w:val="CETReferencetext"/>
    <w:uiPriority w:val="37"/>
    <w:unhideWhenUsed/>
    <w:rsid w:val="00631B33"/>
    <w:pPr>
      <w:spacing w:line="240" w:lineRule="auto"/>
      <w:ind w:left="720" w:hanging="720"/>
    </w:pPr>
  </w:style>
  <w:style w:type="paragraph" w:styleId="Szvegtrzs2">
    <w:name w:val="Body Text 2"/>
    <w:basedOn w:val="Norml"/>
    <w:link w:val="Szvegtrzs2Char"/>
    <w:uiPriority w:val="99"/>
    <w:semiHidden/>
    <w:unhideWhenUsed/>
    <w:rsid w:val="0003148D"/>
    <w:pPr>
      <w:spacing w:after="120" w:line="480" w:lineRule="auto"/>
    </w:pPr>
  </w:style>
  <w:style w:type="character" w:customStyle="1" w:styleId="Szvegtrzs2Char">
    <w:name w:val="Szövegtörzs 2 Char"/>
    <w:basedOn w:val="Bekezdsalapbettpusa"/>
    <w:link w:val="Szvegtrzs2"/>
    <w:uiPriority w:val="99"/>
    <w:semiHidden/>
    <w:rsid w:val="0003148D"/>
  </w:style>
  <w:style w:type="paragraph" w:styleId="Szvegtrzs3">
    <w:name w:val="Body Text 3"/>
    <w:basedOn w:val="Norml"/>
    <w:link w:val="Szvegtrzs3Char"/>
    <w:uiPriority w:val="99"/>
    <w:semiHidden/>
    <w:unhideWhenUsed/>
    <w:rsid w:val="0003148D"/>
    <w:pPr>
      <w:spacing w:after="120"/>
    </w:pPr>
    <w:rPr>
      <w:sz w:val="16"/>
      <w:szCs w:val="16"/>
    </w:rPr>
  </w:style>
  <w:style w:type="character" w:customStyle="1" w:styleId="Szvegtrzs3Char">
    <w:name w:val="Szövegtörzs 3 Char"/>
    <w:basedOn w:val="Bekezdsalapbettpusa"/>
    <w:link w:val="Szvegtrzs3"/>
    <w:uiPriority w:val="99"/>
    <w:semiHidden/>
    <w:rsid w:val="0003148D"/>
    <w:rPr>
      <w:sz w:val="16"/>
      <w:szCs w:val="16"/>
    </w:rPr>
  </w:style>
  <w:style w:type="paragraph" w:styleId="Szvegtrzs">
    <w:name w:val="Body Text"/>
    <w:basedOn w:val="Norml"/>
    <w:link w:val="SzvegtrzsChar"/>
    <w:uiPriority w:val="99"/>
    <w:semiHidden/>
    <w:unhideWhenUsed/>
    <w:rsid w:val="0003148D"/>
    <w:pPr>
      <w:spacing w:after="120"/>
    </w:pPr>
  </w:style>
  <w:style w:type="character" w:customStyle="1" w:styleId="SzvegtrzsChar">
    <w:name w:val="Szövegtörzs Char"/>
    <w:basedOn w:val="Bekezdsalapbettpusa"/>
    <w:link w:val="Szvegtrzs"/>
    <w:uiPriority w:val="99"/>
    <w:semiHidden/>
    <w:rsid w:val="0003148D"/>
  </w:style>
  <w:style w:type="paragraph" w:styleId="Dtum">
    <w:name w:val="Date"/>
    <w:basedOn w:val="Norml"/>
    <w:next w:val="Norml"/>
    <w:link w:val="DtumChar"/>
    <w:uiPriority w:val="99"/>
    <w:semiHidden/>
    <w:unhideWhenUsed/>
    <w:rsid w:val="0003148D"/>
  </w:style>
  <w:style w:type="character" w:customStyle="1" w:styleId="DtumChar">
    <w:name w:val="Dátum Char"/>
    <w:basedOn w:val="Bekezdsalapbettpusa"/>
    <w:link w:val="Dtum"/>
    <w:uiPriority w:val="99"/>
    <w:semiHidden/>
    <w:rsid w:val="0003148D"/>
  </w:style>
  <w:style w:type="paragraph" w:styleId="Kpalrs">
    <w:name w:val="caption"/>
    <w:basedOn w:val="Norml"/>
    <w:next w:val="Norml"/>
    <w:uiPriority w:val="35"/>
    <w:semiHidden/>
    <w:unhideWhenUsed/>
    <w:qFormat/>
    <w:rsid w:val="0003148D"/>
    <w:pPr>
      <w:spacing w:line="240" w:lineRule="auto"/>
    </w:pPr>
    <w:rPr>
      <w:b/>
      <w:bCs/>
      <w:color w:val="4F81BD" w:themeColor="accent1"/>
      <w:szCs w:val="18"/>
    </w:rPr>
  </w:style>
  <w:style w:type="paragraph" w:styleId="Lista">
    <w:name w:val="List"/>
    <w:basedOn w:val="Norml"/>
    <w:uiPriority w:val="99"/>
    <w:semiHidden/>
    <w:unhideWhenUsed/>
    <w:rsid w:val="0003148D"/>
    <w:pPr>
      <w:ind w:left="283" w:hanging="283"/>
      <w:contextualSpacing/>
    </w:pPr>
  </w:style>
  <w:style w:type="paragraph" w:styleId="Lista2">
    <w:name w:val="List 2"/>
    <w:basedOn w:val="Norml"/>
    <w:uiPriority w:val="99"/>
    <w:semiHidden/>
    <w:unhideWhenUsed/>
    <w:rsid w:val="0003148D"/>
    <w:pPr>
      <w:ind w:left="566" w:hanging="283"/>
      <w:contextualSpacing/>
    </w:pPr>
  </w:style>
  <w:style w:type="paragraph" w:styleId="Lista3">
    <w:name w:val="List 3"/>
    <w:basedOn w:val="Norml"/>
    <w:uiPriority w:val="99"/>
    <w:semiHidden/>
    <w:unhideWhenUsed/>
    <w:rsid w:val="0003148D"/>
    <w:pPr>
      <w:ind w:left="849" w:hanging="283"/>
      <w:contextualSpacing/>
    </w:pPr>
  </w:style>
  <w:style w:type="paragraph" w:styleId="Lista4">
    <w:name w:val="List 4"/>
    <w:basedOn w:val="Norml"/>
    <w:uiPriority w:val="99"/>
    <w:semiHidden/>
    <w:unhideWhenUsed/>
    <w:rsid w:val="0003148D"/>
    <w:pPr>
      <w:ind w:left="1132" w:hanging="283"/>
      <w:contextualSpacing/>
    </w:pPr>
  </w:style>
  <w:style w:type="paragraph" w:styleId="Lista5">
    <w:name w:val="List 5"/>
    <w:basedOn w:val="Norml"/>
    <w:uiPriority w:val="99"/>
    <w:semiHidden/>
    <w:unhideWhenUsed/>
    <w:rsid w:val="0003148D"/>
    <w:pPr>
      <w:ind w:left="1415" w:hanging="283"/>
      <w:contextualSpacing/>
    </w:pPr>
  </w:style>
  <w:style w:type="paragraph" w:styleId="Listafolytatsa">
    <w:name w:val="List Continue"/>
    <w:basedOn w:val="Norml"/>
    <w:uiPriority w:val="99"/>
    <w:semiHidden/>
    <w:unhideWhenUsed/>
    <w:rsid w:val="0003148D"/>
    <w:pPr>
      <w:spacing w:after="120"/>
      <w:ind w:left="283"/>
      <w:contextualSpacing/>
    </w:pPr>
  </w:style>
  <w:style w:type="paragraph" w:styleId="Listafolytatsa2">
    <w:name w:val="List Continue 2"/>
    <w:basedOn w:val="Norml"/>
    <w:uiPriority w:val="99"/>
    <w:semiHidden/>
    <w:unhideWhenUsed/>
    <w:rsid w:val="0003148D"/>
    <w:pPr>
      <w:spacing w:after="120"/>
      <w:ind w:left="566"/>
      <w:contextualSpacing/>
    </w:pPr>
  </w:style>
  <w:style w:type="paragraph" w:styleId="Listafolytatsa3">
    <w:name w:val="List Continue 3"/>
    <w:basedOn w:val="Norml"/>
    <w:uiPriority w:val="99"/>
    <w:semiHidden/>
    <w:unhideWhenUsed/>
    <w:rsid w:val="0003148D"/>
    <w:pPr>
      <w:spacing w:after="120"/>
      <w:ind w:left="849"/>
      <w:contextualSpacing/>
    </w:pPr>
  </w:style>
  <w:style w:type="paragraph" w:styleId="Listafolytatsa4">
    <w:name w:val="List Continue 4"/>
    <w:basedOn w:val="Norml"/>
    <w:uiPriority w:val="99"/>
    <w:semiHidden/>
    <w:unhideWhenUsed/>
    <w:rsid w:val="0003148D"/>
    <w:pPr>
      <w:spacing w:after="120"/>
      <w:ind w:left="1132"/>
      <w:contextualSpacing/>
    </w:pPr>
  </w:style>
  <w:style w:type="paragraph" w:styleId="Listafolytatsa5">
    <w:name w:val="List Continue 5"/>
    <w:basedOn w:val="Norml"/>
    <w:uiPriority w:val="99"/>
    <w:semiHidden/>
    <w:unhideWhenUsed/>
    <w:rsid w:val="0003148D"/>
    <w:pPr>
      <w:spacing w:after="120"/>
      <w:ind w:left="1415"/>
      <w:contextualSpacing/>
    </w:pPr>
  </w:style>
  <w:style w:type="paragraph" w:styleId="Alrs">
    <w:name w:val="Signature"/>
    <w:basedOn w:val="Norml"/>
    <w:link w:val="AlrsChar"/>
    <w:uiPriority w:val="99"/>
    <w:semiHidden/>
    <w:unhideWhenUsed/>
    <w:rsid w:val="0003148D"/>
    <w:pPr>
      <w:spacing w:line="240" w:lineRule="auto"/>
      <w:ind w:left="4252"/>
    </w:pPr>
  </w:style>
  <w:style w:type="character" w:customStyle="1" w:styleId="AlrsChar">
    <w:name w:val="Aláírás Char"/>
    <w:basedOn w:val="Bekezdsalapbettpusa"/>
    <w:link w:val="Alrs"/>
    <w:uiPriority w:val="99"/>
    <w:semiHidden/>
    <w:rsid w:val="0003148D"/>
  </w:style>
  <w:style w:type="paragraph" w:styleId="E-mailalrsa">
    <w:name w:val="E-mail Signature"/>
    <w:basedOn w:val="Norml"/>
    <w:link w:val="E-mailalrsaChar"/>
    <w:uiPriority w:val="99"/>
    <w:semiHidden/>
    <w:unhideWhenUsed/>
    <w:rsid w:val="0003148D"/>
    <w:pPr>
      <w:spacing w:line="240" w:lineRule="auto"/>
    </w:pPr>
  </w:style>
  <w:style w:type="character" w:customStyle="1" w:styleId="E-mailalrsaChar">
    <w:name w:val="E-mail aláírása Char"/>
    <w:basedOn w:val="Bekezdsalapbettpusa"/>
    <w:link w:val="E-mailalrsa"/>
    <w:uiPriority w:val="99"/>
    <w:semiHidden/>
    <w:rsid w:val="0003148D"/>
  </w:style>
  <w:style w:type="paragraph" w:styleId="Megszlts">
    <w:name w:val="Salutation"/>
    <w:basedOn w:val="Norml"/>
    <w:next w:val="Norml"/>
    <w:link w:val="MegszltsChar"/>
    <w:uiPriority w:val="99"/>
    <w:semiHidden/>
    <w:unhideWhenUsed/>
    <w:rsid w:val="0003148D"/>
  </w:style>
  <w:style w:type="character" w:customStyle="1" w:styleId="MegszltsChar">
    <w:name w:val="Megszólítás Char"/>
    <w:basedOn w:val="Bekezdsalapbettpusa"/>
    <w:link w:val="Megszlts"/>
    <w:uiPriority w:val="99"/>
    <w:semiHidden/>
    <w:rsid w:val="0003148D"/>
  </w:style>
  <w:style w:type="paragraph" w:styleId="Befejezs">
    <w:name w:val="Closing"/>
    <w:basedOn w:val="Norml"/>
    <w:link w:val="BefejezsChar"/>
    <w:uiPriority w:val="99"/>
    <w:semiHidden/>
    <w:unhideWhenUsed/>
    <w:rsid w:val="0003148D"/>
    <w:pPr>
      <w:spacing w:line="240" w:lineRule="auto"/>
      <w:ind w:left="4252"/>
    </w:pPr>
  </w:style>
  <w:style w:type="character" w:customStyle="1" w:styleId="BefejezsChar">
    <w:name w:val="Befejezés Char"/>
    <w:basedOn w:val="Bekezdsalapbettpusa"/>
    <w:link w:val="Befejezs"/>
    <w:uiPriority w:val="99"/>
    <w:semiHidden/>
    <w:rsid w:val="0003148D"/>
  </w:style>
  <w:style w:type="paragraph" w:styleId="Trgymutat1">
    <w:name w:val="index 1"/>
    <w:basedOn w:val="Norml"/>
    <w:next w:val="Norml"/>
    <w:autoRedefine/>
    <w:uiPriority w:val="99"/>
    <w:semiHidden/>
    <w:unhideWhenUsed/>
    <w:rsid w:val="0003148D"/>
    <w:pPr>
      <w:spacing w:line="240" w:lineRule="auto"/>
      <w:ind w:left="220" w:hanging="220"/>
    </w:pPr>
  </w:style>
  <w:style w:type="paragraph" w:styleId="Trgymutat2">
    <w:name w:val="index 2"/>
    <w:basedOn w:val="Norml"/>
    <w:next w:val="Norml"/>
    <w:autoRedefine/>
    <w:uiPriority w:val="99"/>
    <w:semiHidden/>
    <w:unhideWhenUsed/>
    <w:rsid w:val="0003148D"/>
    <w:pPr>
      <w:spacing w:line="240" w:lineRule="auto"/>
      <w:ind w:left="440" w:hanging="220"/>
    </w:pPr>
  </w:style>
  <w:style w:type="paragraph" w:styleId="Trgymutat3">
    <w:name w:val="index 3"/>
    <w:basedOn w:val="Norml"/>
    <w:next w:val="Norml"/>
    <w:autoRedefine/>
    <w:uiPriority w:val="99"/>
    <w:semiHidden/>
    <w:unhideWhenUsed/>
    <w:rsid w:val="0003148D"/>
    <w:pPr>
      <w:spacing w:line="240" w:lineRule="auto"/>
      <w:ind w:left="660" w:hanging="220"/>
    </w:pPr>
  </w:style>
  <w:style w:type="paragraph" w:styleId="Trgymutat4">
    <w:name w:val="index 4"/>
    <w:basedOn w:val="Norml"/>
    <w:next w:val="Norml"/>
    <w:autoRedefine/>
    <w:uiPriority w:val="99"/>
    <w:semiHidden/>
    <w:unhideWhenUsed/>
    <w:rsid w:val="0003148D"/>
    <w:pPr>
      <w:spacing w:line="240" w:lineRule="auto"/>
      <w:ind w:left="880" w:hanging="220"/>
    </w:pPr>
  </w:style>
  <w:style w:type="paragraph" w:styleId="Trgymutat5">
    <w:name w:val="index 5"/>
    <w:basedOn w:val="Norml"/>
    <w:next w:val="Norml"/>
    <w:autoRedefine/>
    <w:uiPriority w:val="99"/>
    <w:semiHidden/>
    <w:unhideWhenUsed/>
    <w:rsid w:val="0003148D"/>
    <w:pPr>
      <w:spacing w:line="240" w:lineRule="auto"/>
      <w:ind w:left="1100" w:hanging="220"/>
    </w:pPr>
  </w:style>
  <w:style w:type="paragraph" w:styleId="Trgymutat6">
    <w:name w:val="index 6"/>
    <w:basedOn w:val="Norml"/>
    <w:next w:val="Norml"/>
    <w:autoRedefine/>
    <w:uiPriority w:val="99"/>
    <w:semiHidden/>
    <w:unhideWhenUsed/>
    <w:rsid w:val="0003148D"/>
    <w:pPr>
      <w:spacing w:line="240" w:lineRule="auto"/>
      <w:ind w:left="1320" w:hanging="220"/>
    </w:pPr>
  </w:style>
  <w:style w:type="paragraph" w:styleId="Trgymutat7">
    <w:name w:val="index 7"/>
    <w:basedOn w:val="Norml"/>
    <w:next w:val="Norml"/>
    <w:autoRedefine/>
    <w:uiPriority w:val="99"/>
    <w:semiHidden/>
    <w:unhideWhenUsed/>
    <w:rsid w:val="0003148D"/>
    <w:pPr>
      <w:spacing w:line="240" w:lineRule="auto"/>
      <w:ind w:left="1540" w:hanging="220"/>
    </w:pPr>
  </w:style>
  <w:style w:type="paragraph" w:styleId="Trgymutat8">
    <w:name w:val="index 8"/>
    <w:basedOn w:val="Norml"/>
    <w:next w:val="Norml"/>
    <w:autoRedefine/>
    <w:uiPriority w:val="99"/>
    <w:semiHidden/>
    <w:unhideWhenUsed/>
    <w:rsid w:val="0003148D"/>
    <w:pPr>
      <w:spacing w:line="240" w:lineRule="auto"/>
      <w:ind w:left="1760" w:hanging="220"/>
    </w:pPr>
  </w:style>
  <w:style w:type="paragraph" w:styleId="Trgymutat9">
    <w:name w:val="index 9"/>
    <w:basedOn w:val="Norml"/>
    <w:next w:val="Norml"/>
    <w:autoRedefine/>
    <w:uiPriority w:val="99"/>
    <w:semiHidden/>
    <w:unhideWhenUsed/>
    <w:rsid w:val="0003148D"/>
    <w:pPr>
      <w:spacing w:line="240" w:lineRule="auto"/>
      <w:ind w:left="1980" w:hanging="220"/>
    </w:pPr>
  </w:style>
  <w:style w:type="paragraph" w:styleId="brajegyzk">
    <w:name w:val="table of figures"/>
    <w:basedOn w:val="Norml"/>
    <w:next w:val="Norml"/>
    <w:uiPriority w:val="99"/>
    <w:semiHidden/>
    <w:unhideWhenUsed/>
    <w:rsid w:val="0003148D"/>
  </w:style>
  <w:style w:type="paragraph" w:styleId="Hivatkozsjegyzk">
    <w:name w:val="table of authorities"/>
    <w:basedOn w:val="Norml"/>
    <w:next w:val="Norml"/>
    <w:uiPriority w:val="99"/>
    <w:semiHidden/>
    <w:unhideWhenUsed/>
    <w:rsid w:val="0003148D"/>
    <w:pPr>
      <w:ind w:left="220" w:hanging="220"/>
    </w:pPr>
  </w:style>
  <w:style w:type="paragraph" w:styleId="Bortkcm">
    <w:name w:val="envelope address"/>
    <w:basedOn w:val="Norm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cm">
    <w:name w:val="HTML Address"/>
    <w:basedOn w:val="Norml"/>
    <w:link w:val="HTML-cmChar"/>
    <w:uiPriority w:val="99"/>
    <w:semiHidden/>
    <w:unhideWhenUsed/>
    <w:rsid w:val="0003148D"/>
    <w:pPr>
      <w:spacing w:line="240" w:lineRule="auto"/>
    </w:pPr>
    <w:rPr>
      <w:i/>
      <w:iCs/>
    </w:rPr>
  </w:style>
  <w:style w:type="character" w:customStyle="1" w:styleId="HTML-cmChar">
    <w:name w:val="HTML-cím Char"/>
    <w:basedOn w:val="Bekezdsalapbettpusa"/>
    <w:link w:val="HTML-cm"/>
    <w:uiPriority w:val="99"/>
    <w:semiHidden/>
    <w:rsid w:val="0003148D"/>
    <w:rPr>
      <w:i/>
      <w:iCs/>
    </w:rPr>
  </w:style>
  <w:style w:type="paragraph" w:styleId="Feladcmebortkon">
    <w:name w:val="envelope return"/>
    <w:basedOn w:val="Norml"/>
    <w:uiPriority w:val="99"/>
    <w:semiHidden/>
    <w:unhideWhenUsed/>
    <w:rsid w:val="0003148D"/>
    <w:pPr>
      <w:spacing w:line="240" w:lineRule="auto"/>
    </w:pPr>
    <w:rPr>
      <w:rFonts w:asciiTheme="majorHAnsi" w:eastAsiaTheme="majorEastAsia" w:hAnsiTheme="majorHAnsi" w:cstheme="majorBidi"/>
    </w:rPr>
  </w:style>
  <w:style w:type="paragraph" w:styleId="zenetfej">
    <w:name w:val="Message Header"/>
    <w:basedOn w:val="Norml"/>
    <w:link w:val="zenetfej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enetfejChar">
    <w:name w:val="Üzenetfej Char"/>
    <w:basedOn w:val="Bekezdsalapbettpusa"/>
    <w:link w:val="zenetfej"/>
    <w:uiPriority w:val="99"/>
    <w:semiHidden/>
    <w:rsid w:val="0003148D"/>
    <w:rPr>
      <w:rFonts w:asciiTheme="majorHAnsi" w:eastAsiaTheme="majorEastAsia" w:hAnsiTheme="majorHAnsi" w:cstheme="majorBidi"/>
      <w:sz w:val="24"/>
      <w:szCs w:val="24"/>
      <w:shd w:val="pct20" w:color="auto" w:fill="auto"/>
    </w:rPr>
  </w:style>
  <w:style w:type="paragraph" w:styleId="Megjegyzsfej">
    <w:name w:val="Note Heading"/>
    <w:basedOn w:val="Norml"/>
    <w:next w:val="Norml"/>
    <w:link w:val="MegjegyzsfejChar"/>
    <w:uiPriority w:val="99"/>
    <w:semiHidden/>
    <w:unhideWhenUsed/>
    <w:rsid w:val="0003148D"/>
    <w:pPr>
      <w:spacing w:line="240" w:lineRule="auto"/>
    </w:pPr>
  </w:style>
  <w:style w:type="character" w:customStyle="1" w:styleId="MegjegyzsfejChar">
    <w:name w:val="Megjegyzésfej Char"/>
    <w:basedOn w:val="Bekezdsalapbettpusa"/>
    <w:link w:val="Megjegyzsfej"/>
    <w:uiPriority w:val="99"/>
    <w:semiHidden/>
    <w:rsid w:val="0003148D"/>
  </w:style>
  <w:style w:type="paragraph" w:styleId="Dokumentumtrkp">
    <w:name w:val="Document Map"/>
    <w:basedOn w:val="Norml"/>
    <w:link w:val="DokumentumtrkpChar"/>
    <w:uiPriority w:val="99"/>
    <w:semiHidden/>
    <w:unhideWhenUsed/>
    <w:rsid w:val="0003148D"/>
    <w:pPr>
      <w:spacing w:line="240" w:lineRule="auto"/>
    </w:pPr>
    <w:rPr>
      <w:rFonts w:ascii="Tahoma" w:hAnsi="Tahoma" w:cs="Tahoma"/>
      <w:sz w:val="16"/>
      <w:szCs w:val="16"/>
    </w:rPr>
  </w:style>
  <w:style w:type="character" w:customStyle="1" w:styleId="DokumentumtrkpChar">
    <w:name w:val="Dokumentumtérkép Char"/>
    <w:basedOn w:val="Bekezdsalapbettpusa"/>
    <w:link w:val="Dokumentumtrkp"/>
    <w:uiPriority w:val="99"/>
    <w:semiHidden/>
    <w:rsid w:val="0003148D"/>
    <w:rPr>
      <w:rFonts w:ascii="Tahoma" w:hAnsi="Tahoma" w:cs="Tahoma"/>
      <w:sz w:val="16"/>
      <w:szCs w:val="16"/>
    </w:rPr>
  </w:style>
  <w:style w:type="paragraph" w:styleId="NormlWeb">
    <w:name w:val="Normal (Web)"/>
    <w:basedOn w:val="Norml"/>
    <w:uiPriority w:val="99"/>
    <w:semiHidden/>
    <w:unhideWhenUsed/>
    <w:rsid w:val="0003148D"/>
    <w:rPr>
      <w:sz w:val="24"/>
      <w:szCs w:val="24"/>
    </w:rPr>
  </w:style>
  <w:style w:type="paragraph" w:styleId="Szmozottlista">
    <w:name w:val="List Number"/>
    <w:basedOn w:val="Norml"/>
    <w:uiPriority w:val="99"/>
    <w:semiHidden/>
    <w:unhideWhenUsed/>
    <w:rsid w:val="0003148D"/>
    <w:pPr>
      <w:numPr>
        <w:numId w:val="2"/>
      </w:numPr>
      <w:contextualSpacing/>
    </w:pPr>
  </w:style>
  <w:style w:type="paragraph" w:styleId="Szmozottlista2">
    <w:name w:val="List Number 2"/>
    <w:basedOn w:val="Norml"/>
    <w:uiPriority w:val="99"/>
    <w:semiHidden/>
    <w:unhideWhenUsed/>
    <w:rsid w:val="0003148D"/>
    <w:pPr>
      <w:numPr>
        <w:numId w:val="3"/>
      </w:numPr>
      <w:contextualSpacing/>
    </w:pPr>
  </w:style>
  <w:style w:type="paragraph" w:styleId="Szmozottlista3">
    <w:name w:val="List Number 3"/>
    <w:basedOn w:val="Norml"/>
    <w:uiPriority w:val="99"/>
    <w:semiHidden/>
    <w:unhideWhenUsed/>
    <w:rsid w:val="0003148D"/>
    <w:pPr>
      <w:numPr>
        <w:numId w:val="4"/>
      </w:numPr>
      <w:contextualSpacing/>
    </w:pPr>
  </w:style>
  <w:style w:type="paragraph" w:styleId="Szmozottlista4">
    <w:name w:val="List Number 4"/>
    <w:basedOn w:val="Norml"/>
    <w:uiPriority w:val="99"/>
    <w:semiHidden/>
    <w:unhideWhenUsed/>
    <w:rsid w:val="0003148D"/>
    <w:pPr>
      <w:numPr>
        <w:numId w:val="5"/>
      </w:numPr>
      <w:contextualSpacing/>
    </w:pPr>
  </w:style>
  <w:style w:type="paragraph" w:styleId="Szmozottlista5">
    <w:name w:val="List Number 5"/>
    <w:basedOn w:val="Norml"/>
    <w:uiPriority w:val="99"/>
    <w:semiHidden/>
    <w:unhideWhenUsed/>
    <w:rsid w:val="0003148D"/>
    <w:pPr>
      <w:numPr>
        <w:numId w:val="6"/>
      </w:numPr>
      <w:contextualSpacing/>
    </w:pPr>
  </w:style>
  <w:style w:type="paragraph" w:styleId="HTML-kntformzott">
    <w:name w:val="HTML Preformatted"/>
    <w:basedOn w:val="Norml"/>
    <w:link w:val="HTML-kntformzottChar"/>
    <w:uiPriority w:val="99"/>
    <w:semiHidden/>
    <w:unhideWhenUsed/>
    <w:rsid w:val="0003148D"/>
    <w:pPr>
      <w:spacing w:line="240" w:lineRule="auto"/>
    </w:pPr>
    <w:rPr>
      <w:rFonts w:ascii="Consolas" w:hAnsi="Consolas" w:cs="Consolas"/>
    </w:rPr>
  </w:style>
  <w:style w:type="character" w:customStyle="1" w:styleId="HTML-kntformzottChar">
    <w:name w:val="HTML-ként formázott Char"/>
    <w:basedOn w:val="Bekezdsalapbettpusa"/>
    <w:link w:val="HTML-kntformzott"/>
    <w:uiPriority w:val="99"/>
    <w:semiHidden/>
    <w:rsid w:val="0003148D"/>
    <w:rPr>
      <w:rFonts w:ascii="Consolas" w:hAnsi="Consolas" w:cs="Consolas"/>
      <w:sz w:val="20"/>
      <w:szCs w:val="20"/>
    </w:rPr>
  </w:style>
  <w:style w:type="paragraph" w:styleId="Szvegtrzselssora">
    <w:name w:val="Body Text First Indent"/>
    <w:basedOn w:val="Szvegtrzs"/>
    <w:link w:val="SzvegtrzselssoraChar"/>
    <w:uiPriority w:val="99"/>
    <w:semiHidden/>
    <w:unhideWhenUsed/>
    <w:rsid w:val="0003148D"/>
    <w:pPr>
      <w:spacing w:after="200"/>
      <w:ind w:firstLine="360"/>
    </w:pPr>
  </w:style>
  <w:style w:type="character" w:customStyle="1" w:styleId="SzvegtrzselssoraChar">
    <w:name w:val="Szövegtörzs első sora Char"/>
    <w:basedOn w:val="SzvegtrzsChar"/>
    <w:link w:val="Szvegtrzselssora"/>
    <w:uiPriority w:val="99"/>
    <w:semiHidden/>
    <w:rsid w:val="0003148D"/>
  </w:style>
  <w:style w:type="paragraph" w:styleId="Szvegtrzsbehzssal">
    <w:name w:val="Body Text Indent"/>
    <w:basedOn w:val="Norml"/>
    <w:link w:val="SzvegtrzsbehzssalChar"/>
    <w:uiPriority w:val="99"/>
    <w:semiHidden/>
    <w:unhideWhenUsed/>
    <w:rsid w:val="0003148D"/>
    <w:pPr>
      <w:spacing w:after="120"/>
      <w:ind w:left="283"/>
    </w:pPr>
  </w:style>
  <w:style w:type="character" w:customStyle="1" w:styleId="SzvegtrzsbehzssalChar">
    <w:name w:val="Szövegtörzs behúzással Char"/>
    <w:basedOn w:val="Bekezdsalapbettpusa"/>
    <w:link w:val="Szvegtrzsbehzssal"/>
    <w:uiPriority w:val="99"/>
    <w:semiHidden/>
    <w:rsid w:val="0003148D"/>
  </w:style>
  <w:style w:type="paragraph" w:styleId="Szvegtrzselssora2">
    <w:name w:val="Body Text First Indent 2"/>
    <w:basedOn w:val="Szvegtrzsbehzssal"/>
    <w:link w:val="Szvegtrzselssora2Char"/>
    <w:uiPriority w:val="99"/>
    <w:semiHidden/>
    <w:unhideWhenUsed/>
    <w:rsid w:val="0003148D"/>
    <w:pPr>
      <w:spacing w:after="200"/>
      <w:ind w:left="360" w:firstLine="360"/>
    </w:pPr>
  </w:style>
  <w:style w:type="character" w:customStyle="1" w:styleId="Szvegtrzselssora2Char">
    <w:name w:val="Szövegtörzs első sora 2 Char"/>
    <w:basedOn w:val="SzvegtrzsbehzssalChar"/>
    <w:link w:val="Szvegtrzselssora2"/>
    <w:uiPriority w:val="99"/>
    <w:semiHidden/>
    <w:rsid w:val="0003148D"/>
  </w:style>
  <w:style w:type="paragraph" w:styleId="Felsorols">
    <w:name w:val="List Bullet"/>
    <w:basedOn w:val="Norml"/>
    <w:uiPriority w:val="99"/>
    <w:semiHidden/>
    <w:unhideWhenUsed/>
    <w:rsid w:val="0003148D"/>
    <w:pPr>
      <w:numPr>
        <w:numId w:val="7"/>
      </w:numPr>
      <w:contextualSpacing/>
    </w:pPr>
  </w:style>
  <w:style w:type="paragraph" w:styleId="Felsorols2">
    <w:name w:val="List Bullet 2"/>
    <w:basedOn w:val="Norml"/>
    <w:uiPriority w:val="99"/>
    <w:semiHidden/>
    <w:unhideWhenUsed/>
    <w:rsid w:val="0003148D"/>
    <w:pPr>
      <w:numPr>
        <w:numId w:val="8"/>
      </w:numPr>
      <w:contextualSpacing/>
    </w:pPr>
  </w:style>
  <w:style w:type="paragraph" w:styleId="Felsorols3">
    <w:name w:val="List Bullet 3"/>
    <w:basedOn w:val="Norml"/>
    <w:uiPriority w:val="99"/>
    <w:semiHidden/>
    <w:unhideWhenUsed/>
    <w:rsid w:val="0003148D"/>
    <w:pPr>
      <w:numPr>
        <w:numId w:val="9"/>
      </w:numPr>
      <w:contextualSpacing/>
    </w:pPr>
  </w:style>
  <w:style w:type="paragraph" w:styleId="Felsorols4">
    <w:name w:val="List Bullet 4"/>
    <w:basedOn w:val="Norml"/>
    <w:uiPriority w:val="99"/>
    <w:semiHidden/>
    <w:unhideWhenUsed/>
    <w:rsid w:val="0003148D"/>
    <w:pPr>
      <w:numPr>
        <w:numId w:val="10"/>
      </w:numPr>
      <w:contextualSpacing/>
    </w:pPr>
  </w:style>
  <w:style w:type="paragraph" w:styleId="Felsorols5">
    <w:name w:val="List Bullet 5"/>
    <w:basedOn w:val="Norml"/>
    <w:uiPriority w:val="99"/>
    <w:semiHidden/>
    <w:unhideWhenUsed/>
    <w:rsid w:val="0003148D"/>
    <w:pPr>
      <w:numPr>
        <w:numId w:val="11"/>
      </w:numPr>
      <w:contextualSpacing/>
    </w:pPr>
  </w:style>
  <w:style w:type="paragraph" w:styleId="Szvegtrzsbehzssal2">
    <w:name w:val="Body Text Indent 2"/>
    <w:basedOn w:val="Norml"/>
    <w:link w:val="Szvegtrzsbehzssal2Char"/>
    <w:uiPriority w:val="99"/>
    <w:semiHidden/>
    <w:unhideWhenUsed/>
    <w:rsid w:val="0003148D"/>
    <w:pPr>
      <w:spacing w:after="120" w:line="480" w:lineRule="auto"/>
      <w:ind w:left="283"/>
    </w:pPr>
  </w:style>
  <w:style w:type="character" w:customStyle="1" w:styleId="Szvegtrzsbehzssal2Char">
    <w:name w:val="Szövegtörzs behúzással 2 Char"/>
    <w:basedOn w:val="Bekezdsalapbettpusa"/>
    <w:link w:val="Szvegtrzsbehzssal2"/>
    <w:uiPriority w:val="99"/>
    <w:semiHidden/>
    <w:rsid w:val="0003148D"/>
  </w:style>
  <w:style w:type="paragraph" w:styleId="Szvegtrzsbehzssal3">
    <w:name w:val="Body Text Indent 3"/>
    <w:basedOn w:val="Norml"/>
    <w:link w:val="Szvegtrzsbehzssal3Char"/>
    <w:uiPriority w:val="99"/>
    <w:semiHidden/>
    <w:unhideWhenUsed/>
    <w:rsid w:val="0003148D"/>
    <w:pPr>
      <w:spacing w:after="120"/>
      <w:ind w:left="283"/>
    </w:pPr>
    <w:rPr>
      <w:sz w:val="16"/>
      <w:szCs w:val="16"/>
    </w:rPr>
  </w:style>
  <w:style w:type="character" w:customStyle="1" w:styleId="Szvegtrzsbehzssal3Char">
    <w:name w:val="Szövegtörzs behúzással 3 Char"/>
    <w:basedOn w:val="Bekezdsalapbettpusa"/>
    <w:link w:val="Szvegtrzsbehzssal3"/>
    <w:uiPriority w:val="99"/>
    <w:semiHidden/>
    <w:rsid w:val="0003148D"/>
    <w:rPr>
      <w:sz w:val="16"/>
      <w:szCs w:val="16"/>
    </w:rPr>
  </w:style>
  <w:style w:type="paragraph" w:styleId="Normlbehzs">
    <w:name w:val="Normal Indent"/>
    <w:basedOn w:val="Norml"/>
    <w:uiPriority w:val="99"/>
    <w:semiHidden/>
    <w:unhideWhenUsed/>
    <w:rsid w:val="0003148D"/>
    <w:pPr>
      <w:ind w:left="720"/>
    </w:pPr>
  </w:style>
  <w:style w:type="paragraph" w:styleId="Jegyzetszveg">
    <w:name w:val="annotation text"/>
    <w:basedOn w:val="Norml"/>
    <w:link w:val="JegyzetszvegChar"/>
    <w:uiPriority w:val="99"/>
    <w:unhideWhenUsed/>
    <w:rsid w:val="0003148D"/>
    <w:pPr>
      <w:spacing w:line="240" w:lineRule="auto"/>
    </w:pPr>
  </w:style>
  <w:style w:type="character" w:customStyle="1" w:styleId="JegyzetszvegChar">
    <w:name w:val="Jegyzetszöveg Char"/>
    <w:basedOn w:val="Bekezdsalapbettpusa"/>
    <w:link w:val="Jegyzetszveg"/>
    <w:uiPriority w:val="99"/>
    <w:rsid w:val="0003148D"/>
    <w:rPr>
      <w:sz w:val="20"/>
      <w:szCs w:val="20"/>
    </w:rPr>
  </w:style>
  <w:style w:type="paragraph" w:styleId="Megjegyzstrgya">
    <w:name w:val="annotation subject"/>
    <w:basedOn w:val="Jegyzetszveg"/>
    <w:next w:val="Jegyzetszveg"/>
    <w:link w:val="MegjegyzstrgyaChar"/>
    <w:uiPriority w:val="99"/>
    <w:semiHidden/>
    <w:unhideWhenUsed/>
    <w:rsid w:val="0003148D"/>
    <w:rPr>
      <w:b/>
      <w:bCs/>
    </w:rPr>
  </w:style>
  <w:style w:type="character" w:customStyle="1" w:styleId="MegjegyzstrgyaChar">
    <w:name w:val="Megjegyzés tárgya Char"/>
    <w:basedOn w:val="JegyzetszvegChar"/>
    <w:link w:val="Megjegyzstrgya"/>
    <w:uiPriority w:val="99"/>
    <w:semiHidden/>
    <w:rsid w:val="0003148D"/>
    <w:rPr>
      <w:b/>
      <w:bCs/>
      <w:sz w:val="20"/>
      <w:szCs w:val="20"/>
    </w:rPr>
  </w:style>
  <w:style w:type="paragraph" w:styleId="TJ1">
    <w:name w:val="toc 1"/>
    <w:basedOn w:val="Norml"/>
    <w:next w:val="Norml"/>
    <w:autoRedefine/>
    <w:uiPriority w:val="39"/>
    <w:semiHidden/>
    <w:unhideWhenUsed/>
    <w:rsid w:val="0003148D"/>
    <w:pPr>
      <w:spacing w:after="100"/>
    </w:pPr>
  </w:style>
  <w:style w:type="paragraph" w:styleId="TJ2">
    <w:name w:val="toc 2"/>
    <w:basedOn w:val="Norml"/>
    <w:next w:val="Norml"/>
    <w:autoRedefine/>
    <w:uiPriority w:val="39"/>
    <w:semiHidden/>
    <w:unhideWhenUsed/>
    <w:rsid w:val="0003148D"/>
    <w:pPr>
      <w:spacing w:after="100"/>
      <w:ind w:left="220"/>
    </w:pPr>
  </w:style>
  <w:style w:type="paragraph" w:styleId="TJ3">
    <w:name w:val="toc 3"/>
    <w:basedOn w:val="Norml"/>
    <w:next w:val="Norml"/>
    <w:autoRedefine/>
    <w:uiPriority w:val="39"/>
    <w:semiHidden/>
    <w:unhideWhenUsed/>
    <w:rsid w:val="0003148D"/>
    <w:pPr>
      <w:spacing w:after="100"/>
      <w:ind w:left="440"/>
    </w:pPr>
  </w:style>
  <w:style w:type="paragraph" w:styleId="TJ4">
    <w:name w:val="toc 4"/>
    <w:basedOn w:val="Norml"/>
    <w:next w:val="Norml"/>
    <w:autoRedefine/>
    <w:uiPriority w:val="39"/>
    <w:semiHidden/>
    <w:unhideWhenUsed/>
    <w:rsid w:val="0003148D"/>
    <w:pPr>
      <w:spacing w:after="100"/>
      <w:ind w:left="660"/>
    </w:pPr>
  </w:style>
  <w:style w:type="paragraph" w:styleId="TJ5">
    <w:name w:val="toc 5"/>
    <w:basedOn w:val="Norml"/>
    <w:next w:val="Norml"/>
    <w:autoRedefine/>
    <w:uiPriority w:val="39"/>
    <w:semiHidden/>
    <w:unhideWhenUsed/>
    <w:rsid w:val="0003148D"/>
    <w:pPr>
      <w:spacing w:after="100"/>
      <w:ind w:left="880"/>
    </w:pPr>
  </w:style>
  <w:style w:type="paragraph" w:styleId="TJ6">
    <w:name w:val="toc 6"/>
    <w:basedOn w:val="Norml"/>
    <w:next w:val="Norml"/>
    <w:autoRedefine/>
    <w:uiPriority w:val="39"/>
    <w:semiHidden/>
    <w:unhideWhenUsed/>
    <w:rsid w:val="0003148D"/>
    <w:pPr>
      <w:spacing w:after="100"/>
      <w:ind w:left="1100"/>
    </w:pPr>
  </w:style>
  <w:style w:type="paragraph" w:styleId="TJ7">
    <w:name w:val="toc 7"/>
    <w:basedOn w:val="Norml"/>
    <w:next w:val="Norml"/>
    <w:autoRedefine/>
    <w:uiPriority w:val="39"/>
    <w:semiHidden/>
    <w:unhideWhenUsed/>
    <w:rsid w:val="0003148D"/>
    <w:pPr>
      <w:spacing w:after="100"/>
      <w:ind w:left="1320"/>
    </w:pPr>
  </w:style>
  <w:style w:type="paragraph" w:styleId="TJ8">
    <w:name w:val="toc 8"/>
    <w:basedOn w:val="Norml"/>
    <w:next w:val="Norml"/>
    <w:autoRedefine/>
    <w:uiPriority w:val="39"/>
    <w:semiHidden/>
    <w:unhideWhenUsed/>
    <w:rsid w:val="0003148D"/>
    <w:pPr>
      <w:spacing w:after="100"/>
      <w:ind w:left="1540"/>
    </w:pPr>
  </w:style>
  <w:style w:type="paragraph" w:styleId="TJ9">
    <w:name w:val="toc 9"/>
    <w:basedOn w:val="Norml"/>
    <w:next w:val="Norml"/>
    <w:autoRedefine/>
    <w:uiPriority w:val="39"/>
    <w:semiHidden/>
    <w:unhideWhenUsed/>
    <w:rsid w:val="0003148D"/>
    <w:pPr>
      <w:spacing w:after="100"/>
      <w:ind w:left="1760"/>
    </w:pPr>
  </w:style>
  <w:style w:type="paragraph" w:styleId="Szvegblokk">
    <w:name w:val="Block Text"/>
    <w:basedOn w:val="Norm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szvege">
    <w:name w:val="macro"/>
    <w:link w:val="Makrszvege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szvegeChar">
    <w:name w:val="Makró szövege Char"/>
    <w:basedOn w:val="Bekezdsalapbettpusa"/>
    <w:link w:val="Makrszvege"/>
    <w:uiPriority w:val="99"/>
    <w:semiHidden/>
    <w:rsid w:val="0003148D"/>
    <w:rPr>
      <w:rFonts w:ascii="Consolas" w:hAnsi="Consolas" w:cs="Consolas"/>
      <w:sz w:val="20"/>
      <w:szCs w:val="20"/>
    </w:rPr>
  </w:style>
  <w:style w:type="paragraph" w:styleId="Csakszveg">
    <w:name w:val="Plain Text"/>
    <w:basedOn w:val="Norml"/>
    <w:link w:val="CsakszvegChar"/>
    <w:uiPriority w:val="99"/>
    <w:semiHidden/>
    <w:unhideWhenUsed/>
    <w:rsid w:val="0003148D"/>
    <w:pPr>
      <w:spacing w:line="240" w:lineRule="auto"/>
    </w:pPr>
    <w:rPr>
      <w:rFonts w:ascii="Consolas" w:hAnsi="Consolas" w:cs="Consolas"/>
      <w:sz w:val="21"/>
      <w:szCs w:val="21"/>
    </w:rPr>
  </w:style>
  <w:style w:type="character" w:customStyle="1" w:styleId="CsakszvegChar">
    <w:name w:val="Csak szöveg Char"/>
    <w:basedOn w:val="Bekezdsalapbettpusa"/>
    <w:link w:val="Csakszveg"/>
    <w:uiPriority w:val="99"/>
    <w:semiHidden/>
    <w:rsid w:val="0003148D"/>
    <w:rPr>
      <w:rFonts w:ascii="Consolas" w:hAnsi="Consolas" w:cs="Consolas"/>
      <w:sz w:val="21"/>
      <w:szCs w:val="21"/>
    </w:rPr>
  </w:style>
  <w:style w:type="paragraph" w:styleId="Lbjegyzetszveg">
    <w:name w:val="footnote text"/>
    <w:basedOn w:val="Norml"/>
    <w:link w:val="LbjegyzetszvegChar"/>
    <w:uiPriority w:val="99"/>
    <w:semiHidden/>
    <w:unhideWhenUsed/>
    <w:rsid w:val="0003148D"/>
    <w:pPr>
      <w:spacing w:line="240" w:lineRule="auto"/>
    </w:pPr>
  </w:style>
  <w:style w:type="character" w:customStyle="1" w:styleId="LbjegyzetszvegChar">
    <w:name w:val="Lábjegyzetszöveg Char"/>
    <w:basedOn w:val="Bekezdsalapbettpusa"/>
    <w:link w:val="Lbjegyzetszveg"/>
    <w:uiPriority w:val="99"/>
    <w:semiHidden/>
    <w:rsid w:val="0003148D"/>
    <w:rPr>
      <w:sz w:val="20"/>
      <w:szCs w:val="20"/>
    </w:rPr>
  </w:style>
  <w:style w:type="paragraph" w:styleId="Vgjegyzetszvege">
    <w:name w:val="endnote text"/>
    <w:basedOn w:val="Norml"/>
    <w:link w:val="VgjegyzetszvegeChar"/>
    <w:uiPriority w:val="99"/>
    <w:semiHidden/>
    <w:unhideWhenUsed/>
    <w:rsid w:val="0003148D"/>
    <w:pPr>
      <w:spacing w:line="240" w:lineRule="auto"/>
    </w:pPr>
  </w:style>
  <w:style w:type="character" w:customStyle="1" w:styleId="VgjegyzetszvegeChar">
    <w:name w:val="Végjegyzet szövege Char"/>
    <w:basedOn w:val="Bekezdsalapbettpusa"/>
    <w:link w:val="Vgjegyzetszvege"/>
    <w:uiPriority w:val="99"/>
    <w:semiHidden/>
    <w:rsid w:val="0003148D"/>
    <w:rPr>
      <w:sz w:val="20"/>
      <w:szCs w:val="20"/>
    </w:rPr>
  </w:style>
  <w:style w:type="character" w:customStyle="1" w:styleId="Cmsor1Char">
    <w:name w:val="Címsor 1 Char"/>
    <w:basedOn w:val="Bekezdsalapbettpusa"/>
    <w:link w:val="Cmsor1"/>
    <w:uiPriority w:val="9"/>
    <w:rsid w:val="004F5E36"/>
    <w:rPr>
      <w:rFonts w:ascii="Arial" w:eastAsia="Times New Roman" w:hAnsi="Arial" w:cs="Times New Roman"/>
      <w:b/>
      <w:sz w:val="20"/>
      <w:szCs w:val="20"/>
      <w:lang w:val="en-GB"/>
    </w:rPr>
  </w:style>
  <w:style w:type="character" w:customStyle="1" w:styleId="Cmsor2Char">
    <w:name w:val="Címsor 2 Char"/>
    <w:basedOn w:val="Bekezdsalapbettpusa"/>
    <w:link w:val="Cmsor2"/>
    <w:uiPriority w:val="9"/>
    <w:semiHidden/>
    <w:rsid w:val="0003148D"/>
    <w:rPr>
      <w:rFonts w:asciiTheme="majorHAnsi" w:eastAsiaTheme="majorEastAsia" w:hAnsiTheme="majorHAnsi" w:cstheme="majorBidi"/>
      <w:b/>
      <w:bCs/>
      <w:color w:val="4F81BD" w:themeColor="accent1"/>
      <w:sz w:val="26"/>
      <w:szCs w:val="26"/>
    </w:rPr>
  </w:style>
  <w:style w:type="character" w:customStyle="1" w:styleId="Cmsor3Char">
    <w:name w:val="Címsor 3 Char"/>
    <w:basedOn w:val="Bekezdsalapbettpusa"/>
    <w:link w:val="Cmsor3"/>
    <w:uiPriority w:val="9"/>
    <w:semiHidden/>
    <w:rsid w:val="0003148D"/>
    <w:rPr>
      <w:rFonts w:asciiTheme="majorHAnsi" w:eastAsiaTheme="majorEastAsia" w:hAnsiTheme="majorHAnsi" w:cstheme="majorBidi"/>
      <w:b/>
      <w:bCs/>
      <w:color w:val="4F81BD" w:themeColor="accent1"/>
    </w:rPr>
  </w:style>
  <w:style w:type="character" w:customStyle="1" w:styleId="Cmsor4Char">
    <w:name w:val="Címsor 4 Char"/>
    <w:basedOn w:val="Bekezdsalapbettpusa"/>
    <w:link w:val="Cmsor4"/>
    <w:uiPriority w:val="9"/>
    <w:semiHidden/>
    <w:rsid w:val="0003148D"/>
    <w:rPr>
      <w:rFonts w:asciiTheme="majorHAnsi" w:eastAsiaTheme="majorEastAsia" w:hAnsiTheme="majorHAnsi" w:cstheme="majorBidi"/>
      <w:b/>
      <w:bCs/>
      <w:i/>
      <w:iCs/>
      <w:color w:val="4F81BD" w:themeColor="accent1"/>
    </w:rPr>
  </w:style>
  <w:style w:type="character" w:customStyle="1" w:styleId="Cmsor5Char">
    <w:name w:val="Címsor 5 Char"/>
    <w:basedOn w:val="Bekezdsalapbettpusa"/>
    <w:link w:val="Cmsor5"/>
    <w:uiPriority w:val="9"/>
    <w:semiHidden/>
    <w:rsid w:val="0003148D"/>
    <w:rPr>
      <w:rFonts w:asciiTheme="majorHAnsi" w:eastAsiaTheme="majorEastAsia" w:hAnsiTheme="majorHAnsi" w:cstheme="majorBidi"/>
      <w:color w:val="243F60" w:themeColor="accent1" w:themeShade="7F"/>
    </w:rPr>
  </w:style>
  <w:style w:type="character" w:customStyle="1" w:styleId="Cmsor6Char">
    <w:name w:val="Címsor 6 Char"/>
    <w:basedOn w:val="Bekezdsalapbettpusa"/>
    <w:link w:val="Cmsor6"/>
    <w:uiPriority w:val="9"/>
    <w:semiHidden/>
    <w:rsid w:val="0003148D"/>
    <w:rPr>
      <w:rFonts w:asciiTheme="majorHAnsi" w:eastAsiaTheme="majorEastAsia" w:hAnsiTheme="majorHAnsi" w:cstheme="majorBidi"/>
      <w:i/>
      <w:iCs/>
      <w:color w:val="243F60" w:themeColor="accent1" w:themeShade="7F"/>
    </w:rPr>
  </w:style>
  <w:style w:type="character" w:customStyle="1" w:styleId="Cmsor7Char">
    <w:name w:val="Címsor 7 Char"/>
    <w:basedOn w:val="Bekezdsalapbettpusa"/>
    <w:link w:val="Cmsor7"/>
    <w:uiPriority w:val="9"/>
    <w:semiHidden/>
    <w:rsid w:val="0003148D"/>
    <w:rPr>
      <w:rFonts w:asciiTheme="majorHAnsi" w:eastAsiaTheme="majorEastAsia" w:hAnsiTheme="majorHAnsi" w:cstheme="majorBidi"/>
      <w:i/>
      <w:iCs/>
      <w:color w:val="404040" w:themeColor="text1" w:themeTint="BF"/>
    </w:rPr>
  </w:style>
  <w:style w:type="character" w:customStyle="1" w:styleId="Cmsor8Char">
    <w:name w:val="Címsor 8 Char"/>
    <w:basedOn w:val="Bekezdsalapbettpusa"/>
    <w:link w:val="Cmsor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semiHidden/>
    <w:rsid w:val="0003148D"/>
    <w:rPr>
      <w:rFonts w:asciiTheme="majorHAnsi" w:eastAsiaTheme="majorEastAsia" w:hAnsiTheme="majorHAnsi" w:cstheme="majorBidi"/>
      <w:i/>
      <w:iCs/>
      <w:color w:val="404040" w:themeColor="text1" w:themeTint="BF"/>
      <w:sz w:val="20"/>
      <w:szCs w:val="20"/>
    </w:rPr>
  </w:style>
  <w:style w:type="paragraph" w:styleId="Trgymutatcm">
    <w:name w:val="index heading"/>
    <w:basedOn w:val="Norml"/>
    <w:next w:val="Trgymutat1"/>
    <w:uiPriority w:val="99"/>
    <w:semiHidden/>
    <w:unhideWhenUsed/>
    <w:rsid w:val="0003148D"/>
    <w:rPr>
      <w:rFonts w:asciiTheme="majorHAnsi" w:eastAsiaTheme="majorEastAsia" w:hAnsiTheme="majorHAnsi" w:cstheme="majorBidi"/>
      <w:b/>
      <w:bCs/>
    </w:rPr>
  </w:style>
  <w:style w:type="paragraph" w:styleId="Hivatkozsjegyzk-fej">
    <w:name w:val="toa heading"/>
    <w:basedOn w:val="Norml"/>
    <w:next w:val="Norml"/>
    <w:uiPriority w:val="99"/>
    <w:semiHidden/>
    <w:unhideWhenUsed/>
    <w:rsid w:val="0003148D"/>
    <w:pPr>
      <w:spacing w:before="120"/>
    </w:pPr>
    <w:rPr>
      <w:rFonts w:asciiTheme="majorHAnsi" w:eastAsiaTheme="majorEastAsia" w:hAnsiTheme="majorHAnsi" w:cstheme="majorBidi"/>
      <w:b/>
      <w:bCs/>
      <w:sz w:val="24"/>
      <w:szCs w:val="24"/>
    </w:rPr>
  </w:style>
  <w:style w:type="paragraph" w:styleId="Tartalomjegyzkcmsora">
    <w:name w:val="TOC Heading"/>
    <w:basedOn w:val="Cmsor1"/>
    <w:next w:val="Norm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Bekezdsalapbettpusa"/>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lfej">
    <w:name w:val="header"/>
    <w:basedOn w:val="Norml"/>
    <w:link w:val="lfejChar"/>
    <w:uiPriority w:val="99"/>
    <w:unhideWhenUsed/>
    <w:rsid w:val="005278B7"/>
    <w:pPr>
      <w:tabs>
        <w:tab w:val="clear" w:pos="7100"/>
        <w:tab w:val="center" w:pos="4819"/>
        <w:tab w:val="right" w:pos="9638"/>
      </w:tabs>
      <w:spacing w:line="240" w:lineRule="auto"/>
    </w:pPr>
  </w:style>
  <w:style w:type="character" w:customStyle="1" w:styleId="lfejChar">
    <w:name w:val="Élőfej Char"/>
    <w:basedOn w:val="Bekezdsalapbettpusa"/>
    <w:link w:val="lfej"/>
    <w:uiPriority w:val="99"/>
    <w:rsid w:val="005278B7"/>
    <w:rPr>
      <w:rFonts w:ascii="Arial" w:eastAsia="Times New Roman" w:hAnsi="Arial" w:cs="Times New Roman"/>
      <w:sz w:val="18"/>
      <w:szCs w:val="20"/>
      <w:lang w:val="en-GB"/>
    </w:rPr>
  </w:style>
  <w:style w:type="paragraph" w:styleId="llb">
    <w:name w:val="footer"/>
    <w:basedOn w:val="Norml"/>
    <w:link w:val="llbChar"/>
    <w:uiPriority w:val="99"/>
    <w:unhideWhenUsed/>
    <w:rsid w:val="005278B7"/>
    <w:pPr>
      <w:tabs>
        <w:tab w:val="clear" w:pos="7100"/>
        <w:tab w:val="center" w:pos="4819"/>
        <w:tab w:val="right" w:pos="9638"/>
      </w:tabs>
      <w:spacing w:line="240" w:lineRule="auto"/>
    </w:pPr>
  </w:style>
  <w:style w:type="character" w:customStyle="1" w:styleId="llbChar">
    <w:name w:val="Élőláb Char"/>
    <w:basedOn w:val="Bekezdsalapbettpusa"/>
    <w:link w:val="llb"/>
    <w:uiPriority w:val="99"/>
    <w:rsid w:val="005278B7"/>
    <w:rPr>
      <w:rFonts w:ascii="Arial" w:eastAsia="Times New Roman" w:hAnsi="Arial" w:cs="Times New Roman"/>
      <w:sz w:val="18"/>
      <w:szCs w:val="20"/>
      <w:lang w:val="en-GB"/>
    </w:rPr>
  </w:style>
  <w:style w:type="table" w:styleId="Rcsostblzat">
    <w:name w:val="Table Grid"/>
    <w:basedOn w:val="Normltblzat"/>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hivatkozs">
    <w:name w:val="Hyperlink"/>
    <w:basedOn w:val="Bekezdsalapbettpusa"/>
    <w:uiPriority w:val="99"/>
    <w:unhideWhenUsed/>
    <w:rsid w:val="00904C62"/>
    <w:rPr>
      <w:color w:val="0000FF" w:themeColor="hyperlink"/>
      <w:u w:val="single"/>
    </w:rPr>
  </w:style>
  <w:style w:type="character" w:customStyle="1" w:styleId="eudoraheader">
    <w:name w:val="eudoraheader"/>
    <w:basedOn w:val="Bekezdsalapbettpusa"/>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aszerbekezds">
    <w:name w:val="List Paragraph"/>
    <w:basedOn w:val="Norml"/>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emf"/><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1DCB16-C439-4CFB-BB1B-026D40D4B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35</TotalTime>
  <Pages>6</Pages>
  <Words>3422</Words>
  <Characters>19509</Characters>
  <Application>Microsoft Office Word</Application>
  <DocSecurity>0</DocSecurity>
  <Lines>162</Lines>
  <Paragraphs>45</Paragraphs>
  <ScaleCrop>false</ScaleCrop>
  <HeadingPairs>
    <vt:vector size="6" baseType="variant">
      <vt:variant>
        <vt:lpstr>Cím</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28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icrosoft-fiók</cp:lastModifiedBy>
  <cp:revision>36</cp:revision>
  <cp:lastPrinted>2015-05-12T18:31:00Z</cp:lastPrinted>
  <dcterms:created xsi:type="dcterms:W3CDTF">2022-09-21T08:52:00Z</dcterms:created>
  <dcterms:modified xsi:type="dcterms:W3CDTF">2023-04-12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